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D98D2B" w14:textId="3ABD9D06" w:rsidR="00606026" w:rsidRDefault="00F05AE9">
      <w:pPr>
        <w:rPr>
          <w:lang w:val="en-US"/>
        </w:rPr>
      </w:pPr>
      <w:r>
        <w:rPr>
          <w:lang w:val="en-US"/>
        </w:rPr>
        <w:softHyphen/>
      </w:r>
    </w:p>
    <w:p w14:paraId="78095F98" w14:textId="1E227736" w:rsidR="0011567C" w:rsidRDefault="00461877">
      <w:pPr>
        <w:rPr>
          <w:lang w:val="en-US"/>
        </w:rPr>
      </w:pPr>
      <w:r>
        <w:rPr>
          <w:noProof/>
          <w:lang w:val="en-US"/>
        </w:rPr>
        <mc:AlternateContent>
          <mc:Choice Requires="wps">
            <w:drawing>
              <wp:anchor distT="0" distB="0" distL="114300" distR="114300" simplePos="0" relativeHeight="251629568" behindDoc="0" locked="0" layoutInCell="1" allowOverlap="1" wp14:anchorId="2B44238B" wp14:editId="700F38D4">
                <wp:simplePos x="0" y="0"/>
                <wp:positionH relativeFrom="column">
                  <wp:posOffset>571500</wp:posOffset>
                </wp:positionH>
                <wp:positionV relativeFrom="paragraph">
                  <wp:posOffset>126365</wp:posOffset>
                </wp:positionV>
                <wp:extent cx="6647180" cy="1040765"/>
                <wp:effectExtent l="0" t="0" r="1270" b="6985"/>
                <wp:wrapNone/>
                <wp:docPr id="19" name="Metin Kutusu 314"/>
                <wp:cNvGraphicFramePr/>
                <a:graphic xmlns:a="http://schemas.openxmlformats.org/drawingml/2006/main">
                  <a:graphicData uri="http://schemas.microsoft.com/office/word/2010/wordprocessingShape">
                    <wps:wsp>
                      <wps:cNvSpPr txBox="1"/>
                      <wps:spPr>
                        <a:xfrm>
                          <a:off x="0" y="0"/>
                          <a:ext cx="6647180" cy="10407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7688B3" w14:textId="5D72CA83" w:rsidR="003E1455" w:rsidRPr="009D3983" w:rsidRDefault="009D3983" w:rsidP="00F01CA5">
                            <w:pPr>
                              <w:keepLines/>
                              <w:jc w:val="center"/>
                              <w:rPr>
                                <w:rFonts w:cs="Mongolian Baiti"/>
                                <w:color w:val="262626" w:themeColor="text1" w:themeTint="D9"/>
                                <w:spacing w:val="100"/>
                                <w:sz w:val="120"/>
                                <w:szCs w:val="120"/>
                              </w:rPr>
                            </w:pPr>
                            <w:r>
                              <w:rPr>
                                <w:rFonts w:cs="Mongolian Baiti"/>
                                <w:color w:val="262626" w:themeColor="text1" w:themeTint="D9"/>
                                <w:spacing w:val="100"/>
                                <w:sz w:val="120"/>
                                <w:szCs w:val="120"/>
                              </w:rPr>
                              <w:t>Josef Tutt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44238B" id="_x0000_t202" coordsize="21600,21600" o:spt="202" path="m,l,21600r21600,l21600,xe">
                <v:stroke joinstyle="miter"/>
                <v:path gradientshapeok="t" o:connecttype="rect"/>
              </v:shapetype>
              <v:shape id="Metin Kutusu 314" o:spid="_x0000_s1026" type="#_x0000_t202" style="position:absolute;margin-left:45pt;margin-top:9.95pt;width:523.4pt;height:81.9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" filled="f" stroked="f" strokeweight=".5pt">
                <v:textbox style="mso-fit-shape-to-text:t" inset="0,0,0,0">
                  <w:txbxContent>
                    <w:p w14:paraId="0E7688B3" w14:textId="5D72CA83" w:rsidR="003E1455" w:rsidRPr="009D3983" w:rsidRDefault="009D3983" w:rsidP="00F01CA5">
                      <w:pPr>
                        <w:keepLines/>
                        <w:jc w:val="center"/>
                        <w:rPr>
                          <w:rFonts w:cs="Mongolian Baiti"/>
                          <w:color w:val="262626" w:themeColor="text1" w:themeTint="D9"/>
                          <w:spacing w:val="100"/>
                          <w:sz w:val="120"/>
                          <w:szCs w:val="120"/>
                        </w:rPr>
                      </w:pPr>
                      <w:r>
                        <w:rPr>
                          <w:rFonts w:cs="Mongolian Baiti"/>
                          <w:color w:val="262626" w:themeColor="text1" w:themeTint="D9"/>
                          <w:spacing w:val="100"/>
                          <w:sz w:val="120"/>
                          <w:szCs w:val="120"/>
                        </w:rPr>
                        <w:t>Josef Tuttle</w:t>
                      </w:r>
                    </w:p>
                  </w:txbxContent>
                </v:textbox>
              </v:shape>
            </w:pict>
          </mc:Fallback>
        </mc:AlternateContent>
      </w:r>
    </w:p>
    <w:p w14:paraId="1AA5342C" w14:textId="037FBF42" w:rsidR="0011567C" w:rsidRDefault="0011567C">
      <w:pPr>
        <w:rPr>
          <w:lang w:val="en-US"/>
        </w:rPr>
      </w:pPr>
    </w:p>
    <w:p w14:paraId="4ECF2977" w14:textId="63055F93" w:rsidR="0011567C" w:rsidRDefault="0011567C">
      <w:pPr>
        <w:rPr>
          <w:lang w:val="en-US"/>
        </w:rPr>
      </w:pPr>
    </w:p>
    <w:p w14:paraId="7C769DE2" w14:textId="16D4C4FD" w:rsidR="0011567C" w:rsidRDefault="0011567C">
      <w:pPr>
        <w:rPr>
          <w:lang w:val="en-US"/>
        </w:rPr>
      </w:pPr>
    </w:p>
    <w:p w14:paraId="6D93D744" w14:textId="0DBE88F6" w:rsidR="0011567C" w:rsidRDefault="0011567C">
      <w:pPr>
        <w:rPr>
          <w:lang w:val="en-US"/>
        </w:rPr>
      </w:pPr>
    </w:p>
    <w:p w14:paraId="5BB648C2" w14:textId="4957C534" w:rsidR="0011567C" w:rsidRDefault="009D3983">
      <w:pPr>
        <w:rPr>
          <w:lang w:val="en-US"/>
        </w:rPr>
      </w:pPr>
      <w:r>
        <w:rPr>
          <w:noProof/>
          <w:lang w:val="en-US"/>
        </w:rPr>
        <mc:AlternateContent>
          <mc:Choice Requires="wps">
            <w:drawing>
              <wp:anchor distT="0" distB="0" distL="114300" distR="114300" simplePos="0" relativeHeight="251514880" behindDoc="0" locked="0" layoutInCell="1" allowOverlap="1" wp14:anchorId="3C20248A" wp14:editId="5834F0BA">
                <wp:simplePos x="0" y="0"/>
                <wp:positionH relativeFrom="column">
                  <wp:posOffset>571500</wp:posOffset>
                </wp:positionH>
                <wp:positionV relativeFrom="paragraph">
                  <wp:posOffset>175895</wp:posOffset>
                </wp:positionV>
                <wp:extent cx="6644005" cy="0"/>
                <wp:effectExtent l="0" t="0" r="0" b="0"/>
                <wp:wrapNone/>
                <wp:docPr id="63" name="Straight Connector 63"/>
                <wp:cNvGraphicFramePr/>
                <a:graphic xmlns:a="http://schemas.openxmlformats.org/drawingml/2006/main">
                  <a:graphicData uri="http://schemas.microsoft.com/office/word/2010/wordprocessingShape">
                    <wps:wsp>
                      <wps:cNvCnPr/>
                      <wps:spPr>
                        <a:xfrm>
                          <a:off x="0" y="0"/>
                          <a:ext cx="6644005" cy="0"/>
                        </a:xfrm>
                        <a:prstGeom prst="line">
                          <a:avLst/>
                        </a:prstGeom>
                        <a:ln w="952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C1E6945" id="Straight Connector 63" o:spid="_x0000_s1026" style="position:absolute;z-index:251514880;visibility:visible;mso-wrap-style:square;mso-wrap-distance-left:9pt;mso-wrap-distance-top:0;mso-wrap-distance-right:9pt;mso-wrap-distance-bottom:0;mso-position-horizontal:absolute;mso-position-horizontal-relative:text;mso-position-vertical:absolute;mso-position-vertical-relative:text" from="45pt,13.85pt" to="568.1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" strokecolor="gray [1629]"/>
            </w:pict>
          </mc:Fallback>
        </mc:AlternateContent>
      </w:r>
    </w:p>
    <w:p w14:paraId="7B121A75" w14:textId="119931D9" w:rsidR="0011567C" w:rsidRDefault="007765AA">
      <w:pPr>
        <w:rPr>
          <w:lang w:val="en-US"/>
        </w:rPr>
      </w:pPr>
      <w:r>
        <w:rPr>
          <w:noProof/>
          <w:lang w:val="en-US"/>
        </w:rPr>
        <mc:AlternateContent>
          <mc:Choice Requires="wps">
            <w:drawing>
              <wp:anchor distT="0" distB="0" distL="114300" distR="114300" simplePos="0" relativeHeight="251140096" behindDoc="0" locked="0" layoutInCell="1" allowOverlap="1" wp14:anchorId="391B5846" wp14:editId="0C55B2B4">
                <wp:simplePos x="0" y="0"/>
                <wp:positionH relativeFrom="column">
                  <wp:posOffset>3105150</wp:posOffset>
                </wp:positionH>
                <wp:positionV relativeFrom="paragraph">
                  <wp:posOffset>92075</wp:posOffset>
                </wp:positionV>
                <wp:extent cx="4019550" cy="1543050"/>
                <wp:effectExtent l="0" t="0" r="0" b="0"/>
                <wp:wrapNone/>
                <wp:docPr id="514" name="Metin Kutusu 314"/>
                <wp:cNvGraphicFramePr/>
                <a:graphic xmlns:a="http://schemas.openxmlformats.org/drawingml/2006/main">
                  <a:graphicData uri="http://schemas.microsoft.com/office/word/2010/wordprocessingShape">
                    <wps:wsp>
                      <wps:cNvSpPr txBox="1"/>
                      <wps:spPr>
                        <a:xfrm>
                          <a:off x="0" y="0"/>
                          <a:ext cx="4019550" cy="154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FAE92E" w14:textId="6AD9FF60" w:rsidR="006D1F73" w:rsidRPr="00B80D34" w:rsidRDefault="007765AA" w:rsidP="00D27127">
                            <w:pPr>
                              <w:suppressAutoHyphens/>
                              <w:autoSpaceDE w:val="0"/>
                              <w:autoSpaceDN w:val="0"/>
                              <w:adjustRightInd w:val="0"/>
                              <w:jc w:val="center"/>
                              <w:textAlignment w:val="center"/>
                              <w:rPr>
                                <w:rFonts w:cs="Open Sans"/>
                                <w:sz w:val="22"/>
                                <w:szCs w:val="22"/>
                                <w:lang w:val="en-US"/>
                              </w:rPr>
                            </w:pPr>
                            <w:r w:rsidRPr="00B80D34">
                              <w:rPr>
                                <w:rFonts w:cs="Open Sans"/>
                                <w:sz w:val="22"/>
                                <w:szCs w:val="22"/>
                                <w:lang w:val="en-US"/>
                              </w:rPr>
                              <w:t xml:space="preserve">Detail-oriented professional with over </w:t>
                            </w:r>
                            <w:r w:rsidR="00937501">
                              <w:rPr>
                                <w:rFonts w:cs="Open Sans"/>
                                <w:sz w:val="22"/>
                                <w:szCs w:val="22"/>
                                <w:lang w:val="en-US"/>
                              </w:rPr>
                              <w:t>seventeen</w:t>
                            </w:r>
                            <w:r w:rsidRPr="00B80D34">
                              <w:rPr>
                                <w:rFonts w:cs="Open Sans"/>
                                <w:sz w:val="22"/>
                                <w:szCs w:val="22"/>
                                <w:lang w:val="en-US"/>
                              </w:rPr>
                              <w:t xml:space="preserve"> years of experience in both IT and restaurants as a Project Manager/Implementation Specialist.</w:t>
                            </w:r>
                          </w:p>
                          <w:p w14:paraId="798D619C" w14:textId="0FBD623A" w:rsidR="007765AA" w:rsidRPr="00D27127" w:rsidRDefault="007765AA" w:rsidP="00D27127">
                            <w:pPr>
                              <w:suppressAutoHyphens/>
                              <w:autoSpaceDE w:val="0"/>
                              <w:autoSpaceDN w:val="0"/>
                              <w:adjustRightInd w:val="0"/>
                              <w:jc w:val="center"/>
                              <w:textAlignment w:val="center"/>
                              <w:rPr>
                                <w:rFonts w:cs="Open Sans"/>
                                <w:color w:val="717171"/>
                                <w:sz w:val="22"/>
                                <w:szCs w:val="22"/>
                                <w:lang w:val="en-US"/>
                              </w:rPr>
                            </w:pPr>
                          </w:p>
                          <w:p w14:paraId="531EB358" w14:textId="1B9E0E14" w:rsidR="00D27127" w:rsidRPr="00B80D34" w:rsidRDefault="007765AA" w:rsidP="00D27127">
                            <w:pPr>
                              <w:suppressAutoHyphens/>
                              <w:autoSpaceDE w:val="0"/>
                              <w:autoSpaceDN w:val="0"/>
                              <w:adjustRightInd w:val="0"/>
                              <w:jc w:val="center"/>
                              <w:textAlignment w:val="center"/>
                              <w:rPr>
                                <w:rFonts w:cs="Open Sans"/>
                                <w:sz w:val="22"/>
                                <w:szCs w:val="22"/>
                                <w:lang w:val="en-US"/>
                              </w:rPr>
                            </w:pPr>
                            <w:r w:rsidRPr="00B80D34">
                              <w:rPr>
                                <w:rFonts w:cs="Open Sans"/>
                                <w:sz w:val="22"/>
                                <w:szCs w:val="22"/>
                                <w:lang w:val="en-US"/>
                              </w:rPr>
                              <w:t>Superior written/oral communication skills and exceptional customer service skills.  Capable of explaining complex hardware/software issues using non-technical terms for the end-us</w:t>
                            </w:r>
                            <w:r w:rsidR="00D27127" w:rsidRPr="00B80D34">
                              <w:rPr>
                                <w:rFonts w:cs="Open Sans"/>
                                <w:sz w:val="22"/>
                                <w:szCs w:val="22"/>
                                <w:lang w:val="en-US"/>
                              </w:rPr>
                              <w:t>er</w:t>
                            </w:r>
                            <w:r w:rsidR="00B80D34">
                              <w:rPr>
                                <w:rFonts w:cs="Open Sans"/>
                                <w:sz w:val="22"/>
                                <w:szCs w:val="22"/>
                                <w:lang w:val="en-US"/>
                              </w:rPr>
                              <w:t xml:space="preserve"> and providing exceptional customer servi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1B5846" id="_x0000_s1027" type="#_x0000_t202" style="position:absolute;margin-left:244.5pt;margin-top:7.25pt;width:316.5pt;height:121.5pt;z-index:25114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" filled="f" stroked="f" strokeweight=".5pt">
                <v:textbox inset="0,0,0,0">
                  <w:txbxContent>
                    <w:p w14:paraId="3EFAE92E" w14:textId="6AD9FF60" w:rsidR="006D1F73" w:rsidRPr="00B80D34" w:rsidRDefault="007765AA" w:rsidP="00D27127">
                      <w:pPr>
                        <w:suppressAutoHyphens/>
                        <w:autoSpaceDE w:val="0"/>
                        <w:autoSpaceDN w:val="0"/>
                        <w:adjustRightInd w:val="0"/>
                        <w:jc w:val="center"/>
                        <w:textAlignment w:val="center"/>
                        <w:rPr>
                          <w:rFonts w:cs="Open Sans"/>
                          <w:sz w:val="22"/>
                          <w:szCs w:val="22"/>
                          <w:lang w:val="en-US"/>
                        </w:rPr>
                      </w:pPr>
                      <w:r w:rsidRPr="00B80D34">
                        <w:rPr>
                          <w:rFonts w:cs="Open Sans"/>
                          <w:sz w:val="22"/>
                          <w:szCs w:val="22"/>
                          <w:lang w:val="en-US"/>
                        </w:rPr>
                        <w:t xml:space="preserve">Detail-oriented professional with over </w:t>
                      </w:r>
                      <w:r w:rsidR="00937501">
                        <w:rPr>
                          <w:rFonts w:cs="Open Sans"/>
                          <w:sz w:val="22"/>
                          <w:szCs w:val="22"/>
                          <w:lang w:val="en-US"/>
                        </w:rPr>
                        <w:t>seventeen</w:t>
                      </w:r>
                      <w:r w:rsidRPr="00B80D34">
                        <w:rPr>
                          <w:rFonts w:cs="Open Sans"/>
                          <w:sz w:val="22"/>
                          <w:szCs w:val="22"/>
                          <w:lang w:val="en-US"/>
                        </w:rPr>
                        <w:t xml:space="preserve"> years of experience in both IT and restaurants as a Project Manager/Implementation Specialist.</w:t>
                      </w:r>
                    </w:p>
                    <w:p w14:paraId="798D619C" w14:textId="0FBD623A" w:rsidR="007765AA" w:rsidRPr="00D27127" w:rsidRDefault="007765AA" w:rsidP="00D27127">
                      <w:pPr>
                        <w:suppressAutoHyphens/>
                        <w:autoSpaceDE w:val="0"/>
                        <w:autoSpaceDN w:val="0"/>
                        <w:adjustRightInd w:val="0"/>
                        <w:jc w:val="center"/>
                        <w:textAlignment w:val="center"/>
                        <w:rPr>
                          <w:rFonts w:cs="Open Sans"/>
                          <w:color w:val="717171"/>
                          <w:sz w:val="22"/>
                          <w:szCs w:val="22"/>
                          <w:lang w:val="en-US"/>
                        </w:rPr>
                      </w:pPr>
                    </w:p>
                    <w:p w14:paraId="531EB358" w14:textId="1B9E0E14" w:rsidR="00D27127" w:rsidRPr="00B80D34" w:rsidRDefault="007765AA" w:rsidP="00D27127">
                      <w:pPr>
                        <w:suppressAutoHyphens/>
                        <w:autoSpaceDE w:val="0"/>
                        <w:autoSpaceDN w:val="0"/>
                        <w:adjustRightInd w:val="0"/>
                        <w:jc w:val="center"/>
                        <w:textAlignment w:val="center"/>
                        <w:rPr>
                          <w:rFonts w:cs="Open Sans"/>
                          <w:sz w:val="22"/>
                          <w:szCs w:val="22"/>
                          <w:lang w:val="en-US"/>
                        </w:rPr>
                      </w:pPr>
                      <w:r w:rsidRPr="00B80D34">
                        <w:rPr>
                          <w:rFonts w:cs="Open Sans"/>
                          <w:sz w:val="22"/>
                          <w:szCs w:val="22"/>
                          <w:lang w:val="en-US"/>
                        </w:rPr>
                        <w:t>Superior written/oral communication skills and exceptional customer service skills.  Capable of explaining complex hardware/software issues using non-technical terms for the end-us</w:t>
                      </w:r>
                      <w:r w:rsidR="00D27127" w:rsidRPr="00B80D34">
                        <w:rPr>
                          <w:rFonts w:cs="Open Sans"/>
                          <w:sz w:val="22"/>
                          <w:szCs w:val="22"/>
                          <w:lang w:val="en-US"/>
                        </w:rPr>
                        <w:t>er</w:t>
                      </w:r>
                      <w:r w:rsidR="00B80D34">
                        <w:rPr>
                          <w:rFonts w:cs="Open Sans"/>
                          <w:sz w:val="22"/>
                          <w:szCs w:val="22"/>
                          <w:lang w:val="en-US"/>
                        </w:rPr>
                        <w:t xml:space="preserve"> and providing exceptional customer service.</w:t>
                      </w:r>
                    </w:p>
                  </w:txbxContent>
                </v:textbox>
              </v:shape>
            </w:pict>
          </mc:Fallback>
        </mc:AlternateContent>
      </w:r>
      <w:r w:rsidR="005322FE">
        <w:rPr>
          <w:noProof/>
          <w:lang w:val="en-US"/>
        </w:rPr>
        <w:drawing>
          <wp:anchor distT="0" distB="0" distL="114300" distR="114300" simplePos="0" relativeHeight="251565056" behindDoc="0" locked="0" layoutInCell="1" allowOverlap="1" wp14:anchorId="4F191B32" wp14:editId="49134616">
            <wp:simplePos x="0" y="0"/>
            <wp:positionH relativeFrom="column">
              <wp:posOffset>2514600</wp:posOffset>
            </wp:positionH>
            <wp:positionV relativeFrom="paragraph">
              <wp:posOffset>120650</wp:posOffset>
            </wp:positionV>
            <wp:extent cx="182880" cy="182880"/>
            <wp:effectExtent l="0" t="0" r="7620" b="7620"/>
            <wp:wrapNone/>
            <wp:docPr id="580" name="Picture 580"/>
            <wp:cNvGraphicFramePr/>
            <a:graphic xmlns:a="http://schemas.openxmlformats.org/drawingml/2006/main">
              <a:graphicData uri="http://schemas.openxmlformats.org/drawingml/2006/picture">
                <pic:pic xmlns:pic="http://schemas.openxmlformats.org/drawingml/2006/picture">
                  <pic:nvPicPr>
                    <pic:cNvPr id="580" name="Picture 580"/>
                    <pic:cNvPicPr/>
                  </pic:nvPicPr>
                  <pic:blipFill>
                    <a:blip r:embed="rId8">
                      <a:extLst>
                        <a:ext uri="{96DAC541-7B7A-43D3-8B79-37D633B846F1}">
                          <asvg:svgBlip xmlns:asvg="http://schemas.microsoft.com/office/drawing/2016/SVG/main" r:embed="rId9"/>
                        </a:ext>
                      </a:extLst>
                    </a:blip>
                    <a:stretch>
                      <a:fillRect/>
                    </a:stretch>
                  </pic:blipFill>
                  <pic:spPr>
                    <a:xfrm>
                      <a:off x="0" y="0"/>
                      <a:ext cx="182880" cy="182880"/>
                    </a:xfrm>
                    <a:prstGeom prst="rect">
                      <a:avLst/>
                    </a:prstGeom>
                  </pic:spPr>
                </pic:pic>
              </a:graphicData>
            </a:graphic>
          </wp:anchor>
        </w:drawing>
      </w:r>
      <w:r w:rsidR="005322FE">
        <w:rPr>
          <w:noProof/>
          <w:lang w:val="en-US"/>
        </w:rPr>
        <mc:AlternateContent>
          <mc:Choice Requires="wps">
            <w:drawing>
              <wp:anchor distT="0" distB="0" distL="114300" distR="114300" simplePos="0" relativeHeight="251552768" behindDoc="0" locked="0" layoutInCell="1" allowOverlap="1" wp14:anchorId="2BC6E437" wp14:editId="723ADF22">
                <wp:simplePos x="0" y="0"/>
                <wp:positionH relativeFrom="column">
                  <wp:posOffset>571500</wp:posOffset>
                </wp:positionH>
                <wp:positionV relativeFrom="paragraph">
                  <wp:posOffset>111125</wp:posOffset>
                </wp:positionV>
                <wp:extent cx="1828800" cy="159385"/>
                <wp:effectExtent l="0" t="0" r="0" b="3810"/>
                <wp:wrapNone/>
                <wp:docPr id="517" name="Metin Kutusu 314"/>
                <wp:cNvGraphicFramePr/>
                <a:graphic xmlns:a="http://schemas.openxmlformats.org/drawingml/2006/main">
                  <a:graphicData uri="http://schemas.microsoft.com/office/word/2010/wordprocessingShape">
                    <wps:wsp>
                      <wps:cNvSpPr txBox="1"/>
                      <wps:spPr>
                        <a:xfrm>
                          <a:off x="0" y="0"/>
                          <a:ext cx="1828800" cy="1593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D058C3" w14:textId="26E8F2FD" w:rsidR="006D1F73" w:rsidRPr="00B80D34" w:rsidRDefault="00654BB5" w:rsidP="006D1F73">
                            <w:pPr>
                              <w:suppressAutoHyphens/>
                              <w:autoSpaceDE w:val="0"/>
                              <w:autoSpaceDN w:val="0"/>
                              <w:adjustRightInd w:val="0"/>
                              <w:spacing w:line="264" w:lineRule="auto"/>
                              <w:jc w:val="right"/>
                              <w:textAlignment w:val="center"/>
                              <w:rPr>
                                <w:rFonts w:cs="Open Sans"/>
                                <w:sz w:val="22"/>
                                <w:szCs w:val="22"/>
                                <w:lang w:val="en-US"/>
                              </w:rPr>
                            </w:pPr>
                            <w:r w:rsidRPr="00B80D34">
                              <w:rPr>
                                <w:rFonts w:cs="Open Sans"/>
                                <w:sz w:val="22"/>
                                <w:szCs w:val="22"/>
                                <w:lang w:val="en-US"/>
                              </w:rPr>
                              <w:t>(360)773-560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C6E437" id="_x0000_s1028" type="#_x0000_t202" style="position:absolute;margin-left:45pt;margin-top:8.75pt;width:2in;height:12.55pt;z-index:251552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" filled="f" stroked="f" strokeweight=".5pt">
                <v:textbox style="mso-fit-shape-to-text:t" inset="0,0,0,0">
                  <w:txbxContent>
                    <w:p w14:paraId="3AD058C3" w14:textId="26E8F2FD" w:rsidR="006D1F73" w:rsidRPr="00B80D34" w:rsidRDefault="00654BB5" w:rsidP="006D1F73">
                      <w:pPr>
                        <w:suppressAutoHyphens/>
                        <w:autoSpaceDE w:val="0"/>
                        <w:autoSpaceDN w:val="0"/>
                        <w:adjustRightInd w:val="0"/>
                        <w:spacing w:line="264" w:lineRule="auto"/>
                        <w:jc w:val="right"/>
                        <w:textAlignment w:val="center"/>
                        <w:rPr>
                          <w:rFonts w:cs="Open Sans"/>
                          <w:sz w:val="22"/>
                          <w:szCs w:val="22"/>
                          <w:lang w:val="en-US"/>
                        </w:rPr>
                      </w:pPr>
                      <w:r w:rsidRPr="00B80D34">
                        <w:rPr>
                          <w:rFonts w:cs="Open Sans"/>
                          <w:sz w:val="22"/>
                          <w:szCs w:val="22"/>
                          <w:lang w:val="en-US"/>
                        </w:rPr>
                        <w:t>(360)773-5608</w:t>
                      </w:r>
                    </w:p>
                  </w:txbxContent>
                </v:textbox>
              </v:shape>
            </w:pict>
          </mc:Fallback>
        </mc:AlternateContent>
      </w:r>
      <w:r w:rsidR="009D3983">
        <w:rPr>
          <w:noProof/>
          <w:lang w:val="en-US"/>
        </w:rPr>
        <mc:AlternateContent>
          <mc:Choice Requires="wps">
            <w:drawing>
              <wp:anchor distT="0" distB="0" distL="114300" distR="114300" simplePos="0" relativeHeight="251539456" behindDoc="0" locked="0" layoutInCell="1" allowOverlap="1" wp14:anchorId="6CBB9FF5" wp14:editId="1A17167C">
                <wp:simplePos x="0" y="0"/>
                <wp:positionH relativeFrom="column">
                  <wp:posOffset>2990850</wp:posOffset>
                </wp:positionH>
                <wp:positionV relativeFrom="paragraph">
                  <wp:posOffset>149225</wp:posOffset>
                </wp:positionV>
                <wp:extent cx="0" cy="1237615"/>
                <wp:effectExtent l="0" t="0" r="38100" b="19685"/>
                <wp:wrapNone/>
                <wp:docPr id="515" name="Straight Connector 515"/>
                <wp:cNvGraphicFramePr/>
                <a:graphic xmlns:a="http://schemas.openxmlformats.org/drawingml/2006/main">
                  <a:graphicData uri="http://schemas.microsoft.com/office/word/2010/wordprocessingShape">
                    <wps:wsp>
                      <wps:cNvCnPr/>
                      <wps:spPr>
                        <a:xfrm>
                          <a:off x="0" y="0"/>
                          <a:ext cx="0" cy="1237615"/>
                        </a:xfrm>
                        <a:prstGeom prst="line">
                          <a:avLst/>
                        </a:prstGeom>
                        <a:ln w="952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3E23CC1" id="Straight Connector 515" o:spid="_x0000_s1026" style="position:absolute;z-index:251539456;visibility:visible;mso-wrap-style:square;mso-wrap-distance-left:9pt;mso-wrap-distance-top:0;mso-wrap-distance-right:9pt;mso-wrap-distance-bottom:0;mso-position-horizontal:absolute;mso-position-horizontal-relative:text;mso-position-vertical:absolute;mso-position-vertical-relative:text" from="235.5pt,11.75pt" to="235.5pt,10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" strokecolor="gray [1629]"/>
            </w:pict>
          </mc:Fallback>
        </mc:AlternateContent>
      </w:r>
    </w:p>
    <w:p w14:paraId="008DEE7F" w14:textId="019022F1" w:rsidR="0011567C" w:rsidRDefault="0011567C">
      <w:pPr>
        <w:rPr>
          <w:lang w:val="en-US"/>
        </w:rPr>
      </w:pPr>
    </w:p>
    <w:p w14:paraId="60033881" w14:textId="3AF37206" w:rsidR="0011567C" w:rsidRDefault="0010457B" w:rsidP="001833FB">
      <w:pPr>
        <w:jc w:val="center"/>
        <w:rPr>
          <w:lang w:val="en-US"/>
        </w:rPr>
      </w:pPr>
      <w:r>
        <w:rPr>
          <w:noProof/>
          <w:lang w:val="en-US"/>
        </w:rPr>
        <w:drawing>
          <wp:anchor distT="0" distB="0" distL="114300" distR="114300" simplePos="0" relativeHeight="251615232" behindDoc="0" locked="0" layoutInCell="1" allowOverlap="1" wp14:anchorId="5CEB1F49" wp14:editId="5DDF3440">
            <wp:simplePos x="0" y="0"/>
            <wp:positionH relativeFrom="column">
              <wp:posOffset>2514600</wp:posOffset>
            </wp:positionH>
            <wp:positionV relativeFrom="paragraph">
              <wp:posOffset>40005</wp:posOffset>
            </wp:positionV>
            <wp:extent cx="182880" cy="182880"/>
            <wp:effectExtent l="0" t="0" r="7620" b="7620"/>
            <wp:wrapNone/>
            <wp:docPr id="581" name="Picture 581"/>
            <wp:cNvGraphicFramePr/>
            <a:graphic xmlns:a="http://schemas.openxmlformats.org/drawingml/2006/main">
              <a:graphicData uri="http://schemas.openxmlformats.org/drawingml/2006/picture">
                <pic:pic xmlns:pic="http://schemas.openxmlformats.org/drawingml/2006/picture">
                  <pic:nvPicPr>
                    <pic:cNvPr id="581" name="Picture 581"/>
                    <pic:cNvPicPr/>
                  </pic:nvPicPr>
                  <pic:blipFill>
                    <a:blip r:embed="rId10">
                      <a:extLst>
                        <a:ext uri="{96DAC541-7B7A-43D3-8B79-37D633B846F1}">
                          <asvg:svgBlip xmlns:asvg="http://schemas.microsoft.com/office/drawing/2016/SVG/main" r:embed="rId11"/>
                        </a:ext>
                      </a:extLst>
                    </a:blip>
                    <a:stretch>
                      <a:fillRect/>
                    </a:stretch>
                  </pic:blipFill>
                  <pic:spPr>
                    <a:xfrm>
                      <a:off x="0" y="0"/>
                      <a:ext cx="182880" cy="182880"/>
                    </a:xfrm>
                    <a:prstGeom prst="rect">
                      <a:avLst/>
                    </a:prstGeom>
                  </pic:spPr>
                </pic:pic>
              </a:graphicData>
            </a:graphic>
          </wp:anchor>
        </w:drawing>
      </w:r>
      <w:r>
        <w:rPr>
          <w:noProof/>
          <w:lang w:val="en-US"/>
        </w:rPr>
        <mc:AlternateContent>
          <mc:Choice Requires="wps">
            <w:drawing>
              <wp:anchor distT="0" distB="0" distL="114300" distR="114300" simplePos="0" relativeHeight="251587584" behindDoc="0" locked="0" layoutInCell="1" allowOverlap="1" wp14:anchorId="04A16C53" wp14:editId="5160F728">
                <wp:simplePos x="0" y="0"/>
                <wp:positionH relativeFrom="column">
                  <wp:posOffset>571500</wp:posOffset>
                </wp:positionH>
                <wp:positionV relativeFrom="paragraph">
                  <wp:posOffset>20955</wp:posOffset>
                </wp:positionV>
                <wp:extent cx="1828800" cy="173355"/>
                <wp:effectExtent l="0" t="0" r="0" b="6350"/>
                <wp:wrapNone/>
                <wp:docPr id="523" name="Metin Kutusu 314"/>
                <wp:cNvGraphicFramePr/>
                <a:graphic xmlns:a="http://schemas.openxmlformats.org/drawingml/2006/main">
                  <a:graphicData uri="http://schemas.microsoft.com/office/word/2010/wordprocessingShape">
                    <wps:wsp>
                      <wps:cNvSpPr txBox="1"/>
                      <wps:spPr>
                        <a:xfrm>
                          <a:off x="0" y="0"/>
                          <a:ext cx="1828800" cy="1733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893F53" w14:textId="1BDE0010" w:rsidR="006D1F73" w:rsidRPr="00B80D34" w:rsidRDefault="00654BB5" w:rsidP="000F1F7D">
                            <w:pPr>
                              <w:suppressAutoHyphens/>
                              <w:autoSpaceDE w:val="0"/>
                              <w:autoSpaceDN w:val="0"/>
                              <w:adjustRightInd w:val="0"/>
                              <w:spacing w:line="288" w:lineRule="auto"/>
                              <w:jc w:val="right"/>
                              <w:textAlignment w:val="center"/>
                              <w:rPr>
                                <w:rFonts w:cs="Open Sans"/>
                                <w:spacing w:val="20"/>
                                <w:sz w:val="22"/>
                                <w:szCs w:val="22"/>
                                <w:lang w:val="en-US"/>
                              </w:rPr>
                            </w:pPr>
                            <w:r w:rsidRPr="00B80D34">
                              <w:rPr>
                                <w:spacing w:val="20"/>
                                <w:sz w:val="22"/>
                                <w:szCs w:val="22"/>
                                <w:lang w:val="en-US"/>
                              </w:rPr>
                              <w:t>Joedawg321@gmail.co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A16C53" id="_x0000_s1029" type="#_x0000_t202" style="position:absolute;left:0;text-align:left;margin-left:45pt;margin-top:1.65pt;width:2in;height:13.65pt;z-index:251587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" filled="f" stroked="f" strokeweight=".5pt">
                <v:textbox style="mso-fit-shape-to-text:t" inset="0,0,0,0">
                  <w:txbxContent>
                    <w:p w14:paraId="5C893F53" w14:textId="1BDE0010" w:rsidR="006D1F73" w:rsidRPr="00B80D34" w:rsidRDefault="00654BB5" w:rsidP="000F1F7D">
                      <w:pPr>
                        <w:suppressAutoHyphens/>
                        <w:autoSpaceDE w:val="0"/>
                        <w:autoSpaceDN w:val="0"/>
                        <w:adjustRightInd w:val="0"/>
                        <w:spacing w:line="288" w:lineRule="auto"/>
                        <w:jc w:val="right"/>
                        <w:textAlignment w:val="center"/>
                        <w:rPr>
                          <w:rFonts w:cs="Open Sans"/>
                          <w:spacing w:val="20"/>
                          <w:sz w:val="22"/>
                          <w:szCs w:val="22"/>
                          <w:lang w:val="en-US"/>
                        </w:rPr>
                      </w:pPr>
                      <w:r w:rsidRPr="00B80D34">
                        <w:rPr>
                          <w:spacing w:val="20"/>
                          <w:sz w:val="22"/>
                          <w:szCs w:val="22"/>
                          <w:lang w:val="en-US"/>
                        </w:rPr>
                        <w:t>Joedawg321@gmail.com</w:t>
                      </w:r>
                    </w:p>
                  </w:txbxContent>
                </v:textbox>
              </v:shape>
            </w:pict>
          </mc:Fallback>
        </mc:AlternateContent>
      </w:r>
      <w:r w:rsidR="002318CA">
        <w:rPr>
          <w:lang w:val="en-US"/>
        </w:rPr>
        <w:softHyphen/>
      </w:r>
    </w:p>
    <w:p w14:paraId="769B99CF" w14:textId="03E328C0" w:rsidR="0011567C" w:rsidRDefault="0010457B" w:rsidP="00FA6A05">
      <w:pPr>
        <w:jc w:val="both"/>
        <w:rPr>
          <w:lang w:val="en-US"/>
        </w:rPr>
      </w:pPr>
      <w:r>
        <w:rPr>
          <w:noProof/>
          <w:lang w:val="en-US"/>
        </w:rPr>
        <w:drawing>
          <wp:anchor distT="0" distB="0" distL="114300" distR="114300" simplePos="0" relativeHeight="251655168" behindDoc="0" locked="0" layoutInCell="1" allowOverlap="1" wp14:anchorId="530FF52C" wp14:editId="682E5D27">
            <wp:simplePos x="0" y="0"/>
            <wp:positionH relativeFrom="column">
              <wp:posOffset>2514600</wp:posOffset>
            </wp:positionH>
            <wp:positionV relativeFrom="paragraph">
              <wp:posOffset>156210</wp:posOffset>
            </wp:positionV>
            <wp:extent cx="182880" cy="182880"/>
            <wp:effectExtent l="0" t="0" r="7620" b="7620"/>
            <wp:wrapNone/>
            <wp:docPr id="582" name="Picture 582"/>
            <wp:cNvGraphicFramePr/>
            <a:graphic xmlns:a="http://schemas.openxmlformats.org/drawingml/2006/main">
              <a:graphicData uri="http://schemas.openxmlformats.org/drawingml/2006/picture">
                <pic:pic xmlns:pic="http://schemas.openxmlformats.org/drawingml/2006/picture">
                  <pic:nvPicPr>
                    <pic:cNvPr id="582" name="Picture 582"/>
                    <pic:cNvPicPr/>
                  </pic:nvPicPr>
                  <pic:blipFill>
                    <a:blip r:embed="rId12">
                      <a:extLst>
                        <a:ext uri="{96DAC541-7B7A-43D3-8B79-37D633B846F1}">
                          <asvg:svgBlip xmlns:asvg="http://schemas.microsoft.com/office/drawing/2016/SVG/main" r:embed="rId13"/>
                        </a:ext>
                      </a:extLst>
                    </a:blip>
                    <a:stretch>
                      <a:fillRect/>
                    </a:stretch>
                  </pic:blipFill>
                  <pic:spPr>
                    <a:xfrm>
                      <a:off x="0" y="0"/>
                      <a:ext cx="182880" cy="182880"/>
                    </a:xfrm>
                    <a:prstGeom prst="rect">
                      <a:avLst/>
                    </a:prstGeom>
                  </pic:spPr>
                </pic:pic>
              </a:graphicData>
            </a:graphic>
          </wp:anchor>
        </w:drawing>
      </w:r>
      <w:r>
        <w:rPr>
          <w:noProof/>
          <w:lang w:val="en-US"/>
        </w:rPr>
        <mc:AlternateContent>
          <mc:Choice Requires="wps">
            <w:drawing>
              <wp:anchor distT="0" distB="0" distL="114300" distR="114300" simplePos="0" relativeHeight="251635712" behindDoc="0" locked="0" layoutInCell="1" allowOverlap="1" wp14:anchorId="09866CC7" wp14:editId="3C9F0D11">
                <wp:simplePos x="0" y="0"/>
                <wp:positionH relativeFrom="column">
                  <wp:posOffset>571500</wp:posOffset>
                </wp:positionH>
                <wp:positionV relativeFrom="paragraph">
                  <wp:posOffset>80010</wp:posOffset>
                </wp:positionV>
                <wp:extent cx="1828800" cy="159385"/>
                <wp:effectExtent l="0" t="0" r="0" b="14605"/>
                <wp:wrapNone/>
                <wp:docPr id="528" name="Metin Kutusu 314"/>
                <wp:cNvGraphicFramePr/>
                <a:graphic xmlns:a="http://schemas.openxmlformats.org/drawingml/2006/main">
                  <a:graphicData uri="http://schemas.microsoft.com/office/word/2010/wordprocessingShape">
                    <wps:wsp>
                      <wps:cNvSpPr txBox="1"/>
                      <wps:spPr>
                        <a:xfrm>
                          <a:off x="0" y="0"/>
                          <a:ext cx="1828800" cy="1593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4F3829" w14:textId="6794C345" w:rsidR="006D1F73" w:rsidRPr="00B80D34" w:rsidRDefault="00654BB5" w:rsidP="000F1F7D">
                            <w:pPr>
                              <w:suppressAutoHyphens/>
                              <w:autoSpaceDE w:val="0"/>
                              <w:autoSpaceDN w:val="0"/>
                              <w:adjustRightInd w:val="0"/>
                              <w:spacing w:line="264" w:lineRule="auto"/>
                              <w:jc w:val="right"/>
                              <w:textAlignment w:val="center"/>
                              <w:rPr>
                                <w:rFonts w:cs="Open Sans"/>
                                <w:sz w:val="22"/>
                                <w:szCs w:val="22"/>
                                <w:lang w:val="en-US"/>
                              </w:rPr>
                            </w:pPr>
                            <w:r w:rsidRPr="00B80D34">
                              <w:rPr>
                                <w:spacing w:val="20"/>
                                <w:sz w:val="22"/>
                                <w:szCs w:val="22"/>
                                <w:lang w:val="en-US"/>
                              </w:rPr>
                              <w:t>PO Box 65574, Vancouver WA 9866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866CC7" id="_x0000_s1030" type="#_x0000_t202" style="position:absolute;left:0;text-align:left;margin-left:45pt;margin-top:6.3pt;width:2in;height:12.5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" filled="f" stroked="f" strokeweight=".5pt">
                <v:textbox style="mso-fit-shape-to-text:t" inset="0,0,0,0">
                  <w:txbxContent>
                    <w:p w14:paraId="184F3829" w14:textId="6794C345" w:rsidR="006D1F73" w:rsidRPr="00B80D34" w:rsidRDefault="00654BB5" w:rsidP="000F1F7D">
                      <w:pPr>
                        <w:suppressAutoHyphens/>
                        <w:autoSpaceDE w:val="0"/>
                        <w:autoSpaceDN w:val="0"/>
                        <w:adjustRightInd w:val="0"/>
                        <w:spacing w:line="264" w:lineRule="auto"/>
                        <w:jc w:val="right"/>
                        <w:textAlignment w:val="center"/>
                        <w:rPr>
                          <w:rFonts w:cs="Open Sans"/>
                          <w:sz w:val="22"/>
                          <w:szCs w:val="22"/>
                          <w:lang w:val="en-US"/>
                        </w:rPr>
                      </w:pPr>
                      <w:r w:rsidRPr="00B80D34">
                        <w:rPr>
                          <w:spacing w:val="20"/>
                          <w:sz w:val="22"/>
                          <w:szCs w:val="22"/>
                          <w:lang w:val="en-US"/>
                        </w:rPr>
                        <w:t>PO Box 65574, Vancouver WA 98665</w:t>
                      </w:r>
                    </w:p>
                  </w:txbxContent>
                </v:textbox>
              </v:shape>
            </w:pict>
          </mc:Fallback>
        </mc:AlternateContent>
      </w:r>
    </w:p>
    <w:p w14:paraId="4A68838C" w14:textId="7E433B6A" w:rsidR="0011567C" w:rsidRDefault="0011567C">
      <w:pPr>
        <w:rPr>
          <w:lang w:val="en-US"/>
        </w:rPr>
      </w:pPr>
    </w:p>
    <w:p w14:paraId="268B7AB0" w14:textId="0E52E571" w:rsidR="0011567C" w:rsidRDefault="0010457B">
      <w:pPr>
        <w:rPr>
          <w:lang w:val="en-US"/>
        </w:rPr>
      </w:pPr>
      <w:r>
        <w:rPr>
          <w:noProof/>
          <w:sz w:val="22"/>
          <w:lang w:val="en-US"/>
        </w:rPr>
        <w:drawing>
          <wp:anchor distT="0" distB="0" distL="114300" distR="114300" simplePos="0" relativeHeight="251823104" behindDoc="0" locked="0" layoutInCell="1" allowOverlap="1" wp14:anchorId="6B79C393" wp14:editId="31034AD8">
            <wp:simplePos x="0" y="0"/>
            <wp:positionH relativeFrom="column">
              <wp:posOffset>2519680</wp:posOffset>
            </wp:positionH>
            <wp:positionV relativeFrom="paragraph">
              <wp:posOffset>163830</wp:posOffset>
            </wp:positionV>
            <wp:extent cx="182880" cy="182880"/>
            <wp:effectExtent l="0" t="0" r="7620" b="7620"/>
            <wp:wrapNone/>
            <wp:docPr id="411" name="Picture 411"/>
            <wp:cNvGraphicFramePr/>
            <a:graphic xmlns:a="http://schemas.openxmlformats.org/drawingml/2006/main">
              <a:graphicData uri="http://schemas.openxmlformats.org/drawingml/2006/picture">
                <pic:pic xmlns:pic="http://schemas.openxmlformats.org/drawingml/2006/picture">
                  <pic:nvPicPr>
                    <pic:cNvPr id="411" name="Picture 411"/>
                    <pic:cNvPicPr/>
                  </pic:nvPicPr>
                  <pic:blipFill>
                    <a:blip r:embed="rId14">
                      <a:extLst>
                        <a:ext uri="{96DAC541-7B7A-43D3-8B79-37D633B846F1}">
                          <asvg:svgBlip xmlns:asvg="http://schemas.microsoft.com/office/drawing/2016/SVG/main" r:embed="rId15"/>
                        </a:ext>
                      </a:extLst>
                    </a:blip>
                    <a:stretch>
                      <a:fillRect/>
                    </a:stretch>
                  </pic:blipFill>
                  <pic:spPr>
                    <a:xfrm>
                      <a:off x="0" y="0"/>
                      <a:ext cx="182880" cy="182880"/>
                    </a:xfrm>
                    <a:prstGeom prst="rect">
                      <a:avLst/>
                    </a:prstGeom>
                  </pic:spPr>
                </pic:pic>
              </a:graphicData>
            </a:graphic>
          </wp:anchor>
        </w:drawing>
      </w:r>
      <w:r>
        <w:rPr>
          <w:noProof/>
          <w:lang w:val="en-US"/>
        </w:rPr>
        <mc:AlternateContent>
          <mc:Choice Requires="wps">
            <w:drawing>
              <wp:anchor distT="0" distB="0" distL="114300" distR="114300" simplePos="0" relativeHeight="252161024" behindDoc="0" locked="0" layoutInCell="1" allowOverlap="1" wp14:anchorId="798B0312" wp14:editId="1D38C79E">
                <wp:simplePos x="0" y="0"/>
                <wp:positionH relativeFrom="column">
                  <wp:posOffset>609600</wp:posOffset>
                </wp:positionH>
                <wp:positionV relativeFrom="paragraph">
                  <wp:posOffset>170815</wp:posOffset>
                </wp:positionV>
                <wp:extent cx="1828800" cy="173355"/>
                <wp:effectExtent l="0" t="0" r="0" b="6350"/>
                <wp:wrapNone/>
                <wp:docPr id="9" name="Metin Kutusu 314"/>
                <wp:cNvGraphicFramePr/>
                <a:graphic xmlns:a="http://schemas.openxmlformats.org/drawingml/2006/main">
                  <a:graphicData uri="http://schemas.microsoft.com/office/word/2010/wordprocessingShape">
                    <wps:wsp>
                      <wps:cNvSpPr txBox="1"/>
                      <wps:spPr>
                        <a:xfrm>
                          <a:off x="0" y="0"/>
                          <a:ext cx="1828800" cy="1733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1B4528" w14:textId="4388BD9F" w:rsidR="0010457B" w:rsidRPr="00654BB5" w:rsidRDefault="00BD5946" w:rsidP="0010457B">
                            <w:pPr>
                              <w:suppressAutoHyphens/>
                              <w:autoSpaceDE w:val="0"/>
                              <w:autoSpaceDN w:val="0"/>
                              <w:adjustRightInd w:val="0"/>
                              <w:spacing w:line="288" w:lineRule="auto"/>
                              <w:jc w:val="right"/>
                              <w:textAlignment w:val="center"/>
                              <w:rPr>
                                <w:rFonts w:cs="Open Sans"/>
                                <w:color w:val="717171"/>
                                <w:spacing w:val="20"/>
                                <w:sz w:val="22"/>
                                <w:szCs w:val="22"/>
                                <w:lang w:val="en-US"/>
                              </w:rPr>
                            </w:pPr>
                            <w:hyperlink r:id="rId16" w:history="1">
                              <w:r w:rsidR="0010457B" w:rsidRPr="0010457B">
                                <w:rPr>
                                  <w:rStyle w:val="Hyperlink"/>
                                  <w:spacing w:val="20"/>
                                  <w:sz w:val="22"/>
                                  <w:szCs w:val="22"/>
                                  <w:lang w:val="en-US"/>
                                </w:rPr>
                                <w:t>Joe Tuttle</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8B0312" id="_x0000_s1031" type="#_x0000_t202" style="position:absolute;margin-left:48pt;margin-top:13.45pt;width:2in;height:13.65pt;z-index:252161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" filled="f" stroked="f" strokeweight=".5pt">
                <v:textbox style="mso-fit-shape-to-text:t" inset="0,0,0,0">
                  <w:txbxContent>
                    <w:p w14:paraId="561B4528" w14:textId="4388BD9F" w:rsidR="0010457B" w:rsidRPr="00654BB5" w:rsidRDefault="00A3616D" w:rsidP="0010457B">
                      <w:pPr>
                        <w:suppressAutoHyphens/>
                        <w:autoSpaceDE w:val="0"/>
                        <w:autoSpaceDN w:val="0"/>
                        <w:adjustRightInd w:val="0"/>
                        <w:spacing w:line="288" w:lineRule="auto"/>
                        <w:jc w:val="right"/>
                        <w:textAlignment w:val="center"/>
                        <w:rPr>
                          <w:rFonts w:cs="Open Sans"/>
                          <w:color w:val="717171"/>
                          <w:spacing w:val="20"/>
                          <w:sz w:val="22"/>
                          <w:szCs w:val="22"/>
                          <w:lang w:val="en-US"/>
                        </w:rPr>
                      </w:pPr>
                      <w:hyperlink r:id="rId17" w:history="1">
                        <w:r w:rsidR="0010457B" w:rsidRPr="0010457B">
                          <w:rPr>
                            <w:rStyle w:val="Hyperlink"/>
                            <w:spacing w:val="20"/>
                            <w:sz w:val="22"/>
                            <w:szCs w:val="22"/>
                            <w:lang w:val="en-US"/>
                          </w:rPr>
                          <w:t>Joe Tuttle</w:t>
                        </w:r>
                      </w:hyperlink>
                    </w:p>
                  </w:txbxContent>
                </v:textbox>
              </v:shape>
            </w:pict>
          </mc:Fallback>
        </mc:AlternateContent>
      </w:r>
    </w:p>
    <w:p w14:paraId="4FEE69D5" w14:textId="23713DB5" w:rsidR="0011567C" w:rsidRDefault="0011567C">
      <w:pPr>
        <w:rPr>
          <w:lang w:val="en-US"/>
        </w:rPr>
      </w:pPr>
    </w:p>
    <w:p w14:paraId="085EFD8E" w14:textId="4A59097E" w:rsidR="0011567C" w:rsidRDefault="0010457B">
      <w:pPr>
        <w:rPr>
          <w:lang w:val="en-US"/>
        </w:rPr>
      </w:pPr>
      <w:r>
        <w:rPr>
          <w:noProof/>
          <w:lang w:val="en-US"/>
        </w:rPr>
        <mc:AlternateContent>
          <mc:Choice Requires="wps">
            <w:drawing>
              <wp:anchor distT="0" distB="0" distL="114300" distR="114300" simplePos="0" relativeHeight="252164096" behindDoc="0" locked="0" layoutInCell="1" allowOverlap="1" wp14:anchorId="0EC722C9" wp14:editId="71B83047">
                <wp:simplePos x="0" y="0"/>
                <wp:positionH relativeFrom="column">
                  <wp:posOffset>609600</wp:posOffset>
                </wp:positionH>
                <wp:positionV relativeFrom="paragraph">
                  <wp:posOffset>80010</wp:posOffset>
                </wp:positionV>
                <wp:extent cx="1828800" cy="173355"/>
                <wp:effectExtent l="0" t="0" r="0" b="6350"/>
                <wp:wrapNone/>
                <wp:docPr id="10" name="Metin Kutusu 314"/>
                <wp:cNvGraphicFramePr/>
                <a:graphic xmlns:a="http://schemas.openxmlformats.org/drawingml/2006/main">
                  <a:graphicData uri="http://schemas.microsoft.com/office/word/2010/wordprocessingShape">
                    <wps:wsp>
                      <wps:cNvSpPr txBox="1"/>
                      <wps:spPr>
                        <a:xfrm>
                          <a:off x="0" y="0"/>
                          <a:ext cx="1828800" cy="1733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5C7DF8" w14:textId="69B22404" w:rsidR="0010457B" w:rsidRPr="00654BB5" w:rsidRDefault="00BD5946" w:rsidP="0010457B">
                            <w:pPr>
                              <w:suppressAutoHyphens/>
                              <w:autoSpaceDE w:val="0"/>
                              <w:autoSpaceDN w:val="0"/>
                              <w:adjustRightInd w:val="0"/>
                              <w:spacing w:line="288" w:lineRule="auto"/>
                              <w:jc w:val="right"/>
                              <w:textAlignment w:val="center"/>
                              <w:rPr>
                                <w:rFonts w:cs="Open Sans"/>
                                <w:color w:val="717171"/>
                                <w:spacing w:val="20"/>
                                <w:sz w:val="22"/>
                                <w:szCs w:val="22"/>
                                <w:lang w:val="en-US"/>
                              </w:rPr>
                            </w:pPr>
                            <w:hyperlink r:id="rId18" w:history="1">
                              <w:r w:rsidR="0010457B" w:rsidRPr="0010457B">
                                <w:rPr>
                                  <w:rStyle w:val="Hyperlink"/>
                                  <w:spacing w:val="20"/>
                                  <w:sz w:val="22"/>
                                  <w:szCs w:val="22"/>
                                  <w:lang w:val="en-US"/>
                                </w:rPr>
                                <w:t>Joedawg321</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C722C9" id="_x0000_s1032" type="#_x0000_t202" style="position:absolute;margin-left:48pt;margin-top:6.3pt;width:2in;height:13.65pt;z-index:25216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" filled="f" stroked="f" strokeweight=".5pt">
                <v:textbox style="mso-fit-shape-to-text:t" inset="0,0,0,0">
                  <w:txbxContent>
                    <w:p w14:paraId="185C7DF8" w14:textId="69B22404" w:rsidR="0010457B" w:rsidRPr="00654BB5" w:rsidRDefault="00A3616D" w:rsidP="0010457B">
                      <w:pPr>
                        <w:suppressAutoHyphens/>
                        <w:autoSpaceDE w:val="0"/>
                        <w:autoSpaceDN w:val="0"/>
                        <w:adjustRightInd w:val="0"/>
                        <w:spacing w:line="288" w:lineRule="auto"/>
                        <w:jc w:val="right"/>
                        <w:textAlignment w:val="center"/>
                        <w:rPr>
                          <w:rFonts w:cs="Open Sans"/>
                          <w:color w:val="717171"/>
                          <w:spacing w:val="20"/>
                          <w:sz w:val="22"/>
                          <w:szCs w:val="22"/>
                          <w:lang w:val="en-US"/>
                        </w:rPr>
                      </w:pPr>
                      <w:hyperlink r:id="rId19" w:history="1">
                        <w:r w:rsidR="0010457B" w:rsidRPr="0010457B">
                          <w:rPr>
                            <w:rStyle w:val="Hyperlink"/>
                            <w:spacing w:val="20"/>
                            <w:sz w:val="22"/>
                            <w:szCs w:val="22"/>
                            <w:lang w:val="en-US"/>
                          </w:rPr>
                          <w:t>Joedawg321</w:t>
                        </w:r>
                      </w:hyperlink>
                    </w:p>
                  </w:txbxContent>
                </v:textbox>
              </v:shape>
            </w:pict>
          </mc:Fallback>
        </mc:AlternateContent>
      </w:r>
      <w:r w:rsidR="005322FE">
        <w:rPr>
          <w:noProof/>
          <w:sz w:val="22"/>
          <w:lang w:val="en-US"/>
        </w:rPr>
        <w:drawing>
          <wp:anchor distT="0" distB="0" distL="114300" distR="114300" simplePos="0" relativeHeight="251886592" behindDoc="0" locked="0" layoutInCell="1" allowOverlap="1" wp14:anchorId="66BD35FF" wp14:editId="18146FE7">
            <wp:simplePos x="0" y="0"/>
            <wp:positionH relativeFrom="column">
              <wp:posOffset>2529205</wp:posOffset>
            </wp:positionH>
            <wp:positionV relativeFrom="paragraph">
              <wp:posOffset>111125</wp:posOffset>
            </wp:positionV>
            <wp:extent cx="182880" cy="182880"/>
            <wp:effectExtent l="0" t="0" r="7620" b="7620"/>
            <wp:wrapNone/>
            <wp:docPr id="412" name="Picture 412"/>
            <wp:cNvGraphicFramePr/>
            <a:graphic xmlns:a="http://schemas.openxmlformats.org/drawingml/2006/main">
              <a:graphicData uri="http://schemas.openxmlformats.org/drawingml/2006/picture">
                <pic:pic xmlns:pic="http://schemas.openxmlformats.org/drawingml/2006/picture">
                  <pic:nvPicPr>
                    <pic:cNvPr id="412" name="Picture 412"/>
                    <pic:cNvPicPr/>
                  </pic:nvPicPr>
                  <pic:blipFill>
                    <a:blip r:embed="rId20">
                      <a:extLst>
                        <a:ext uri="{96DAC541-7B7A-43D3-8B79-37D633B846F1}">
                          <asvg:svgBlip xmlns:asvg="http://schemas.microsoft.com/office/drawing/2016/SVG/main" r:embed="rId21"/>
                        </a:ext>
                      </a:extLst>
                    </a:blip>
                    <a:stretch>
                      <a:fillRect/>
                    </a:stretch>
                  </pic:blipFill>
                  <pic:spPr>
                    <a:xfrm>
                      <a:off x="0" y="0"/>
                      <a:ext cx="182880" cy="182880"/>
                    </a:xfrm>
                    <a:prstGeom prst="rect">
                      <a:avLst/>
                    </a:prstGeom>
                  </pic:spPr>
                </pic:pic>
              </a:graphicData>
            </a:graphic>
          </wp:anchor>
        </w:drawing>
      </w:r>
    </w:p>
    <w:p w14:paraId="3F31D6A6" w14:textId="236E429B" w:rsidR="0011567C" w:rsidRDefault="0011567C">
      <w:pPr>
        <w:rPr>
          <w:lang w:val="en-US"/>
        </w:rPr>
      </w:pPr>
    </w:p>
    <w:p w14:paraId="760482A1" w14:textId="6A004858" w:rsidR="0011567C" w:rsidRDefault="009D3983">
      <w:pPr>
        <w:rPr>
          <w:lang w:val="en-US"/>
        </w:rPr>
      </w:pPr>
      <w:r>
        <w:rPr>
          <w:noProof/>
          <w:lang w:val="en-US"/>
        </w:rPr>
        <mc:AlternateContent>
          <mc:Choice Requires="wps">
            <w:drawing>
              <wp:anchor distT="0" distB="0" distL="114300" distR="114300" simplePos="0" relativeHeight="251675648" behindDoc="0" locked="0" layoutInCell="1" allowOverlap="1" wp14:anchorId="3920DE53" wp14:editId="545C1BAD">
                <wp:simplePos x="0" y="0"/>
                <wp:positionH relativeFrom="column">
                  <wp:posOffset>571500</wp:posOffset>
                </wp:positionH>
                <wp:positionV relativeFrom="paragraph">
                  <wp:posOffset>65405</wp:posOffset>
                </wp:positionV>
                <wp:extent cx="6644005" cy="0"/>
                <wp:effectExtent l="0" t="0" r="0" b="0"/>
                <wp:wrapNone/>
                <wp:docPr id="512" name="Straight Connector 512"/>
                <wp:cNvGraphicFramePr/>
                <a:graphic xmlns:a="http://schemas.openxmlformats.org/drawingml/2006/main">
                  <a:graphicData uri="http://schemas.microsoft.com/office/word/2010/wordprocessingShape">
                    <wps:wsp>
                      <wps:cNvCnPr/>
                      <wps:spPr>
                        <a:xfrm>
                          <a:off x="0" y="0"/>
                          <a:ext cx="6644005" cy="0"/>
                        </a:xfrm>
                        <a:prstGeom prst="line">
                          <a:avLst/>
                        </a:prstGeom>
                        <a:ln w="952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B54F7D3" id="Straight Connector 512"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45pt,5.15pt" to="568.15pt,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" strokecolor="gray [1629]"/>
            </w:pict>
          </mc:Fallback>
        </mc:AlternateContent>
      </w:r>
    </w:p>
    <w:p w14:paraId="26146302" w14:textId="554332FE" w:rsidR="0011567C" w:rsidRDefault="007733EC">
      <w:pPr>
        <w:rPr>
          <w:lang w:val="en-US"/>
        </w:rPr>
      </w:pPr>
      <w:r>
        <w:rPr>
          <w:noProof/>
          <w:lang w:val="en-US"/>
        </w:rPr>
        <mc:AlternateContent>
          <mc:Choice Requires="wps">
            <w:drawing>
              <wp:anchor distT="0" distB="0" distL="114300" distR="114300" simplePos="0" relativeHeight="251490304" behindDoc="0" locked="0" layoutInCell="1" allowOverlap="1" wp14:anchorId="5E293E57" wp14:editId="6B427CCD">
                <wp:simplePos x="0" y="0"/>
                <wp:positionH relativeFrom="column">
                  <wp:posOffset>4876800</wp:posOffset>
                </wp:positionH>
                <wp:positionV relativeFrom="paragraph">
                  <wp:posOffset>10795</wp:posOffset>
                </wp:positionV>
                <wp:extent cx="28575" cy="6800850"/>
                <wp:effectExtent l="0" t="0" r="28575" b="19050"/>
                <wp:wrapNone/>
                <wp:docPr id="59" name="Straight Connector 59"/>
                <wp:cNvGraphicFramePr/>
                <a:graphic xmlns:a="http://schemas.openxmlformats.org/drawingml/2006/main">
                  <a:graphicData uri="http://schemas.microsoft.com/office/word/2010/wordprocessingShape">
                    <wps:wsp>
                      <wps:cNvCnPr/>
                      <wps:spPr>
                        <a:xfrm flipH="1">
                          <a:off x="0" y="0"/>
                          <a:ext cx="28575" cy="6800850"/>
                        </a:xfrm>
                        <a:prstGeom prst="line">
                          <a:avLst/>
                        </a:prstGeom>
                        <a:ln w="952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C347FB" id="Straight Connector 59" o:spid="_x0000_s1026" style="position:absolute;flip:x;z-index:25149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4pt,.85pt" to="386.25pt,53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" strokecolor="gray [1629]"/>
            </w:pict>
          </mc:Fallback>
        </mc:AlternateContent>
      </w:r>
      <w:r>
        <w:rPr>
          <w:noProof/>
          <w:lang w:val="en-US"/>
        </w:rPr>
        <mc:AlternateContent>
          <mc:Choice Requires="wps">
            <w:drawing>
              <wp:anchor distT="0" distB="0" distL="114300" distR="114300" simplePos="0" relativeHeight="251687936" behindDoc="0" locked="0" layoutInCell="1" allowOverlap="1" wp14:anchorId="2C3C9181" wp14:editId="499C765C">
                <wp:simplePos x="0" y="0"/>
                <wp:positionH relativeFrom="column">
                  <wp:posOffset>4981575</wp:posOffset>
                </wp:positionH>
                <wp:positionV relativeFrom="paragraph">
                  <wp:posOffset>29210</wp:posOffset>
                </wp:positionV>
                <wp:extent cx="2399665" cy="316865"/>
                <wp:effectExtent l="0" t="0" r="635" b="5080"/>
                <wp:wrapNone/>
                <wp:docPr id="543" name="Metin Kutusu 314"/>
                <wp:cNvGraphicFramePr/>
                <a:graphic xmlns:a="http://schemas.openxmlformats.org/drawingml/2006/main">
                  <a:graphicData uri="http://schemas.microsoft.com/office/word/2010/wordprocessingShape">
                    <wps:wsp>
                      <wps:cNvSpPr txBox="1"/>
                      <wps:spPr>
                        <a:xfrm>
                          <a:off x="0" y="0"/>
                          <a:ext cx="2399665" cy="3168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1ECE18" w14:textId="7466927C" w:rsidR="0041124D" w:rsidRPr="00B80D34" w:rsidRDefault="0041124D" w:rsidP="0041124D">
                            <w:pPr>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pPr>
                            <w:r w:rsidRPr="00B80D34">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3C9181" id="_x0000_s1033" type="#_x0000_t202" style="position:absolute;margin-left:392.25pt;margin-top:2.3pt;width:188.95pt;height:24.9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" filled="f" stroked="f" strokeweight=".5pt">
                <v:textbox style="mso-fit-shape-to-text:t" inset="0,0,0,0">
                  <w:txbxContent>
                    <w:p w14:paraId="141ECE18" w14:textId="7466927C" w:rsidR="0041124D" w:rsidRPr="00B80D34" w:rsidRDefault="0041124D" w:rsidP="0041124D">
                      <w:pPr>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pPr>
                      <w:r w:rsidRPr="00B80D34">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t>EDUCATION</w:t>
                      </w:r>
                    </w:p>
                  </w:txbxContent>
                </v:textbox>
              </v:shape>
            </w:pict>
          </mc:Fallback>
        </mc:AlternateContent>
      </w:r>
      <w:r w:rsidR="00014FC4">
        <w:rPr>
          <w:noProof/>
          <w:lang w:val="en-US"/>
        </w:rPr>
        <mc:AlternateContent>
          <mc:Choice Requires="wps">
            <w:drawing>
              <wp:anchor distT="0" distB="0" distL="114300" distR="114300" simplePos="0" relativeHeight="251478016" behindDoc="0" locked="0" layoutInCell="1" allowOverlap="1" wp14:anchorId="09853257" wp14:editId="33C62277">
                <wp:simplePos x="0" y="0"/>
                <wp:positionH relativeFrom="column">
                  <wp:posOffset>466725</wp:posOffset>
                </wp:positionH>
                <wp:positionV relativeFrom="paragraph">
                  <wp:posOffset>29210</wp:posOffset>
                </wp:positionV>
                <wp:extent cx="2847975" cy="316865"/>
                <wp:effectExtent l="0" t="0" r="9525" b="635"/>
                <wp:wrapNone/>
                <wp:docPr id="547" name="Metin Kutusu 314"/>
                <wp:cNvGraphicFramePr/>
                <a:graphic xmlns:a="http://schemas.openxmlformats.org/drawingml/2006/main">
                  <a:graphicData uri="http://schemas.microsoft.com/office/word/2010/wordprocessingShape">
                    <wps:wsp>
                      <wps:cNvSpPr txBox="1"/>
                      <wps:spPr>
                        <a:xfrm>
                          <a:off x="0" y="0"/>
                          <a:ext cx="2847975" cy="3168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C1EF5D" w14:textId="50CA1B7E" w:rsidR="000928A2" w:rsidRPr="00B80D34" w:rsidRDefault="00E167F7" w:rsidP="0056668D">
                            <w:pPr>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pPr>
                            <w:r w:rsidRPr="00B80D34">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t>WORK 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853257" id="_x0000_s1034" type="#_x0000_t202" style="position:absolute;margin-left:36.75pt;margin-top:2.3pt;width:224.25pt;height:24.95pt;z-index:251478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" filled="f" stroked="f" strokeweight=".5pt">
                <v:textbox style="mso-fit-shape-to-text:t" inset="0,0,0,0">
                  <w:txbxContent>
                    <w:p w14:paraId="52C1EF5D" w14:textId="50CA1B7E" w:rsidR="000928A2" w:rsidRPr="00B80D34" w:rsidRDefault="00E167F7" w:rsidP="0056668D">
                      <w:pPr>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pPr>
                      <w:r w:rsidRPr="00B80D34">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t>WORK EXPERIENCE</w:t>
                      </w:r>
                    </w:p>
                  </w:txbxContent>
                </v:textbox>
              </v:shape>
            </w:pict>
          </mc:Fallback>
        </mc:AlternateContent>
      </w:r>
    </w:p>
    <w:p w14:paraId="77271BC4" w14:textId="33F0D1FE" w:rsidR="0011567C" w:rsidRDefault="00CF1739">
      <w:pPr>
        <w:rPr>
          <w:lang w:val="en-US"/>
        </w:rPr>
      </w:pPr>
      <w:r>
        <w:rPr>
          <w:noProof/>
          <w:lang w:val="en-US"/>
        </w:rPr>
        <mc:AlternateContent>
          <mc:Choice Requires="wps">
            <w:drawing>
              <wp:anchor distT="0" distB="0" distL="114300" distR="114300" simplePos="0" relativeHeight="252195840" behindDoc="0" locked="0" layoutInCell="1" allowOverlap="1" wp14:anchorId="6919622E" wp14:editId="5B38CE41">
                <wp:simplePos x="0" y="0"/>
                <wp:positionH relativeFrom="column">
                  <wp:posOffset>419100</wp:posOffset>
                </wp:positionH>
                <wp:positionV relativeFrom="paragraph">
                  <wp:posOffset>146050</wp:posOffset>
                </wp:positionV>
                <wp:extent cx="4410075" cy="2295525"/>
                <wp:effectExtent l="0" t="0" r="9525" b="9525"/>
                <wp:wrapNone/>
                <wp:docPr id="2" name="Metin Kutusu 314">
                  <a:hlinkClick xmlns:a="http://schemas.openxmlformats.org/drawingml/2006/main" r:id="rId22"/>
                </wp:docPr>
                <wp:cNvGraphicFramePr/>
                <a:graphic xmlns:a="http://schemas.openxmlformats.org/drawingml/2006/main">
                  <a:graphicData uri="http://schemas.microsoft.com/office/word/2010/wordprocessingShape">
                    <wps:wsp>
                      <wps:cNvSpPr txBox="1"/>
                      <wps:spPr>
                        <a:xfrm>
                          <a:off x="0" y="0"/>
                          <a:ext cx="4410075" cy="2295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BDEBC7" w14:textId="77777777" w:rsidR="00CF1739" w:rsidRPr="00FF3E02" w:rsidRDefault="00CF1739" w:rsidP="00CF1739">
                            <w:pPr>
                              <w:suppressAutoHyphens/>
                              <w:autoSpaceDE w:val="0"/>
                              <w:autoSpaceDN w:val="0"/>
                              <w:adjustRightInd w:val="0"/>
                              <w:spacing w:line="288" w:lineRule="auto"/>
                              <w:jc w:val="both"/>
                              <w:textAlignment w:val="center"/>
                              <w:rPr>
                                <w:rFonts w:cstheme="majorHAnsi"/>
                                <w:b/>
                                <w:sz w:val="22"/>
                                <w:szCs w:val="22"/>
                                <w:lang w:val="en-US"/>
                              </w:rPr>
                            </w:pPr>
                            <w:r w:rsidRPr="00FF3E02">
                              <w:rPr>
                                <w:rFonts w:cstheme="majorHAnsi"/>
                                <w:b/>
                                <w:sz w:val="22"/>
                                <w:szCs w:val="22"/>
                                <w:lang w:val="en-US"/>
                              </w:rPr>
                              <w:t>Project Manager</w:t>
                            </w:r>
                          </w:p>
                          <w:p w14:paraId="074956EC" w14:textId="4F360CB4" w:rsidR="00CF1739" w:rsidRPr="00CF1739" w:rsidRDefault="00BD5946" w:rsidP="00CF1739">
                            <w:pPr>
                              <w:suppressAutoHyphens/>
                              <w:autoSpaceDE w:val="0"/>
                              <w:autoSpaceDN w:val="0"/>
                              <w:adjustRightInd w:val="0"/>
                              <w:spacing w:line="288" w:lineRule="auto"/>
                              <w:jc w:val="both"/>
                              <w:textAlignment w:val="center"/>
                              <w:rPr>
                                <w:rFonts w:cstheme="majorHAnsi"/>
                                <w:b/>
                                <w:sz w:val="22"/>
                                <w:szCs w:val="22"/>
                                <w:lang w:val="en-US"/>
                              </w:rPr>
                            </w:pPr>
                            <w:hyperlink r:id="rId23" w:history="1">
                              <w:r w:rsidR="00CF1739" w:rsidRPr="00FF3E02">
                                <w:rPr>
                                  <w:rStyle w:val="Hyperlink"/>
                                  <w:rFonts w:cstheme="majorHAnsi"/>
                                  <w:b/>
                                  <w:sz w:val="22"/>
                                  <w:szCs w:val="22"/>
                                  <w:lang w:val="en-US"/>
                                </w:rPr>
                                <w:t>Information Systems &amp; Supplies</w:t>
                              </w:r>
                            </w:hyperlink>
                            <w:r w:rsidR="00CF1739" w:rsidRPr="00FF3E02">
                              <w:rPr>
                                <w:rFonts w:cstheme="majorHAnsi"/>
                                <w:b/>
                                <w:sz w:val="22"/>
                                <w:szCs w:val="22"/>
                                <w:lang w:val="en-US"/>
                              </w:rPr>
                              <w:t xml:space="preserve"> | Vancouver, WA | </w:t>
                            </w:r>
                            <w:r w:rsidR="00CF1739">
                              <w:rPr>
                                <w:rFonts w:cstheme="majorHAnsi"/>
                                <w:b/>
                                <w:sz w:val="22"/>
                                <w:szCs w:val="22"/>
                                <w:lang w:val="en-US"/>
                              </w:rPr>
                              <w:t>6</w:t>
                            </w:r>
                            <w:r w:rsidR="00CF1739" w:rsidRPr="00FF3E02">
                              <w:rPr>
                                <w:rFonts w:cstheme="majorHAnsi"/>
                                <w:b/>
                                <w:sz w:val="22"/>
                                <w:szCs w:val="22"/>
                                <w:lang w:val="en-US"/>
                              </w:rPr>
                              <w:t>/20</w:t>
                            </w:r>
                            <w:r w:rsidR="00CF1739">
                              <w:rPr>
                                <w:rFonts w:cstheme="majorHAnsi"/>
                                <w:b/>
                                <w:sz w:val="22"/>
                                <w:szCs w:val="22"/>
                                <w:lang w:val="en-US"/>
                              </w:rPr>
                              <w:t>19</w:t>
                            </w:r>
                            <w:r w:rsidR="00CF1739" w:rsidRPr="00FF3E02">
                              <w:rPr>
                                <w:rFonts w:cstheme="majorHAnsi"/>
                                <w:b/>
                                <w:sz w:val="22"/>
                                <w:szCs w:val="22"/>
                                <w:lang w:val="en-US"/>
                              </w:rPr>
                              <w:t xml:space="preserve"> – </w:t>
                            </w:r>
                            <w:r w:rsidR="00CF1739">
                              <w:rPr>
                                <w:rFonts w:cstheme="majorHAnsi"/>
                                <w:b/>
                                <w:sz w:val="22"/>
                                <w:szCs w:val="22"/>
                                <w:lang w:val="en-US"/>
                              </w:rPr>
                              <w:t>2</w:t>
                            </w:r>
                            <w:r w:rsidR="00CF1739" w:rsidRPr="00FF3E02">
                              <w:rPr>
                                <w:rFonts w:cstheme="majorHAnsi"/>
                                <w:b/>
                                <w:sz w:val="22"/>
                                <w:szCs w:val="22"/>
                                <w:lang w:val="en-US"/>
                              </w:rPr>
                              <w:t>/20</w:t>
                            </w:r>
                            <w:r w:rsidR="00CF1739">
                              <w:rPr>
                                <w:rFonts w:cstheme="majorHAnsi"/>
                                <w:b/>
                                <w:sz w:val="22"/>
                                <w:szCs w:val="22"/>
                                <w:lang w:val="en-US"/>
                              </w:rPr>
                              <w:t>21</w:t>
                            </w:r>
                          </w:p>
                          <w:p w14:paraId="23984D44" w14:textId="77777777" w:rsidR="00CF1739" w:rsidRPr="00FF3E02" w:rsidRDefault="00CF1739" w:rsidP="00CF1739">
                            <w:pPr>
                              <w:pStyle w:val="ListParagraph"/>
                              <w:numPr>
                                <w:ilvl w:val="0"/>
                                <w:numId w:val="14"/>
                              </w:numPr>
                              <w:rPr>
                                <w:rFonts w:cstheme="majorHAnsi"/>
                                <w:sz w:val="22"/>
                                <w:szCs w:val="22"/>
                              </w:rPr>
                            </w:pPr>
                            <w:r w:rsidRPr="00FF3E02">
                              <w:rPr>
                                <w:rFonts w:cstheme="majorHAnsi"/>
                                <w:sz w:val="22"/>
                                <w:szCs w:val="22"/>
                              </w:rPr>
                              <w:t>Provide clients with technical support for point-of-sale hardware and software problems.</w:t>
                            </w:r>
                          </w:p>
                          <w:p w14:paraId="24D8DFA7" w14:textId="77777777" w:rsidR="00CF1739" w:rsidRPr="00FF3E02" w:rsidRDefault="00CF1739" w:rsidP="00CF1739">
                            <w:pPr>
                              <w:pStyle w:val="ListParagraph"/>
                              <w:numPr>
                                <w:ilvl w:val="0"/>
                                <w:numId w:val="14"/>
                              </w:numPr>
                              <w:rPr>
                                <w:rFonts w:cstheme="majorHAnsi"/>
                                <w:sz w:val="22"/>
                                <w:szCs w:val="22"/>
                              </w:rPr>
                            </w:pPr>
                            <w:r w:rsidRPr="00FF3E02">
                              <w:rPr>
                                <w:rFonts w:cstheme="majorHAnsi"/>
                                <w:sz w:val="22"/>
                                <w:szCs w:val="22"/>
                              </w:rPr>
                              <w:t>Install and configure wired and wireless networking equipment.</w:t>
                            </w:r>
                          </w:p>
                          <w:p w14:paraId="01CAD263" w14:textId="13BF386C" w:rsidR="00CF1739" w:rsidRPr="00CF1739" w:rsidRDefault="00CF1739" w:rsidP="00CF1739">
                            <w:pPr>
                              <w:pStyle w:val="ListParagraph"/>
                              <w:numPr>
                                <w:ilvl w:val="0"/>
                                <w:numId w:val="14"/>
                              </w:numPr>
                              <w:rPr>
                                <w:rFonts w:cstheme="majorHAnsi"/>
                                <w:sz w:val="22"/>
                                <w:szCs w:val="22"/>
                              </w:rPr>
                            </w:pPr>
                            <w:r w:rsidRPr="00FF3E02">
                              <w:rPr>
                                <w:rFonts w:cstheme="majorHAnsi"/>
                                <w:sz w:val="22"/>
                                <w:szCs w:val="22"/>
                              </w:rPr>
                              <w:t>Install new point-of-sale terminals and peripherals ensuring integration with existing network hardware.</w:t>
                            </w:r>
                          </w:p>
                          <w:p w14:paraId="5CF5D430" w14:textId="77777777" w:rsidR="00CF1739" w:rsidRPr="00FF3E02" w:rsidRDefault="00CF1739" w:rsidP="00CF1739">
                            <w:pPr>
                              <w:pStyle w:val="ListParagraph"/>
                              <w:numPr>
                                <w:ilvl w:val="0"/>
                                <w:numId w:val="14"/>
                              </w:numPr>
                              <w:rPr>
                                <w:rFonts w:cstheme="majorHAnsi"/>
                                <w:sz w:val="22"/>
                                <w:szCs w:val="22"/>
                              </w:rPr>
                            </w:pPr>
                            <w:r w:rsidRPr="00FF3E02">
                              <w:rPr>
                                <w:rFonts w:cstheme="majorHAnsi"/>
                                <w:sz w:val="22"/>
                                <w:szCs w:val="22"/>
                              </w:rPr>
                              <w:t>Troubleshoot network connectivity problems and user access issues.</w:t>
                            </w:r>
                          </w:p>
                          <w:p w14:paraId="5DDA266E" w14:textId="77777777" w:rsidR="00CF1739" w:rsidRPr="00FF3E02" w:rsidRDefault="00CF1739" w:rsidP="00CF1739">
                            <w:pPr>
                              <w:pStyle w:val="ListParagraph"/>
                              <w:numPr>
                                <w:ilvl w:val="0"/>
                                <w:numId w:val="14"/>
                              </w:numPr>
                              <w:rPr>
                                <w:rFonts w:cstheme="majorHAnsi"/>
                                <w:sz w:val="22"/>
                                <w:szCs w:val="22"/>
                              </w:rPr>
                            </w:pPr>
                            <w:r w:rsidRPr="00FF3E02">
                              <w:rPr>
                                <w:rFonts w:cstheme="majorHAnsi"/>
                                <w:sz w:val="22"/>
                                <w:szCs w:val="22"/>
                              </w:rPr>
                              <w:t>Perform routine maintenance and repairs to point-of-sale equipment.</w:t>
                            </w:r>
                          </w:p>
                          <w:p w14:paraId="15013782" w14:textId="77777777" w:rsidR="00CF1739" w:rsidRPr="00FF3E02" w:rsidRDefault="00CF1739" w:rsidP="00CF1739">
                            <w:pPr>
                              <w:pStyle w:val="ListParagraph"/>
                              <w:numPr>
                                <w:ilvl w:val="0"/>
                                <w:numId w:val="14"/>
                              </w:numPr>
                              <w:rPr>
                                <w:rFonts w:cstheme="majorHAnsi"/>
                                <w:sz w:val="22"/>
                                <w:szCs w:val="22"/>
                              </w:rPr>
                            </w:pPr>
                            <w:r w:rsidRPr="00FF3E02">
                              <w:rPr>
                                <w:rFonts w:cstheme="majorHAnsi"/>
                                <w:sz w:val="22"/>
                                <w:szCs w:val="22"/>
                              </w:rPr>
                              <w:t>Led client training classes on use and troubleshooting of point-of-sale hardware and software.</w:t>
                            </w:r>
                          </w:p>
                          <w:p w14:paraId="2C71CB14" w14:textId="77777777" w:rsidR="00CF1739" w:rsidRPr="00FF3E02" w:rsidRDefault="00CF1739" w:rsidP="00CF1739">
                            <w:pPr>
                              <w:suppressAutoHyphens/>
                              <w:autoSpaceDE w:val="0"/>
                              <w:autoSpaceDN w:val="0"/>
                              <w:adjustRightInd w:val="0"/>
                              <w:spacing w:line="288" w:lineRule="auto"/>
                              <w:jc w:val="both"/>
                              <w:textAlignment w:val="center"/>
                              <w:rPr>
                                <w:rFonts w:asciiTheme="majorHAnsi" w:hAnsiTheme="majorHAnsi" w:cstheme="majorHAnsi"/>
                                <w:b/>
                                <w:sz w:val="22"/>
                                <w:szCs w:val="22"/>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9622E" id="_x0000_s1035" type="#_x0000_t202" href="http://www.alpinepaymentsystems.com/" style="position:absolute;margin-left:33pt;margin-top:11.5pt;width:347.25pt;height:180.75pt;z-index:25219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" o:button="t" filled="f" stroked="f" strokeweight=".5pt">
                <v:fill o:detectmouseclick="t"/>
                <v:textbox inset="0,0,0,0">
                  <w:txbxContent>
                    <w:p w14:paraId="66BDEBC7" w14:textId="77777777" w:rsidR="00CF1739" w:rsidRPr="00FF3E02" w:rsidRDefault="00CF1739" w:rsidP="00CF1739">
                      <w:pPr>
                        <w:suppressAutoHyphens/>
                        <w:autoSpaceDE w:val="0"/>
                        <w:autoSpaceDN w:val="0"/>
                        <w:adjustRightInd w:val="0"/>
                        <w:spacing w:line="288" w:lineRule="auto"/>
                        <w:jc w:val="both"/>
                        <w:textAlignment w:val="center"/>
                        <w:rPr>
                          <w:rFonts w:cstheme="majorHAnsi"/>
                          <w:b/>
                          <w:sz w:val="22"/>
                          <w:szCs w:val="22"/>
                          <w:lang w:val="en-US"/>
                        </w:rPr>
                      </w:pPr>
                      <w:r w:rsidRPr="00FF3E02">
                        <w:rPr>
                          <w:rFonts w:cstheme="majorHAnsi"/>
                          <w:b/>
                          <w:sz w:val="22"/>
                          <w:szCs w:val="22"/>
                          <w:lang w:val="en-US"/>
                        </w:rPr>
                        <w:t>Project Manager</w:t>
                      </w:r>
                    </w:p>
                    <w:p w14:paraId="074956EC" w14:textId="4F360CB4" w:rsidR="00CF1739" w:rsidRPr="00CF1739" w:rsidRDefault="00CF1739" w:rsidP="00CF1739">
                      <w:pPr>
                        <w:suppressAutoHyphens/>
                        <w:autoSpaceDE w:val="0"/>
                        <w:autoSpaceDN w:val="0"/>
                        <w:adjustRightInd w:val="0"/>
                        <w:spacing w:line="288" w:lineRule="auto"/>
                        <w:jc w:val="both"/>
                        <w:textAlignment w:val="center"/>
                        <w:rPr>
                          <w:rFonts w:cstheme="majorHAnsi"/>
                          <w:b/>
                          <w:sz w:val="22"/>
                          <w:szCs w:val="22"/>
                          <w:lang w:val="en-US"/>
                        </w:rPr>
                      </w:pPr>
                      <w:hyperlink r:id="rId24" w:history="1">
                        <w:r w:rsidRPr="00FF3E02">
                          <w:rPr>
                            <w:rStyle w:val="Hyperlink"/>
                            <w:rFonts w:cstheme="majorHAnsi"/>
                            <w:b/>
                            <w:sz w:val="22"/>
                            <w:szCs w:val="22"/>
                            <w:lang w:val="en-US"/>
                          </w:rPr>
                          <w:t>Information Systems &amp; Supplies</w:t>
                        </w:r>
                      </w:hyperlink>
                      <w:r w:rsidRPr="00FF3E02">
                        <w:rPr>
                          <w:rFonts w:cstheme="majorHAnsi"/>
                          <w:b/>
                          <w:sz w:val="22"/>
                          <w:szCs w:val="22"/>
                          <w:lang w:val="en-US"/>
                        </w:rPr>
                        <w:t xml:space="preserve"> | Vancouver, WA | </w:t>
                      </w:r>
                      <w:r>
                        <w:rPr>
                          <w:rFonts w:cstheme="majorHAnsi"/>
                          <w:b/>
                          <w:sz w:val="22"/>
                          <w:szCs w:val="22"/>
                          <w:lang w:val="en-US"/>
                        </w:rPr>
                        <w:t>6</w:t>
                      </w:r>
                      <w:r w:rsidRPr="00FF3E02">
                        <w:rPr>
                          <w:rFonts w:cstheme="majorHAnsi"/>
                          <w:b/>
                          <w:sz w:val="22"/>
                          <w:szCs w:val="22"/>
                          <w:lang w:val="en-US"/>
                        </w:rPr>
                        <w:t>/20</w:t>
                      </w:r>
                      <w:r>
                        <w:rPr>
                          <w:rFonts w:cstheme="majorHAnsi"/>
                          <w:b/>
                          <w:sz w:val="22"/>
                          <w:szCs w:val="22"/>
                          <w:lang w:val="en-US"/>
                        </w:rPr>
                        <w:t>19</w:t>
                      </w:r>
                      <w:r w:rsidRPr="00FF3E02">
                        <w:rPr>
                          <w:rFonts w:cstheme="majorHAnsi"/>
                          <w:b/>
                          <w:sz w:val="22"/>
                          <w:szCs w:val="22"/>
                          <w:lang w:val="en-US"/>
                        </w:rPr>
                        <w:t xml:space="preserve"> – </w:t>
                      </w:r>
                      <w:r>
                        <w:rPr>
                          <w:rFonts w:cstheme="majorHAnsi"/>
                          <w:b/>
                          <w:sz w:val="22"/>
                          <w:szCs w:val="22"/>
                          <w:lang w:val="en-US"/>
                        </w:rPr>
                        <w:t>2</w:t>
                      </w:r>
                      <w:r w:rsidRPr="00FF3E02">
                        <w:rPr>
                          <w:rFonts w:cstheme="majorHAnsi"/>
                          <w:b/>
                          <w:sz w:val="22"/>
                          <w:szCs w:val="22"/>
                          <w:lang w:val="en-US"/>
                        </w:rPr>
                        <w:t>/20</w:t>
                      </w:r>
                      <w:r>
                        <w:rPr>
                          <w:rFonts w:cstheme="majorHAnsi"/>
                          <w:b/>
                          <w:sz w:val="22"/>
                          <w:szCs w:val="22"/>
                          <w:lang w:val="en-US"/>
                        </w:rPr>
                        <w:t>21</w:t>
                      </w:r>
                    </w:p>
                    <w:p w14:paraId="23984D44" w14:textId="77777777" w:rsidR="00CF1739" w:rsidRPr="00FF3E02" w:rsidRDefault="00CF1739" w:rsidP="00CF1739">
                      <w:pPr>
                        <w:pStyle w:val="ListParagraph"/>
                        <w:numPr>
                          <w:ilvl w:val="0"/>
                          <w:numId w:val="14"/>
                        </w:numPr>
                        <w:rPr>
                          <w:rFonts w:cstheme="majorHAnsi"/>
                          <w:sz w:val="22"/>
                          <w:szCs w:val="22"/>
                        </w:rPr>
                      </w:pPr>
                      <w:r w:rsidRPr="00FF3E02">
                        <w:rPr>
                          <w:rFonts w:cstheme="majorHAnsi"/>
                          <w:sz w:val="22"/>
                          <w:szCs w:val="22"/>
                        </w:rPr>
                        <w:t xml:space="preserve">Provide </w:t>
                      </w:r>
                      <w:r w:rsidRPr="00FF3E02">
                        <w:rPr>
                          <w:rFonts w:cstheme="majorHAnsi"/>
                          <w:sz w:val="22"/>
                          <w:szCs w:val="22"/>
                        </w:rPr>
                        <w:t>clients with technical support for point-of-sale hardware and software problems.</w:t>
                      </w:r>
                    </w:p>
                    <w:p w14:paraId="24D8DFA7" w14:textId="77777777" w:rsidR="00CF1739" w:rsidRPr="00FF3E02" w:rsidRDefault="00CF1739" w:rsidP="00CF1739">
                      <w:pPr>
                        <w:pStyle w:val="ListParagraph"/>
                        <w:numPr>
                          <w:ilvl w:val="0"/>
                          <w:numId w:val="14"/>
                        </w:numPr>
                        <w:rPr>
                          <w:rFonts w:cstheme="majorHAnsi"/>
                          <w:sz w:val="22"/>
                          <w:szCs w:val="22"/>
                        </w:rPr>
                      </w:pPr>
                      <w:r w:rsidRPr="00FF3E02">
                        <w:rPr>
                          <w:rFonts w:cstheme="majorHAnsi"/>
                          <w:sz w:val="22"/>
                          <w:szCs w:val="22"/>
                        </w:rPr>
                        <w:t>Install and configure wired and wireless networking equipment.</w:t>
                      </w:r>
                    </w:p>
                    <w:p w14:paraId="01CAD263" w14:textId="13BF386C" w:rsidR="00CF1739" w:rsidRPr="00CF1739" w:rsidRDefault="00CF1739" w:rsidP="00CF1739">
                      <w:pPr>
                        <w:pStyle w:val="ListParagraph"/>
                        <w:numPr>
                          <w:ilvl w:val="0"/>
                          <w:numId w:val="14"/>
                        </w:numPr>
                        <w:rPr>
                          <w:rFonts w:cstheme="majorHAnsi"/>
                          <w:sz w:val="22"/>
                          <w:szCs w:val="22"/>
                        </w:rPr>
                      </w:pPr>
                      <w:r w:rsidRPr="00FF3E02">
                        <w:rPr>
                          <w:rFonts w:cstheme="majorHAnsi"/>
                          <w:sz w:val="22"/>
                          <w:szCs w:val="22"/>
                        </w:rPr>
                        <w:t>Install new point-of-sale terminals and peripherals ensuring integration with existing network hardware.</w:t>
                      </w:r>
                    </w:p>
                    <w:p w14:paraId="5CF5D430" w14:textId="77777777" w:rsidR="00CF1739" w:rsidRPr="00FF3E02" w:rsidRDefault="00CF1739" w:rsidP="00CF1739">
                      <w:pPr>
                        <w:pStyle w:val="ListParagraph"/>
                        <w:numPr>
                          <w:ilvl w:val="0"/>
                          <w:numId w:val="14"/>
                        </w:numPr>
                        <w:rPr>
                          <w:rFonts w:cstheme="majorHAnsi"/>
                          <w:sz w:val="22"/>
                          <w:szCs w:val="22"/>
                        </w:rPr>
                      </w:pPr>
                      <w:r w:rsidRPr="00FF3E02">
                        <w:rPr>
                          <w:rFonts w:cstheme="majorHAnsi"/>
                          <w:sz w:val="22"/>
                          <w:szCs w:val="22"/>
                        </w:rPr>
                        <w:t>Troubleshoot network connectivity problems and user access issues.</w:t>
                      </w:r>
                    </w:p>
                    <w:p w14:paraId="5DDA266E" w14:textId="77777777" w:rsidR="00CF1739" w:rsidRPr="00FF3E02" w:rsidRDefault="00CF1739" w:rsidP="00CF1739">
                      <w:pPr>
                        <w:pStyle w:val="ListParagraph"/>
                        <w:numPr>
                          <w:ilvl w:val="0"/>
                          <w:numId w:val="14"/>
                        </w:numPr>
                        <w:rPr>
                          <w:rFonts w:cstheme="majorHAnsi"/>
                          <w:sz w:val="22"/>
                          <w:szCs w:val="22"/>
                        </w:rPr>
                      </w:pPr>
                      <w:r w:rsidRPr="00FF3E02">
                        <w:rPr>
                          <w:rFonts w:cstheme="majorHAnsi"/>
                          <w:sz w:val="22"/>
                          <w:szCs w:val="22"/>
                        </w:rPr>
                        <w:t>Perform routine maintenance and repairs to point-of-sale equipment.</w:t>
                      </w:r>
                    </w:p>
                    <w:p w14:paraId="15013782" w14:textId="77777777" w:rsidR="00CF1739" w:rsidRPr="00FF3E02" w:rsidRDefault="00CF1739" w:rsidP="00CF1739">
                      <w:pPr>
                        <w:pStyle w:val="ListParagraph"/>
                        <w:numPr>
                          <w:ilvl w:val="0"/>
                          <w:numId w:val="14"/>
                        </w:numPr>
                        <w:rPr>
                          <w:rFonts w:cstheme="majorHAnsi"/>
                          <w:sz w:val="22"/>
                          <w:szCs w:val="22"/>
                        </w:rPr>
                      </w:pPr>
                      <w:r w:rsidRPr="00FF3E02">
                        <w:rPr>
                          <w:rFonts w:cstheme="majorHAnsi"/>
                          <w:sz w:val="22"/>
                          <w:szCs w:val="22"/>
                        </w:rPr>
                        <w:t>Led client training classes on use and troubleshooting of point-of-sale hardware and software.</w:t>
                      </w:r>
                    </w:p>
                    <w:p w14:paraId="2C71CB14" w14:textId="77777777" w:rsidR="00CF1739" w:rsidRPr="00FF3E02" w:rsidRDefault="00CF1739" w:rsidP="00CF1739">
                      <w:pPr>
                        <w:suppressAutoHyphens/>
                        <w:autoSpaceDE w:val="0"/>
                        <w:autoSpaceDN w:val="0"/>
                        <w:adjustRightInd w:val="0"/>
                        <w:spacing w:line="288" w:lineRule="auto"/>
                        <w:jc w:val="both"/>
                        <w:textAlignment w:val="center"/>
                        <w:rPr>
                          <w:rFonts w:asciiTheme="majorHAnsi" w:hAnsiTheme="majorHAnsi" w:cstheme="majorHAnsi"/>
                          <w:b/>
                          <w:sz w:val="22"/>
                          <w:szCs w:val="22"/>
                          <w:lang w:val="en-US"/>
                        </w:rPr>
                      </w:pPr>
                    </w:p>
                  </w:txbxContent>
                </v:textbox>
              </v:shape>
            </w:pict>
          </mc:Fallback>
        </mc:AlternateContent>
      </w:r>
      <w:r w:rsidR="00014FC4">
        <w:rPr>
          <w:noProof/>
          <w:lang w:val="en-US"/>
        </w:rPr>
        <mc:AlternateContent>
          <mc:Choice Requires="wps">
            <w:drawing>
              <wp:anchor distT="0" distB="0" distL="114300" distR="114300" simplePos="0" relativeHeight="251712512" behindDoc="0" locked="0" layoutInCell="1" allowOverlap="1" wp14:anchorId="1EDD4FEF" wp14:editId="05BC7724">
                <wp:simplePos x="0" y="0"/>
                <wp:positionH relativeFrom="column">
                  <wp:posOffset>4981575</wp:posOffset>
                </wp:positionH>
                <wp:positionV relativeFrom="paragraph">
                  <wp:posOffset>117475</wp:posOffset>
                </wp:positionV>
                <wp:extent cx="2638425" cy="6667500"/>
                <wp:effectExtent l="0" t="0" r="9525" b="0"/>
                <wp:wrapNone/>
                <wp:docPr id="43" name="Metin Kutusu 314"/>
                <wp:cNvGraphicFramePr/>
                <a:graphic xmlns:a="http://schemas.openxmlformats.org/drawingml/2006/main">
                  <a:graphicData uri="http://schemas.microsoft.com/office/word/2010/wordprocessingShape">
                    <wps:wsp>
                      <wps:cNvSpPr txBox="1"/>
                      <wps:spPr>
                        <a:xfrm>
                          <a:off x="0" y="0"/>
                          <a:ext cx="2638425" cy="66675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238EDF" w14:textId="098CBA6A" w:rsidR="000A3AB7" w:rsidRPr="007733EC" w:rsidRDefault="000A3AB7" w:rsidP="000A3AB7">
                            <w:pPr>
                              <w:suppressAutoHyphens/>
                              <w:autoSpaceDE w:val="0"/>
                              <w:autoSpaceDN w:val="0"/>
                              <w:adjustRightInd w:val="0"/>
                              <w:textAlignment w:val="center"/>
                              <w:rPr>
                                <w:rFonts w:cs="Open Sans"/>
                                <w:b/>
                                <w:sz w:val="22"/>
                                <w:szCs w:val="22"/>
                                <w:lang w:val="en-US"/>
                              </w:rPr>
                            </w:pPr>
                            <w:r w:rsidRPr="007733EC">
                              <w:rPr>
                                <w:rFonts w:cs="Open Sans"/>
                                <w:b/>
                                <w:sz w:val="22"/>
                                <w:szCs w:val="22"/>
                                <w:lang w:val="en-US"/>
                              </w:rPr>
                              <w:t xml:space="preserve">Windows </w:t>
                            </w:r>
                            <w:r w:rsidR="006379B7" w:rsidRPr="007733EC">
                              <w:rPr>
                                <w:rFonts w:cs="Open Sans"/>
                                <w:b/>
                                <w:sz w:val="22"/>
                                <w:szCs w:val="22"/>
                                <w:lang w:val="en-US"/>
                              </w:rPr>
                              <w:t xml:space="preserve">NT </w:t>
                            </w:r>
                            <w:r w:rsidRPr="007733EC">
                              <w:rPr>
                                <w:rFonts w:cs="Open Sans"/>
                                <w:b/>
                                <w:sz w:val="22"/>
                                <w:szCs w:val="22"/>
                                <w:lang w:val="en-US"/>
                              </w:rPr>
                              <w:t>MCSE Training | 1999</w:t>
                            </w:r>
                          </w:p>
                          <w:p w14:paraId="21F87AE8" w14:textId="3399C016" w:rsidR="000A3AB7" w:rsidRPr="007733EC" w:rsidRDefault="00BD5946" w:rsidP="000A3AB7">
                            <w:pPr>
                              <w:suppressAutoHyphens/>
                              <w:autoSpaceDE w:val="0"/>
                              <w:autoSpaceDN w:val="0"/>
                              <w:adjustRightInd w:val="0"/>
                              <w:textAlignment w:val="center"/>
                              <w:rPr>
                                <w:rFonts w:cs="Open Sans"/>
                                <w:b/>
                                <w:sz w:val="22"/>
                                <w:szCs w:val="22"/>
                                <w:lang w:val="en-US"/>
                              </w:rPr>
                            </w:pPr>
                            <w:hyperlink r:id="rId25" w:history="1">
                              <w:r w:rsidR="000A3AB7" w:rsidRPr="007733EC">
                                <w:rPr>
                                  <w:rStyle w:val="Hyperlink"/>
                                  <w:rFonts w:cs="Open Sans"/>
                                  <w:b/>
                                  <w:sz w:val="22"/>
                                  <w:szCs w:val="22"/>
                                  <w:lang w:val="en-US"/>
                                </w:rPr>
                                <w:t>University of Phoenix</w:t>
                              </w:r>
                            </w:hyperlink>
                            <w:r w:rsidR="000A3AB7" w:rsidRPr="007733EC">
                              <w:rPr>
                                <w:rFonts w:cs="Open Sans"/>
                                <w:b/>
                                <w:sz w:val="22"/>
                                <w:szCs w:val="22"/>
                                <w:lang w:val="en-US"/>
                              </w:rPr>
                              <w:t xml:space="preserve"> | Hillsboro, OR</w:t>
                            </w:r>
                          </w:p>
                          <w:p w14:paraId="7642C97F" w14:textId="7C362214" w:rsidR="0010457B" w:rsidRPr="007733EC" w:rsidRDefault="0010457B" w:rsidP="0010457B">
                            <w:pPr>
                              <w:rPr>
                                <w:sz w:val="22"/>
                                <w:szCs w:val="22"/>
                              </w:rPr>
                            </w:pPr>
                            <w:bookmarkStart w:id="0" w:name="_Hlk519680531"/>
                            <w:r w:rsidRPr="007733EC">
                              <w:rPr>
                                <w:sz w:val="22"/>
                                <w:szCs w:val="22"/>
                              </w:rPr>
                              <w:t xml:space="preserve">Prepared for a career in the field of networking and PC support with a focus on upgrading and installing computer hardware and software, troubleshooting PC software issues, like viruses, spyware, and malware, configuring networking equipment, like routers and switches, designing small to medium networks and addressing schemes, and troubleshooting network connectivity problems. </w:t>
                            </w:r>
                            <w:bookmarkEnd w:id="0"/>
                            <w:r w:rsidRPr="007733EC">
                              <w:rPr>
                                <w:sz w:val="22"/>
                                <w:szCs w:val="22"/>
                              </w:rPr>
                              <w:t>The program had a heavy emphasis on hands-on learning through laboratory activities using actual hardware. The curriculum was designed to prepare students for industry standard certification exams for Microsoft Windows Server Certifications.</w:t>
                            </w:r>
                          </w:p>
                          <w:p w14:paraId="2407BCFA" w14:textId="570F0515" w:rsidR="000A3AB7" w:rsidRPr="007733EC" w:rsidRDefault="000A3AB7" w:rsidP="000A3AB7">
                            <w:pPr>
                              <w:rPr>
                                <w:sz w:val="22"/>
                                <w:szCs w:val="22"/>
                              </w:rPr>
                            </w:pPr>
                          </w:p>
                          <w:p w14:paraId="430EC469" w14:textId="5EB59A4C" w:rsidR="000A3AB7" w:rsidRPr="007733EC" w:rsidRDefault="000A3AB7" w:rsidP="000A3AB7">
                            <w:pPr>
                              <w:suppressAutoHyphens/>
                              <w:autoSpaceDE w:val="0"/>
                              <w:autoSpaceDN w:val="0"/>
                              <w:adjustRightInd w:val="0"/>
                              <w:textAlignment w:val="center"/>
                              <w:rPr>
                                <w:rFonts w:cs="Open Sans"/>
                                <w:color w:val="717171"/>
                                <w:sz w:val="22"/>
                                <w:szCs w:val="22"/>
                                <w:lang w:val="en-US"/>
                              </w:rPr>
                            </w:pPr>
                          </w:p>
                          <w:p w14:paraId="77ED2D63" w14:textId="2A4F74B4" w:rsidR="000A3AB7" w:rsidRPr="007733EC" w:rsidRDefault="000A3AB7" w:rsidP="000A3AB7">
                            <w:pPr>
                              <w:suppressAutoHyphens/>
                              <w:autoSpaceDE w:val="0"/>
                              <w:autoSpaceDN w:val="0"/>
                              <w:adjustRightInd w:val="0"/>
                              <w:textAlignment w:val="center"/>
                              <w:rPr>
                                <w:rFonts w:cs="Open Sans"/>
                                <w:b/>
                                <w:sz w:val="22"/>
                                <w:szCs w:val="22"/>
                                <w:lang w:val="en-US"/>
                              </w:rPr>
                            </w:pPr>
                            <w:r w:rsidRPr="007733EC">
                              <w:rPr>
                                <w:rFonts w:cs="Open Sans"/>
                                <w:b/>
                                <w:sz w:val="22"/>
                                <w:szCs w:val="22"/>
                                <w:lang w:val="en-US"/>
                              </w:rPr>
                              <w:t>Microcomputer Support Program | 1996</w:t>
                            </w:r>
                          </w:p>
                          <w:p w14:paraId="453CDF2D" w14:textId="14C80EA7" w:rsidR="000A3AB7" w:rsidRPr="007733EC" w:rsidRDefault="00BD5946" w:rsidP="000A3AB7">
                            <w:pPr>
                              <w:suppressAutoHyphens/>
                              <w:autoSpaceDE w:val="0"/>
                              <w:autoSpaceDN w:val="0"/>
                              <w:adjustRightInd w:val="0"/>
                              <w:textAlignment w:val="center"/>
                              <w:rPr>
                                <w:rFonts w:cs="Open Sans"/>
                                <w:b/>
                                <w:sz w:val="22"/>
                                <w:szCs w:val="22"/>
                                <w:lang w:val="en-US"/>
                              </w:rPr>
                            </w:pPr>
                            <w:hyperlink r:id="rId26" w:history="1">
                              <w:r w:rsidR="000A3AB7" w:rsidRPr="007733EC">
                                <w:rPr>
                                  <w:rStyle w:val="Hyperlink"/>
                                  <w:rFonts w:cs="Open Sans"/>
                                  <w:b/>
                                  <w:sz w:val="22"/>
                                  <w:szCs w:val="22"/>
                                  <w:lang w:val="en-US"/>
                                </w:rPr>
                                <w:t>Clark College</w:t>
                              </w:r>
                            </w:hyperlink>
                            <w:r w:rsidR="000A3AB7" w:rsidRPr="007733EC">
                              <w:rPr>
                                <w:rFonts w:cs="Open Sans"/>
                                <w:b/>
                                <w:sz w:val="22"/>
                                <w:szCs w:val="22"/>
                                <w:lang w:val="en-US"/>
                              </w:rPr>
                              <w:t xml:space="preserve"> | Vancouver, WA</w:t>
                            </w:r>
                          </w:p>
                          <w:p w14:paraId="1F358150" w14:textId="77777777" w:rsidR="000A3AB7" w:rsidRPr="007733EC" w:rsidRDefault="000A3AB7" w:rsidP="000A3AB7">
                            <w:pPr>
                              <w:rPr>
                                <w:rFonts w:cstheme="minorHAnsi"/>
                                <w:sz w:val="22"/>
                                <w:szCs w:val="22"/>
                              </w:rPr>
                            </w:pPr>
                            <w:r w:rsidRPr="007733EC">
                              <w:rPr>
                                <w:rFonts w:cstheme="minorHAnsi"/>
                                <w:sz w:val="22"/>
                                <w:szCs w:val="22"/>
                              </w:rPr>
                              <w:t>Learned to help end-users install hardware and software on their computers and provide technical assistance. Participated in work experience classes as part of this program. Learned effective communication skills and problem-solving abilities. Technical skills covered included microcomputer hardware and software, operation systems, application software, computer networks, organizational abilities, and professional development.</w:t>
                            </w:r>
                          </w:p>
                          <w:p w14:paraId="25B983C1" w14:textId="77777777" w:rsidR="000A3AB7" w:rsidRPr="007733EC" w:rsidRDefault="000A3AB7" w:rsidP="000A3AB7">
                            <w:pPr>
                              <w:suppressAutoHyphens/>
                              <w:autoSpaceDE w:val="0"/>
                              <w:autoSpaceDN w:val="0"/>
                              <w:adjustRightInd w:val="0"/>
                              <w:textAlignment w:val="center"/>
                              <w:rPr>
                                <w:rFonts w:cs="Open Sans"/>
                                <w:color w:val="717171"/>
                                <w:sz w:val="22"/>
                                <w:szCs w:val="22"/>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D4FEF" id="_x0000_s1036" type="#_x0000_t202" style="position:absolute;margin-left:392.25pt;margin-top:9.25pt;width:207.75pt;height:5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" filled="f" stroked="f" strokeweight=".5pt">
                <v:textbox inset="0,0,0,0">
                  <w:txbxContent>
                    <w:p w14:paraId="11238EDF" w14:textId="098CBA6A" w:rsidR="000A3AB7" w:rsidRPr="007733EC" w:rsidRDefault="000A3AB7" w:rsidP="000A3AB7">
                      <w:pPr>
                        <w:suppressAutoHyphens/>
                        <w:autoSpaceDE w:val="0"/>
                        <w:autoSpaceDN w:val="0"/>
                        <w:adjustRightInd w:val="0"/>
                        <w:textAlignment w:val="center"/>
                        <w:rPr>
                          <w:rFonts w:cs="Open Sans"/>
                          <w:b/>
                          <w:sz w:val="22"/>
                          <w:szCs w:val="22"/>
                          <w:lang w:val="en-US"/>
                        </w:rPr>
                      </w:pPr>
                      <w:r w:rsidRPr="007733EC">
                        <w:rPr>
                          <w:rFonts w:cs="Open Sans"/>
                          <w:b/>
                          <w:sz w:val="22"/>
                          <w:szCs w:val="22"/>
                          <w:lang w:val="en-US"/>
                        </w:rPr>
                        <w:t xml:space="preserve">Windows </w:t>
                      </w:r>
                      <w:r w:rsidR="006379B7" w:rsidRPr="007733EC">
                        <w:rPr>
                          <w:rFonts w:cs="Open Sans"/>
                          <w:b/>
                          <w:sz w:val="22"/>
                          <w:szCs w:val="22"/>
                          <w:lang w:val="en-US"/>
                        </w:rPr>
                        <w:t xml:space="preserve">NT </w:t>
                      </w:r>
                      <w:r w:rsidRPr="007733EC">
                        <w:rPr>
                          <w:rFonts w:cs="Open Sans"/>
                          <w:b/>
                          <w:sz w:val="22"/>
                          <w:szCs w:val="22"/>
                          <w:lang w:val="en-US"/>
                        </w:rPr>
                        <w:t>MCSE Training | 1999</w:t>
                      </w:r>
                    </w:p>
                    <w:p w14:paraId="21F87AE8" w14:textId="3399C016" w:rsidR="000A3AB7" w:rsidRPr="007733EC" w:rsidRDefault="00A3616D" w:rsidP="000A3AB7">
                      <w:pPr>
                        <w:suppressAutoHyphens/>
                        <w:autoSpaceDE w:val="0"/>
                        <w:autoSpaceDN w:val="0"/>
                        <w:adjustRightInd w:val="0"/>
                        <w:textAlignment w:val="center"/>
                        <w:rPr>
                          <w:rFonts w:cs="Open Sans"/>
                          <w:b/>
                          <w:sz w:val="22"/>
                          <w:szCs w:val="22"/>
                          <w:lang w:val="en-US"/>
                        </w:rPr>
                      </w:pPr>
                      <w:hyperlink r:id="rId27" w:history="1">
                        <w:r w:rsidR="000A3AB7" w:rsidRPr="007733EC">
                          <w:rPr>
                            <w:rStyle w:val="Hyperlink"/>
                            <w:rFonts w:cs="Open Sans"/>
                            <w:b/>
                            <w:sz w:val="22"/>
                            <w:szCs w:val="22"/>
                            <w:lang w:val="en-US"/>
                          </w:rPr>
                          <w:t>University of Phoenix</w:t>
                        </w:r>
                      </w:hyperlink>
                      <w:r w:rsidR="000A3AB7" w:rsidRPr="007733EC">
                        <w:rPr>
                          <w:rFonts w:cs="Open Sans"/>
                          <w:b/>
                          <w:sz w:val="22"/>
                          <w:szCs w:val="22"/>
                          <w:lang w:val="en-US"/>
                        </w:rPr>
                        <w:t xml:space="preserve"> | Hillsboro, OR</w:t>
                      </w:r>
                    </w:p>
                    <w:p w14:paraId="7642C97F" w14:textId="7C362214" w:rsidR="0010457B" w:rsidRPr="007733EC" w:rsidRDefault="0010457B" w:rsidP="0010457B">
                      <w:pPr>
                        <w:rPr>
                          <w:sz w:val="22"/>
                          <w:szCs w:val="22"/>
                        </w:rPr>
                      </w:pPr>
                      <w:bookmarkStart w:id="1" w:name="_Hlk519680531"/>
                      <w:r w:rsidRPr="007733EC">
                        <w:rPr>
                          <w:sz w:val="22"/>
                          <w:szCs w:val="22"/>
                        </w:rPr>
                        <w:t xml:space="preserve">Prepared for a career in the field of networking and PC support with a focus on upgrading and installing computer hardware and software, troubleshooting PC software issues, like viruses, spyware, and malware, configuring networking equipment, like routers and switches, designing small to medium networks and addressing schemes, and troubleshooting network connectivity problems. </w:t>
                      </w:r>
                      <w:bookmarkEnd w:id="1"/>
                      <w:r w:rsidRPr="007733EC">
                        <w:rPr>
                          <w:sz w:val="22"/>
                          <w:szCs w:val="22"/>
                        </w:rPr>
                        <w:t>The program had a heavy emphasis on hands-on learning through laboratory activities using actual hardware. The curriculum was designed to prepare students for industry standard certification exams for Microsoft Windows Server Certifications.</w:t>
                      </w:r>
                    </w:p>
                    <w:p w14:paraId="2407BCFA" w14:textId="570F0515" w:rsidR="000A3AB7" w:rsidRPr="007733EC" w:rsidRDefault="000A3AB7" w:rsidP="000A3AB7">
                      <w:pPr>
                        <w:rPr>
                          <w:sz w:val="22"/>
                          <w:szCs w:val="22"/>
                        </w:rPr>
                      </w:pPr>
                    </w:p>
                    <w:p w14:paraId="430EC469" w14:textId="5EB59A4C" w:rsidR="000A3AB7" w:rsidRPr="007733EC" w:rsidRDefault="000A3AB7" w:rsidP="000A3AB7">
                      <w:pPr>
                        <w:suppressAutoHyphens/>
                        <w:autoSpaceDE w:val="0"/>
                        <w:autoSpaceDN w:val="0"/>
                        <w:adjustRightInd w:val="0"/>
                        <w:textAlignment w:val="center"/>
                        <w:rPr>
                          <w:rFonts w:cs="Open Sans"/>
                          <w:color w:val="717171"/>
                          <w:sz w:val="22"/>
                          <w:szCs w:val="22"/>
                          <w:lang w:val="en-US"/>
                        </w:rPr>
                      </w:pPr>
                    </w:p>
                    <w:p w14:paraId="77ED2D63" w14:textId="2A4F74B4" w:rsidR="000A3AB7" w:rsidRPr="007733EC" w:rsidRDefault="000A3AB7" w:rsidP="000A3AB7">
                      <w:pPr>
                        <w:suppressAutoHyphens/>
                        <w:autoSpaceDE w:val="0"/>
                        <w:autoSpaceDN w:val="0"/>
                        <w:adjustRightInd w:val="0"/>
                        <w:textAlignment w:val="center"/>
                        <w:rPr>
                          <w:rFonts w:cs="Open Sans"/>
                          <w:b/>
                          <w:sz w:val="22"/>
                          <w:szCs w:val="22"/>
                          <w:lang w:val="en-US"/>
                        </w:rPr>
                      </w:pPr>
                      <w:r w:rsidRPr="007733EC">
                        <w:rPr>
                          <w:rFonts w:cs="Open Sans"/>
                          <w:b/>
                          <w:sz w:val="22"/>
                          <w:szCs w:val="22"/>
                          <w:lang w:val="en-US"/>
                        </w:rPr>
                        <w:t>Microcomputer Support Program | 1996</w:t>
                      </w:r>
                    </w:p>
                    <w:p w14:paraId="453CDF2D" w14:textId="14C80EA7" w:rsidR="000A3AB7" w:rsidRPr="007733EC" w:rsidRDefault="00A3616D" w:rsidP="000A3AB7">
                      <w:pPr>
                        <w:suppressAutoHyphens/>
                        <w:autoSpaceDE w:val="0"/>
                        <w:autoSpaceDN w:val="0"/>
                        <w:adjustRightInd w:val="0"/>
                        <w:textAlignment w:val="center"/>
                        <w:rPr>
                          <w:rFonts w:cs="Open Sans"/>
                          <w:b/>
                          <w:sz w:val="22"/>
                          <w:szCs w:val="22"/>
                          <w:lang w:val="en-US"/>
                        </w:rPr>
                      </w:pPr>
                      <w:hyperlink r:id="rId28" w:history="1">
                        <w:r w:rsidR="000A3AB7" w:rsidRPr="007733EC">
                          <w:rPr>
                            <w:rStyle w:val="Hyperlink"/>
                            <w:rFonts w:cs="Open Sans"/>
                            <w:b/>
                            <w:sz w:val="22"/>
                            <w:szCs w:val="22"/>
                            <w:lang w:val="en-US"/>
                          </w:rPr>
                          <w:t>Clark College</w:t>
                        </w:r>
                      </w:hyperlink>
                      <w:r w:rsidR="000A3AB7" w:rsidRPr="007733EC">
                        <w:rPr>
                          <w:rFonts w:cs="Open Sans"/>
                          <w:b/>
                          <w:sz w:val="22"/>
                          <w:szCs w:val="22"/>
                          <w:lang w:val="en-US"/>
                        </w:rPr>
                        <w:t xml:space="preserve"> | Vancouver, WA</w:t>
                      </w:r>
                    </w:p>
                    <w:p w14:paraId="1F358150" w14:textId="77777777" w:rsidR="000A3AB7" w:rsidRPr="007733EC" w:rsidRDefault="000A3AB7" w:rsidP="000A3AB7">
                      <w:pPr>
                        <w:rPr>
                          <w:rFonts w:cstheme="minorHAnsi"/>
                          <w:sz w:val="22"/>
                          <w:szCs w:val="22"/>
                        </w:rPr>
                      </w:pPr>
                      <w:r w:rsidRPr="007733EC">
                        <w:rPr>
                          <w:rFonts w:cstheme="minorHAnsi"/>
                          <w:sz w:val="22"/>
                          <w:szCs w:val="22"/>
                        </w:rPr>
                        <w:t>Learned to help end-users install hardware and software on their computers and provide technical assistance. Participated in work experience classes as part of this program. Learned effective communication skills and problem-solving abilities. Technical skills covered included microcomputer hardware and software, operation systems, application software, computer networks, organizational abilities, and professional development.</w:t>
                      </w:r>
                    </w:p>
                    <w:p w14:paraId="25B983C1" w14:textId="77777777" w:rsidR="000A3AB7" w:rsidRPr="007733EC" w:rsidRDefault="000A3AB7" w:rsidP="000A3AB7">
                      <w:pPr>
                        <w:suppressAutoHyphens/>
                        <w:autoSpaceDE w:val="0"/>
                        <w:autoSpaceDN w:val="0"/>
                        <w:adjustRightInd w:val="0"/>
                        <w:textAlignment w:val="center"/>
                        <w:rPr>
                          <w:rFonts w:cs="Open Sans"/>
                          <w:color w:val="717171"/>
                          <w:sz w:val="22"/>
                          <w:szCs w:val="22"/>
                          <w:lang w:val="en-US"/>
                        </w:rPr>
                      </w:pPr>
                    </w:p>
                  </w:txbxContent>
                </v:textbox>
              </v:shape>
            </w:pict>
          </mc:Fallback>
        </mc:AlternateContent>
      </w:r>
    </w:p>
    <w:p w14:paraId="32611874" w14:textId="554222A1" w:rsidR="0011567C" w:rsidRDefault="0011567C">
      <w:pPr>
        <w:rPr>
          <w:lang w:val="en-US"/>
        </w:rPr>
      </w:pPr>
    </w:p>
    <w:p w14:paraId="51F3E37F" w14:textId="2706463D" w:rsidR="0011567C" w:rsidRDefault="0011567C">
      <w:pPr>
        <w:rPr>
          <w:lang w:val="en-US"/>
        </w:rPr>
      </w:pPr>
    </w:p>
    <w:p w14:paraId="146B524F" w14:textId="01B9CCA7" w:rsidR="0011567C" w:rsidRDefault="0011567C">
      <w:pPr>
        <w:rPr>
          <w:lang w:val="en-US"/>
        </w:rPr>
      </w:pPr>
    </w:p>
    <w:p w14:paraId="74416C00" w14:textId="622E422D" w:rsidR="0011567C" w:rsidRDefault="0011567C">
      <w:pPr>
        <w:rPr>
          <w:lang w:val="en-US"/>
        </w:rPr>
      </w:pPr>
    </w:p>
    <w:p w14:paraId="0CD92AE6" w14:textId="45F9DD22" w:rsidR="0011567C" w:rsidRDefault="0011567C">
      <w:pPr>
        <w:rPr>
          <w:lang w:val="en-US"/>
        </w:rPr>
      </w:pPr>
    </w:p>
    <w:p w14:paraId="024F6671" w14:textId="0960B596" w:rsidR="0011567C" w:rsidRDefault="0011567C">
      <w:pPr>
        <w:rPr>
          <w:lang w:val="en-US"/>
        </w:rPr>
      </w:pPr>
    </w:p>
    <w:p w14:paraId="3B19A8F6" w14:textId="70637471" w:rsidR="0011567C" w:rsidRDefault="0011567C">
      <w:pPr>
        <w:rPr>
          <w:lang w:val="en-US"/>
        </w:rPr>
      </w:pPr>
    </w:p>
    <w:p w14:paraId="6273A9C7" w14:textId="112FDF96" w:rsidR="0011567C" w:rsidRDefault="0011567C">
      <w:pPr>
        <w:rPr>
          <w:lang w:val="en-US"/>
        </w:rPr>
      </w:pPr>
    </w:p>
    <w:p w14:paraId="0A4521EB" w14:textId="1CDEFBF6" w:rsidR="0011567C" w:rsidRDefault="0011567C">
      <w:pPr>
        <w:rPr>
          <w:lang w:val="en-US"/>
        </w:rPr>
      </w:pPr>
    </w:p>
    <w:p w14:paraId="1932FA0F" w14:textId="428E6A4C" w:rsidR="0011567C" w:rsidRDefault="0011567C">
      <w:pPr>
        <w:rPr>
          <w:lang w:val="en-US"/>
        </w:rPr>
      </w:pPr>
    </w:p>
    <w:p w14:paraId="53AFC214" w14:textId="5C1E0EB9" w:rsidR="0011567C" w:rsidRDefault="0011567C">
      <w:pPr>
        <w:rPr>
          <w:lang w:val="en-US"/>
        </w:rPr>
      </w:pPr>
    </w:p>
    <w:p w14:paraId="18B54EB0" w14:textId="6FAF1DEF" w:rsidR="0011567C" w:rsidRDefault="0011567C">
      <w:pPr>
        <w:rPr>
          <w:lang w:val="en-US"/>
        </w:rPr>
      </w:pPr>
    </w:p>
    <w:p w14:paraId="7E986C1B" w14:textId="3DB5F0D7" w:rsidR="0011567C" w:rsidRDefault="0011567C">
      <w:pPr>
        <w:rPr>
          <w:lang w:val="en-US"/>
        </w:rPr>
      </w:pPr>
    </w:p>
    <w:p w14:paraId="38785486" w14:textId="754B9C48" w:rsidR="0011567C" w:rsidRDefault="00CF1739">
      <w:pPr>
        <w:rPr>
          <w:lang w:val="en-US"/>
        </w:rPr>
      </w:pPr>
      <w:r>
        <w:rPr>
          <w:noProof/>
          <w:lang w:val="en-US"/>
        </w:rPr>
        <mc:AlternateContent>
          <mc:Choice Requires="wps">
            <w:drawing>
              <wp:anchor distT="0" distB="0" distL="114300" distR="114300" simplePos="0" relativeHeight="251511808" behindDoc="0" locked="0" layoutInCell="1" allowOverlap="1" wp14:anchorId="2E533836" wp14:editId="49DCD23D">
                <wp:simplePos x="0" y="0"/>
                <wp:positionH relativeFrom="column">
                  <wp:posOffset>476250</wp:posOffset>
                </wp:positionH>
                <wp:positionV relativeFrom="paragraph">
                  <wp:posOffset>149860</wp:posOffset>
                </wp:positionV>
                <wp:extent cx="4305300" cy="3648075"/>
                <wp:effectExtent l="0" t="0" r="0" b="9525"/>
                <wp:wrapNone/>
                <wp:docPr id="516" name="Metin Kutusu 314">
                  <a:hlinkClick xmlns:a="http://schemas.openxmlformats.org/drawingml/2006/main" r:id="rId22"/>
                </wp:docPr>
                <wp:cNvGraphicFramePr/>
                <a:graphic xmlns:a="http://schemas.openxmlformats.org/drawingml/2006/main">
                  <a:graphicData uri="http://schemas.microsoft.com/office/word/2010/wordprocessingShape">
                    <wps:wsp>
                      <wps:cNvSpPr txBox="1"/>
                      <wps:spPr>
                        <a:xfrm>
                          <a:off x="0" y="0"/>
                          <a:ext cx="4305300" cy="3648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25BFD3" w14:textId="4875A786" w:rsidR="00A45781" w:rsidRPr="007733EC" w:rsidRDefault="009D3983" w:rsidP="000A3AB7">
                            <w:pPr>
                              <w:suppressAutoHyphens/>
                              <w:autoSpaceDE w:val="0"/>
                              <w:autoSpaceDN w:val="0"/>
                              <w:adjustRightInd w:val="0"/>
                              <w:spacing w:line="288" w:lineRule="auto"/>
                              <w:jc w:val="both"/>
                              <w:textAlignment w:val="center"/>
                              <w:rPr>
                                <w:rFonts w:cs="Open Sans Light"/>
                                <w:b/>
                                <w:sz w:val="22"/>
                                <w:szCs w:val="22"/>
                                <w:lang w:val="en-US"/>
                              </w:rPr>
                            </w:pPr>
                            <w:r w:rsidRPr="007733EC">
                              <w:rPr>
                                <w:rFonts w:cs="Open Sans Light"/>
                                <w:b/>
                                <w:sz w:val="22"/>
                                <w:szCs w:val="22"/>
                                <w:lang w:val="en-US"/>
                              </w:rPr>
                              <w:t>Lead Implementation Specialist</w:t>
                            </w:r>
                          </w:p>
                          <w:p w14:paraId="33475A89" w14:textId="3F62F85D" w:rsidR="009D3983" w:rsidRPr="007733EC" w:rsidRDefault="00BD5946" w:rsidP="000A3AB7">
                            <w:pPr>
                              <w:suppressAutoHyphens/>
                              <w:autoSpaceDE w:val="0"/>
                              <w:autoSpaceDN w:val="0"/>
                              <w:adjustRightInd w:val="0"/>
                              <w:spacing w:line="288" w:lineRule="auto"/>
                              <w:jc w:val="both"/>
                              <w:textAlignment w:val="center"/>
                              <w:rPr>
                                <w:rFonts w:cs="Open Sans Light"/>
                                <w:b/>
                                <w:sz w:val="22"/>
                                <w:szCs w:val="22"/>
                                <w:lang w:val="en-US"/>
                              </w:rPr>
                            </w:pPr>
                            <w:hyperlink r:id="rId29" w:history="1">
                              <w:r w:rsidR="008E50C2" w:rsidRPr="007733EC">
                                <w:rPr>
                                  <w:rStyle w:val="Hyperlink"/>
                                  <w:rFonts w:cs="Open Sans Light"/>
                                  <w:b/>
                                  <w:sz w:val="22"/>
                                  <w:szCs w:val="22"/>
                                  <w:lang w:val="en-US"/>
                                </w:rPr>
                                <w:t>Alpine Payment Systems</w:t>
                              </w:r>
                            </w:hyperlink>
                            <w:r w:rsidR="008E50C2" w:rsidRPr="007733EC">
                              <w:rPr>
                                <w:rFonts w:cs="Open Sans Light"/>
                                <w:b/>
                                <w:sz w:val="22"/>
                                <w:szCs w:val="22"/>
                                <w:lang w:val="en-US"/>
                              </w:rPr>
                              <w:t xml:space="preserve"> </w:t>
                            </w:r>
                            <w:r w:rsidR="009D3983" w:rsidRPr="007733EC">
                              <w:rPr>
                                <w:rFonts w:cs="Open Sans Light"/>
                                <w:b/>
                                <w:sz w:val="22"/>
                                <w:szCs w:val="22"/>
                                <w:lang w:val="en-US"/>
                              </w:rPr>
                              <w:t>| Vancouver, WA | 5/2017 – 7/2018</w:t>
                            </w:r>
                          </w:p>
                          <w:p w14:paraId="4563E9B8" w14:textId="77777777" w:rsidR="009D3983" w:rsidRPr="007733EC" w:rsidRDefault="009D3983" w:rsidP="009D3983">
                            <w:pPr>
                              <w:pStyle w:val="ListParagraph"/>
                              <w:numPr>
                                <w:ilvl w:val="0"/>
                                <w:numId w:val="14"/>
                              </w:numPr>
                              <w:rPr>
                                <w:sz w:val="22"/>
                                <w:szCs w:val="22"/>
                              </w:rPr>
                            </w:pPr>
                            <w:r w:rsidRPr="007733EC">
                              <w:rPr>
                                <w:sz w:val="22"/>
                                <w:szCs w:val="22"/>
                              </w:rPr>
                              <w:t>Provide clients with technical support for point-of-sale hardware and software problems.</w:t>
                            </w:r>
                          </w:p>
                          <w:p w14:paraId="250A1030" w14:textId="77777777" w:rsidR="009D3983" w:rsidRPr="007733EC" w:rsidRDefault="009D3983" w:rsidP="009D3983">
                            <w:pPr>
                              <w:pStyle w:val="ListParagraph"/>
                              <w:numPr>
                                <w:ilvl w:val="0"/>
                                <w:numId w:val="14"/>
                              </w:numPr>
                              <w:rPr>
                                <w:sz w:val="22"/>
                                <w:szCs w:val="22"/>
                              </w:rPr>
                            </w:pPr>
                            <w:r w:rsidRPr="007733EC">
                              <w:rPr>
                                <w:sz w:val="22"/>
                                <w:szCs w:val="22"/>
                              </w:rPr>
                              <w:t>Install and configure wired and wireless networking equipment.</w:t>
                            </w:r>
                          </w:p>
                          <w:p w14:paraId="0E1BBAD6" w14:textId="77777777" w:rsidR="009D3983" w:rsidRPr="007733EC" w:rsidRDefault="009D3983" w:rsidP="009D3983">
                            <w:pPr>
                              <w:pStyle w:val="ListParagraph"/>
                              <w:numPr>
                                <w:ilvl w:val="0"/>
                                <w:numId w:val="14"/>
                              </w:numPr>
                              <w:rPr>
                                <w:sz w:val="22"/>
                                <w:szCs w:val="22"/>
                              </w:rPr>
                            </w:pPr>
                            <w:r w:rsidRPr="007733EC">
                              <w:rPr>
                                <w:sz w:val="22"/>
                                <w:szCs w:val="22"/>
                              </w:rPr>
                              <w:t>Install new point-of-sale terminals and peripherals ensuring integration with existing network hardware.</w:t>
                            </w:r>
                          </w:p>
                          <w:p w14:paraId="58DB5C76" w14:textId="25313810" w:rsidR="009D3983" w:rsidRPr="007733EC" w:rsidRDefault="009D3983" w:rsidP="009D3983">
                            <w:pPr>
                              <w:pStyle w:val="ListParagraph"/>
                              <w:numPr>
                                <w:ilvl w:val="0"/>
                                <w:numId w:val="14"/>
                              </w:numPr>
                              <w:rPr>
                                <w:sz w:val="22"/>
                                <w:szCs w:val="22"/>
                              </w:rPr>
                            </w:pPr>
                            <w:r w:rsidRPr="007733EC">
                              <w:rPr>
                                <w:sz w:val="22"/>
                                <w:szCs w:val="22"/>
                              </w:rPr>
                              <w:t>Developed and maintained training materials for co-workers/clients in the proper use of point-of-sale hardware and software.</w:t>
                            </w:r>
                          </w:p>
                          <w:p w14:paraId="727707F6" w14:textId="77777777" w:rsidR="009D3983" w:rsidRPr="007733EC" w:rsidRDefault="009D3983" w:rsidP="009D3983">
                            <w:pPr>
                              <w:pStyle w:val="ListParagraph"/>
                              <w:numPr>
                                <w:ilvl w:val="0"/>
                                <w:numId w:val="14"/>
                              </w:numPr>
                              <w:rPr>
                                <w:sz w:val="22"/>
                                <w:szCs w:val="22"/>
                              </w:rPr>
                            </w:pPr>
                            <w:r w:rsidRPr="007733EC">
                              <w:rPr>
                                <w:sz w:val="22"/>
                                <w:szCs w:val="22"/>
                              </w:rPr>
                              <w:t>Troubleshoot network connectivity problems and user access issues.</w:t>
                            </w:r>
                          </w:p>
                          <w:p w14:paraId="5B795430" w14:textId="77777777" w:rsidR="009D3983" w:rsidRPr="007733EC" w:rsidRDefault="009D3983" w:rsidP="009D3983">
                            <w:pPr>
                              <w:pStyle w:val="ListParagraph"/>
                              <w:numPr>
                                <w:ilvl w:val="0"/>
                                <w:numId w:val="14"/>
                              </w:numPr>
                              <w:rPr>
                                <w:sz w:val="22"/>
                                <w:szCs w:val="22"/>
                              </w:rPr>
                            </w:pPr>
                            <w:r w:rsidRPr="007733EC">
                              <w:rPr>
                                <w:sz w:val="22"/>
                                <w:szCs w:val="22"/>
                              </w:rPr>
                              <w:t>Perform routine maintenance and repairs to point-of-sale equipment.</w:t>
                            </w:r>
                          </w:p>
                          <w:p w14:paraId="589F9DF6" w14:textId="77777777" w:rsidR="009D3983" w:rsidRPr="007733EC" w:rsidRDefault="009D3983" w:rsidP="009D3983">
                            <w:pPr>
                              <w:pStyle w:val="ListParagraph"/>
                              <w:numPr>
                                <w:ilvl w:val="0"/>
                                <w:numId w:val="14"/>
                              </w:numPr>
                              <w:rPr>
                                <w:sz w:val="22"/>
                                <w:szCs w:val="22"/>
                              </w:rPr>
                            </w:pPr>
                            <w:r w:rsidRPr="007733EC">
                              <w:rPr>
                                <w:sz w:val="22"/>
                                <w:szCs w:val="22"/>
                              </w:rPr>
                              <w:t>Led client training classes on use and troubleshooting of point-of-sale hardware and software.</w:t>
                            </w:r>
                          </w:p>
                          <w:p w14:paraId="7E7BCF1D" w14:textId="77777777" w:rsidR="009D3983" w:rsidRPr="007733EC" w:rsidRDefault="009D3983" w:rsidP="009D3983">
                            <w:pPr>
                              <w:pStyle w:val="ListParagraph"/>
                              <w:numPr>
                                <w:ilvl w:val="0"/>
                                <w:numId w:val="14"/>
                              </w:numPr>
                              <w:rPr>
                                <w:sz w:val="22"/>
                                <w:szCs w:val="22"/>
                              </w:rPr>
                            </w:pPr>
                            <w:r w:rsidRPr="007733EC">
                              <w:rPr>
                                <w:sz w:val="22"/>
                                <w:szCs w:val="22"/>
                              </w:rPr>
                              <w:t>Enter clients’ menu information into point-of-sale software and configure point-of-sale software to clients’ specific needs.</w:t>
                            </w:r>
                          </w:p>
                          <w:p w14:paraId="6EC58930" w14:textId="77777777" w:rsidR="009D3983" w:rsidRPr="007733EC" w:rsidRDefault="009D3983" w:rsidP="009D3983">
                            <w:pPr>
                              <w:pStyle w:val="ListParagraph"/>
                              <w:numPr>
                                <w:ilvl w:val="0"/>
                                <w:numId w:val="14"/>
                              </w:numPr>
                              <w:rPr>
                                <w:sz w:val="22"/>
                                <w:szCs w:val="22"/>
                              </w:rPr>
                            </w:pPr>
                            <w:r w:rsidRPr="007733EC">
                              <w:rPr>
                                <w:sz w:val="22"/>
                                <w:szCs w:val="22"/>
                              </w:rPr>
                              <w:t>Performed product demonstrations to potential clients for the Sales Team.</w:t>
                            </w:r>
                          </w:p>
                          <w:p w14:paraId="2B2CE7CE" w14:textId="54392C35" w:rsidR="009D3983" w:rsidRPr="007733EC" w:rsidRDefault="009D3983" w:rsidP="009D3983">
                            <w:pPr>
                              <w:pStyle w:val="ListParagraph"/>
                              <w:numPr>
                                <w:ilvl w:val="0"/>
                                <w:numId w:val="14"/>
                              </w:numPr>
                              <w:rPr>
                                <w:sz w:val="22"/>
                                <w:szCs w:val="22"/>
                              </w:rPr>
                            </w:pPr>
                            <w:r w:rsidRPr="007733EC">
                              <w:rPr>
                                <w:sz w:val="22"/>
                                <w:szCs w:val="22"/>
                              </w:rPr>
                              <w:t>Install/Terminate</w:t>
                            </w:r>
                            <w:r w:rsidR="007733EC">
                              <w:rPr>
                                <w:sz w:val="22"/>
                                <w:szCs w:val="22"/>
                              </w:rPr>
                              <w:t xml:space="preserve"> network</w:t>
                            </w:r>
                            <w:r w:rsidRPr="007733EC">
                              <w:rPr>
                                <w:sz w:val="22"/>
                                <w:szCs w:val="22"/>
                              </w:rPr>
                              <w:t>cabling.</w:t>
                            </w:r>
                          </w:p>
                          <w:p w14:paraId="36860FA6" w14:textId="77777777" w:rsidR="009D3983" w:rsidRPr="007733EC" w:rsidRDefault="009D3983" w:rsidP="000A3AB7">
                            <w:pPr>
                              <w:suppressAutoHyphens/>
                              <w:autoSpaceDE w:val="0"/>
                              <w:autoSpaceDN w:val="0"/>
                              <w:adjustRightInd w:val="0"/>
                              <w:spacing w:line="288" w:lineRule="auto"/>
                              <w:jc w:val="both"/>
                              <w:textAlignment w:val="center"/>
                              <w:rPr>
                                <w:rFonts w:cs="Open Sans Light"/>
                                <w:b/>
                                <w:color w:val="717171"/>
                                <w:sz w:val="22"/>
                                <w:szCs w:val="22"/>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33836" id="_x0000_s1037" type="#_x0000_t202" href="http://www.alpinepaymentsystems.com/" style="position:absolute;margin-left:37.5pt;margin-top:11.8pt;width:339pt;height:287.25pt;z-index:251511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" o:button="t" filled="f" stroked="f" strokeweight=".5pt">
                <v:fill o:detectmouseclick="t"/>
                <v:textbox inset="0,0,0,0">
                  <w:txbxContent>
                    <w:p w14:paraId="5B25BFD3" w14:textId="4875A786" w:rsidR="00A45781" w:rsidRPr="007733EC" w:rsidRDefault="009D3983" w:rsidP="000A3AB7">
                      <w:pPr>
                        <w:suppressAutoHyphens/>
                        <w:autoSpaceDE w:val="0"/>
                        <w:autoSpaceDN w:val="0"/>
                        <w:adjustRightInd w:val="0"/>
                        <w:spacing w:line="288" w:lineRule="auto"/>
                        <w:jc w:val="both"/>
                        <w:textAlignment w:val="center"/>
                        <w:rPr>
                          <w:rFonts w:cs="Open Sans Light"/>
                          <w:b/>
                          <w:sz w:val="22"/>
                          <w:szCs w:val="22"/>
                          <w:lang w:val="en-US"/>
                        </w:rPr>
                      </w:pPr>
                      <w:r w:rsidRPr="007733EC">
                        <w:rPr>
                          <w:rFonts w:cs="Open Sans Light"/>
                          <w:b/>
                          <w:sz w:val="22"/>
                          <w:szCs w:val="22"/>
                          <w:lang w:val="en-US"/>
                        </w:rPr>
                        <w:t>Lead Implementation Specialist</w:t>
                      </w:r>
                    </w:p>
                    <w:p w14:paraId="33475A89" w14:textId="3F62F85D" w:rsidR="009D3983" w:rsidRPr="007733EC" w:rsidRDefault="00A3616D" w:rsidP="000A3AB7">
                      <w:pPr>
                        <w:suppressAutoHyphens/>
                        <w:autoSpaceDE w:val="0"/>
                        <w:autoSpaceDN w:val="0"/>
                        <w:adjustRightInd w:val="0"/>
                        <w:spacing w:line="288" w:lineRule="auto"/>
                        <w:jc w:val="both"/>
                        <w:textAlignment w:val="center"/>
                        <w:rPr>
                          <w:rFonts w:cs="Open Sans Light"/>
                          <w:b/>
                          <w:sz w:val="22"/>
                          <w:szCs w:val="22"/>
                          <w:lang w:val="en-US"/>
                        </w:rPr>
                      </w:pPr>
                      <w:hyperlink r:id="rId30" w:history="1">
                        <w:r w:rsidR="008E50C2" w:rsidRPr="007733EC">
                          <w:rPr>
                            <w:rStyle w:val="Hyperlink"/>
                            <w:rFonts w:cs="Open Sans Light"/>
                            <w:b/>
                            <w:sz w:val="22"/>
                            <w:szCs w:val="22"/>
                            <w:lang w:val="en-US"/>
                          </w:rPr>
                          <w:t>Alpine Payment Systems</w:t>
                        </w:r>
                      </w:hyperlink>
                      <w:r w:rsidR="008E50C2" w:rsidRPr="007733EC">
                        <w:rPr>
                          <w:rFonts w:cs="Open Sans Light"/>
                          <w:b/>
                          <w:sz w:val="22"/>
                          <w:szCs w:val="22"/>
                          <w:lang w:val="en-US"/>
                        </w:rPr>
                        <w:t xml:space="preserve"> </w:t>
                      </w:r>
                      <w:r w:rsidR="009D3983" w:rsidRPr="007733EC">
                        <w:rPr>
                          <w:rFonts w:cs="Open Sans Light"/>
                          <w:b/>
                          <w:sz w:val="22"/>
                          <w:szCs w:val="22"/>
                          <w:lang w:val="en-US"/>
                        </w:rPr>
                        <w:t>| Vancouver, WA | 5/2017 – 7/2018</w:t>
                      </w:r>
                    </w:p>
                    <w:p w14:paraId="4563E9B8" w14:textId="77777777" w:rsidR="009D3983" w:rsidRPr="007733EC" w:rsidRDefault="009D3983" w:rsidP="009D3983">
                      <w:pPr>
                        <w:pStyle w:val="ListParagraph"/>
                        <w:numPr>
                          <w:ilvl w:val="0"/>
                          <w:numId w:val="14"/>
                        </w:numPr>
                        <w:rPr>
                          <w:sz w:val="22"/>
                          <w:szCs w:val="22"/>
                        </w:rPr>
                      </w:pPr>
                      <w:r w:rsidRPr="007733EC">
                        <w:rPr>
                          <w:sz w:val="22"/>
                          <w:szCs w:val="22"/>
                        </w:rPr>
                        <w:t>Provide clients with technical support for point-of-sale hardware and software problems.</w:t>
                      </w:r>
                    </w:p>
                    <w:p w14:paraId="250A1030" w14:textId="77777777" w:rsidR="009D3983" w:rsidRPr="007733EC" w:rsidRDefault="009D3983" w:rsidP="009D3983">
                      <w:pPr>
                        <w:pStyle w:val="ListParagraph"/>
                        <w:numPr>
                          <w:ilvl w:val="0"/>
                          <w:numId w:val="14"/>
                        </w:numPr>
                        <w:rPr>
                          <w:sz w:val="22"/>
                          <w:szCs w:val="22"/>
                        </w:rPr>
                      </w:pPr>
                      <w:r w:rsidRPr="007733EC">
                        <w:rPr>
                          <w:sz w:val="22"/>
                          <w:szCs w:val="22"/>
                        </w:rPr>
                        <w:t>Install and configure wired and wireless networking equipment.</w:t>
                      </w:r>
                    </w:p>
                    <w:p w14:paraId="0E1BBAD6" w14:textId="77777777" w:rsidR="009D3983" w:rsidRPr="007733EC" w:rsidRDefault="009D3983" w:rsidP="009D3983">
                      <w:pPr>
                        <w:pStyle w:val="ListParagraph"/>
                        <w:numPr>
                          <w:ilvl w:val="0"/>
                          <w:numId w:val="14"/>
                        </w:numPr>
                        <w:rPr>
                          <w:sz w:val="22"/>
                          <w:szCs w:val="22"/>
                        </w:rPr>
                      </w:pPr>
                      <w:r w:rsidRPr="007733EC">
                        <w:rPr>
                          <w:sz w:val="22"/>
                          <w:szCs w:val="22"/>
                        </w:rPr>
                        <w:t>Install new point-of-sale terminals and peripherals ensuring integration with existing network hardware.</w:t>
                      </w:r>
                    </w:p>
                    <w:p w14:paraId="58DB5C76" w14:textId="25313810" w:rsidR="009D3983" w:rsidRPr="007733EC" w:rsidRDefault="009D3983" w:rsidP="009D3983">
                      <w:pPr>
                        <w:pStyle w:val="ListParagraph"/>
                        <w:numPr>
                          <w:ilvl w:val="0"/>
                          <w:numId w:val="14"/>
                        </w:numPr>
                        <w:rPr>
                          <w:sz w:val="22"/>
                          <w:szCs w:val="22"/>
                        </w:rPr>
                      </w:pPr>
                      <w:r w:rsidRPr="007733EC">
                        <w:rPr>
                          <w:sz w:val="22"/>
                          <w:szCs w:val="22"/>
                        </w:rPr>
                        <w:t>Developed and maintained training materials for co-workers/clients in the proper use of point-of-sale hardware and software.</w:t>
                      </w:r>
                    </w:p>
                    <w:p w14:paraId="727707F6" w14:textId="77777777" w:rsidR="009D3983" w:rsidRPr="007733EC" w:rsidRDefault="009D3983" w:rsidP="009D3983">
                      <w:pPr>
                        <w:pStyle w:val="ListParagraph"/>
                        <w:numPr>
                          <w:ilvl w:val="0"/>
                          <w:numId w:val="14"/>
                        </w:numPr>
                        <w:rPr>
                          <w:sz w:val="22"/>
                          <w:szCs w:val="22"/>
                        </w:rPr>
                      </w:pPr>
                      <w:r w:rsidRPr="007733EC">
                        <w:rPr>
                          <w:sz w:val="22"/>
                          <w:szCs w:val="22"/>
                        </w:rPr>
                        <w:t>Troubleshoot network connectivity problems and user access issues.</w:t>
                      </w:r>
                    </w:p>
                    <w:p w14:paraId="5B795430" w14:textId="77777777" w:rsidR="009D3983" w:rsidRPr="007733EC" w:rsidRDefault="009D3983" w:rsidP="009D3983">
                      <w:pPr>
                        <w:pStyle w:val="ListParagraph"/>
                        <w:numPr>
                          <w:ilvl w:val="0"/>
                          <w:numId w:val="14"/>
                        </w:numPr>
                        <w:rPr>
                          <w:sz w:val="22"/>
                          <w:szCs w:val="22"/>
                        </w:rPr>
                      </w:pPr>
                      <w:r w:rsidRPr="007733EC">
                        <w:rPr>
                          <w:sz w:val="22"/>
                          <w:szCs w:val="22"/>
                        </w:rPr>
                        <w:t>Perform routine maintenance and repairs to point-of-sale equipment.</w:t>
                      </w:r>
                    </w:p>
                    <w:p w14:paraId="589F9DF6" w14:textId="77777777" w:rsidR="009D3983" w:rsidRPr="007733EC" w:rsidRDefault="009D3983" w:rsidP="009D3983">
                      <w:pPr>
                        <w:pStyle w:val="ListParagraph"/>
                        <w:numPr>
                          <w:ilvl w:val="0"/>
                          <w:numId w:val="14"/>
                        </w:numPr>
                        <w:rPr>
                          <w:sz w:val="22"/>
                          <w:szCs w:val="22"/>
                        </w:rPr>
                      </w:pPr>
                      <w:r w:rsidRPr="007733EC">
                        <w:rPr>
                          <w:sz w:val="22"/>
                          <w:szCs w:val="22"/>
                        </w:rPr>
                        <w:t>Led client training classes on use and troubleshooting of point-of-sale hardware and software.</w:t>
                      </w:r>
                    </w:p>
                    <w:p w14:paraId="7E7BCF1D" w14:textId="77777777" w:rsidR="009D3983" w:rsidRPr="007733EC" w:rsidRDefault="009D3983" w:rsidP="009D3983">
                      <w:pPr>
                        <w:pStyle w:val="ListParagraph"/>
                        <w:numPr>
                          <w:ilvl w:val="0"/>
                          <w:numId w:val="14"/>
                        </w:numPr>
                        <w:rPr>
                          <w:sz w:val="22"/>
                          <w:szCs w:val="22"/>
                        </w:rPr>
                      </w:pPr>
                      <w:r w:rsidRPr="007733EC">
                        <w:rPr>
                          <w:sz w:val="22"/>
                          <w:szCs w:val="22"/>
                        </w:rPr>
                        <w:t>Enter clients’ menu information into point-of-sale software and configure point-of-sale software to clients’ specific needs.</w:t>
                      </w:r>
                    </w:p>
                    <w:p w14:paraId="6EC58930" w14:textId="77777777" w:rsidR="009D3983" w:rsidRPr="007733EC" w:rsidRDefault="009D3983" w:rsidP="009D3983">
                      <w:pPr>
                        <w:pStyle w:val="ListParagraph"/>
                        <w:numPr>
                          <w:ilvl w:val="0"/>
                          <w:numId w:val="14"/>
                        </w:numPr>
                        <w:rPr>
                          <w:sz w:val="22"/>
                          <w:szCs w:val="22"/>
                        </w:rPr>
                      </w:pPr>
                      <w:r w:rsidRPr="007733EC">
                        <w:rPr>
                          <w:sz w:val="22"/>
                          <w:szCs w:val="22"/>
                        </w:rPr>
                        <w:t>Performed product demonstrations to potential clients for the Sales Team.</w:t>
                      </w:r>
                    </w:p>
                    <w:p w14:paraId="2B2CE7CE" w14:textId="54392C35" w:rsidR="009D3983" w:rsidRPr="007733EC" w:rsidRDefault="009D3983" w:rsidP="009D3983">
                      <w:pPr>
                        <w:pStyle w:val="ListParagraph"/>
                        <w:numPr>
                          <w:ilvl w:val="0"/>
                          <w:numId w:val="14"/>
                        </w:numPr>
                        <w:rPr>
                          <w:sz w:val="22"/>
                          <w:szCs w:val="22"/>
                        </w:rPr>
                      </w:pPr>
                      <w:r w:rsidRPr="007733EC">
                        <w:rPr>
                          <w:sz w:val="22"/>
                          <w:szCs w:val="22"/>
                        </w:rPr>
                        <w:t>Install/Terminate</w:t>
                      </w:r>
                      <w:r w:rsidR="007733EC">
                        <w:rPr>
                          <w:sz w:val="22"/>
                          <w:szCs w:val="22"/>
                        </w:rPr>
                        <w:t xml:space="preserve"> network</w:t>
                      </w:r>
                      <w:r w:rsidRPr="007733EC">
                        <w:rPr>
                          <w:sz w:val="22"/>
                          <w:szCs w:val="22"/>
                        </w:rPr>
                        <w:t>cabling.</w:t>
                      </w:r>
                    </w:p>
                    <w:p w14:paraId="36860FA6" w14:textId="77777777" w:rsidR="009D3983" w:rsidRPr="007733EC" w:rsidRDefault="009D3983" w:rsidP="000A3AB7">
                      <w:pPr>
                        <w:suppressAutoHyphens/>
                        <w:autoSpaceDE w:val="0"/>
                        <w:autoSpaceDN w:val="0"/>
                        <w:adjustRightInd w:val="0"/>
                        <w:spacing w:line="288" w:lineRule="auto"/>
                        <w:jc w:val="both"/>
                        <w:textAlignment w:val="center"/>
                        <w:rPr>
                          <w:rFonts w:cs="Open Sans Light"/>
                          <w:b/>
                          <w:color w:val="717171"/>
                          <w:sz w:val="22"/>
                          <w:szCs w:val="22"/>
                          <w:lang w:val="en-US"/>
                        </w:rPr>
                      </w:pPr>
                    </w:p>
                  </w:txbxContent>
                </v:textbox>
              </v:shape>
            </w:pict>
          </mc:Fallback>
        </mc:AlternateContent>
      </w:r>
    </w:p>
    <w:p w14:paraId="7B4F7750" w14:textId="28A8F855" w:rsidR="0011567C" w:rsidRDefault="0011567C">
      <w:pPr>
        <w:rPr>
          <w:lang w:val="en-US"/>
        </w:rPr>
      </w:pPr>
    </w:p>
    <w:p w14:paraId="32A121B6" w14:textId="076887B7" w:rsidR="0011567C" w:rsidRDefault="0011567C">
      <w:pPr>
        <w:rPr>
          <w:lang w:val="en-US"/>
        </w:rPr>
      </w:pPr>
    </w:p>
    <w:p w14:paraId="6A972173" w14:textId="164CCD38" w:rsidR="0011567C" w:rsidRDefault="0011567C">
      <w:pPr>
        <w:rPr>
          <w:lang w:val="en-US"/>
        </w:rPr>
      </w:pPr>
    </w:p>
    <w:p w14:paraId="42EB2CEB" w14:textId="67FBDE31" w:rsidR="0011567C" w:rsidRDefault="0011567C">
      <w:pPr>
        <w:rPr>
          <w:lang w:val="en-US"/>
        </w:rPr>
      </w:pPr>
    </w:p>
    <w:p w14:paraId="5326FBAD" w14:textId="5A3FD2DD" w:rsidR="0011567C" w:rsidRDefault="0011567C">
      <w:pPr>
        <w:rPr>
          <w:lang w:val="en-US"/>
        </w:rPr>
      </w:pPr>
    </w:p>
    <w:p w14:paraId="1992008E" w14:textId="3A9AFA6D" w:rsidR="0011567C" w:rsidRDefault="0011567C">
      <w:pPr>
        <w:rPr>
          <w:lang w:val="en-US"/>
        </w:rPr>
      </w:pPr>
    </w:p>
    <w:p w14:paraId="112BFFDC" w14:textId="6743B4C1" w:rsidR="0011567C" w:rsidRDefault="0011567C">
      <w:pPr>
        <w:rPr>
          <w:lang w:val="en-US"/>
        </w:rPr>
      </w:pPr>
    </w:p>
    <w:p w14:paraId="60035E35" w14:textId="65F75819" w:rsidR="0011567C" w:rsidRDefault="0011567C">
      <w:pPr>
        <w:rPr>
          <w:lang w:val="en-US"/>
        </w:rPr>
      </w:pPr>
    </w:p>
    <w:p w14:paraId="7C41F56F" w14:textId="480333F6" w:rsidR="0011567C" w:rsidRDefault="0011567C">
      <w:pPr>
        <w:rPr>
          <w:lang w:val="en-US"/>
        </w:rPr>
      </w:pPr>
    </w:p>
    <w:p w14:paraId="0971AFE5" w14:textId="183A5465" w:rsidR="0011567C" w:rsidRDefault="0011567C">
      <w:pPr>
        <w:rPr>
          <w:lang w:val="en-US"/>
        </w:rPr>
      </w:pPr>
    </w:p>
    <w:p w14:paraId="69758E60" w14:textId="2BD1C9EC" w:rsidR="0011567C" w:rsidRDefault="0011567C">
      <w:pPr>
        <w:rPr>
          <w:lang w:val="en-US"/>
        </w:rPr>
      </w:pPr>
    </w:p>
    <w:p w14:paraId="5DE3DCD4" w14:textId="7653A65F" w:rsidR="0011567C" w:rsidRDefault="0011567C">
      <w:pPr>
        <w:rPr>
          <w:lang w:val="en-US"/>
        </w:rPr>
      </w:pPr>
    </w:p>
    <w:p w14:paraId="099B96B2" w14:textId="2968E864" w:rsidR="0011567C" w:rsidRDefault="0011567C" w:rsidP="005C2AB6">
      <w:pPr>
        <w:ind w:firstLine="720"/>
        <w:rPr>
          <w:lang w:val="en-US"/>
        </w:rPr>
      </w:pPr>
    </w:p>
    <w:p w14:paraId="30F0F0CC" w14:textId="3F29B409" w:rsidR="0011567C" w:rsidRDefault="0011567C">
      <w:pPr>
        <w:rPr>
          <w:lang w:val="en-US"/>
        </w:rPr>
      </w:pPr>
    </w:p>
    <w:p w14:paraId="26529C8D" w14:textId="7AA24A21" w:rsidR="0011567C" w:rsidRDefault="0011567C">
      <w:pPr>
        <w:rPr>
          <w:lang w:val="en-US"/>
        </w:rPr>
      </w:pPr>
    </w:p>
    <w:p w14:paraId="4A4C89EA" w14:textId="524C633E" w:rsidR="0011567C" w:rsidRDefault="00342410">
      <w:pPr>
        <w:rPr>
          <w:lang w:val="en-US"/>
        </w:rPr>
      </w:pPr>
      <w:r>
        <w:rPr>
          <w:noProof/>
          <w:lang w:val="en-US"/>
        </w:rPr>
        <mc:AlternateContent>
          <mc:Choice Requires="wps">
            <w:drawing>
              <wp:anchor distT="0" distB="0" distL="114300" distR="114300" simplePos="0" relativeHeight="251464704" behindDoc="0" locked="0" layoutInCell="1" allowOverlap="1" wp14:anchorId="250C5457" wp14:editId="1D3ADD31">
                <wp:simplePos x="0" y="0"/>
                <wp:positionH relativeFrom="column">
                  <wp:posOffset>1290320</wp:posOffset>
                </wp:positionH>
                <wp:positionV relativeFrom="paragraph">
                  <wp:posOffset>450850</wp:posOffset>
                </wp:positionV>
                <wp:extent cx="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0" cy="0"/>
                        </a:xfrm>
                        <a:prstGeom prst="line">
                          <a:avLst/>
                        </a:prstGeom>
                        <a:ln w="12700" cmpd="sng">
                          <a:solidFill>
                            <a:schemeClr val="tx1">
                              <a:lumMod val="75000"/>
                              <a:lumOff val="25000"/>
                            </a:schemeClr>
                          </a:solidFill>
                          <a:prstDash val="dot"/>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B6081D" id="Straight Connector 16" o:spid="_x0000_s1026" style="position:absolute;z-index:251464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1.6pt,35.5pt" to="101.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" strokecolor="#404040 [2429]" strokeweight="1pt">
                <v:stroke dashstyle="dot"/>
              </v:line>
            </w:pict>
          </mc:Fallback>
        </mc:AlternateContent>
      </w:r>
    </w:p>
    <w:p w14:paraId="7553B4CA" w14:textId="3304853C" w:rsidR="00385634" w:rsidRDefault="00D842E1" w:rsidP="00FB7058">
      <w:pPr>
        <w:rPr>
          <w:sz w:val="22"/>
          <w:lang w:val="en-US"/>
        </w:rPr>
      </w:pPr>
      <w:r>
        <w:rPr>
          <w:lang w:val="en-US"/>
        </w:rPr>
        <w:softHyphen/>
      </w:r>
      <w:r>
        <w:rPr>
          <w:lang w:val="en-US"/>
        </w:rPr>
        <w:softHyphen/>
      </w:r>
    </w:p>
    <w:p w14:paraId="4019123F" w14:textId="3D6005DA" w:rsidR="00385634" w:rsidRPr="00385634" w:rsidRDefault="00385634" w:rsidP="00385634">
      <w:pPr>
        <w:rPr>
          <w:sz w:val="22"/>
          <w:lang w:val="en-US"/>
        </w:rPr>
      </w:pPr>
    </w:p>
    <w:p w14:paraId="06562850" w14:textId="2A6444EF" w:rsidR="00385634" w:rsidRPr="00385634" w:rsidRDefault="00385634" w:rsidP="00385634">
      <w:pPr>
        <w:rPr>
          <w:sz w:val="22"/>
          <w:lang w:val="en-US"/>
        </w:rPr>
      </w:pPr>
    </w:p>
    <w:p w14:paraId="0BD10783" w14:textId="6C798F03" w:rsidR="00385634" w:rsidRPr="00385634" w:rsidRDefault="00385634" w:rsidP="00385634">
      <w:pPr>
        <w:rPr>
          <w:sz w:val="22"/>
          <w:lang w:val="en-US"/>
        </w:rPr>
      </w:pPr>
    </w:p>
    <w:p w14:paraId="17509FD9" w14:textId="7825C92B" w:rsidR="00385634" w:rsidRPr="00385634" w:rsidRDefault="00385634" w:rsidP="00385634">
      <w:pPr>
        <w:rPr>
          <w:sz w:val="22"/>
          <w:lang w:val="en-US"/>
        </w:rPr>
      </w:pPr>
    </w:p>
    <w:p w14:paraId="25E792FA" w14:textId="711D4444" w:rsidR="00385634" w:rsidRPr="00385634" w:rsidRDefault="00385634" w:rsidP="00385634">
      <w:pPr>
        <w:rPr>
          <w:sz w:val="22"/>
          <w:lang w:val="en-US"/>
        </w:rPr>
      </w:pPr>
    </w:p>
    <w:p w14:paraId="1817830A" w14:textId="458FB47C" w:rsidR="00385634" w:rsidRPr="00385634" w:rsidRDefault="00385634" w:rsidP="00385634">
      <w:pPr>
        <w:rPr>
          <w:sz w:val="22"/>
          <w:lang w:val="en-US"/>
        </w:rPr>
      </w:pPr>
    </w:p>
    <w:p w14:paraId="10E983F7" w14:textId="509928B0" w:rsidR="00385634" w:rsidRPr="00385634" w:rsidRDefault="0010457B" w:rsidP="00385634">
      <w:pPr>
        <w:rPr>
          <w:sz w:val="22"/>
          <w:lang w:val="en-US"/>
        </w:rPr>
      </w:pPr>
      <w:r>
        <w:rPr>
          <w:noProof/>
          <w:sz w:val="22"/>
          <w:lang w:val="en-US"/>
        </w:rPr>
        <w:lastRenderedPageBreak/>
        <mc:AlternateContent>
          <mc:Choice Requires="wps">
            <w:drawing>
              <wp:anchor distT="0" distB="0" distL="114300" distR="114300" simplePos="0" relativeHeight="251162624" behindDoc="0" locked="0" layoutInCell="1" allowOverlap="1" wp14:anchorId="606116E1" wp14:editId="44538D3B">
                <wp:simplePos x="0" y="0"/>
                <wp:positionH relativeFrom="column">
                  <wp:posOffset>4905375</wp:posOffset>
                </wp:positionH>
                <wp:positionV relativeFrom="paragraph">
                  <wp:posOffset>114300</wp:posOffset>
                </wp:positionV>
                <wp:extent cx="47625" cy="689610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47625" cy="6896100"/>
                        </a:xfrm>
                        <a:prstGeom prst="line">
                          <a:avLst/>
                        </a:prstGeom>
                        <a:ln w="9525">
                          <a:solidFill>
                            <a:schemeClr val="tx1">
                              <a:lumMod val="50000"/>
                              <a:lumOff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D1CA9B" id="Straight Connector 5" o:spid="_x0000_s1026" style="position:absolute;z-index:25116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6.25pt,9pt" to="390pt,5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" strokecolor="gray [1629]"/>
            </w:pict>
          </mc:Fallback>
        </mc:AlternateContent>
      </w:r>
    </w:p>
    <w:p w14:paraId="46772346" w14:textId="1BF196F5" w:rsidR="00385634" w:rsidRPr="00385634" w:rsidRDefault="0010457B" w:rsidP="00385634">
      <w:pPr>
        <w:rPr>
          <w:sz w:val="22"/>
          <w:lang w:val="en-US"/>
        </w:rPr>
      </w:pPr>
      <w:r>
        <w:rPr>
          <w:noProof/>
          <w:lang w:val="en-US"/>
        </w:rPr>
        <mc:AlternateContent>
          <mc:Choice Requires="wps">
            <w:drawing>
              <wp:anchor distT="0" distB="0" distL="114300" distR="114300" simplePos="0" relativeHeight="252154880" behindDoc="0" locked="0" layoutInCell="1" allowOverlap="1" wp14:anchorId="1A7EE6D0" wp14:editId="07F96B55">
                <wp:simplePos x="0" y="0"/>
                <wp:positionH relativeFrom="column">
                  <wp:posOffset>5105400</wp:posOffset>
                </wp:positionH>
                <wp:positionV relativeFrom="paragraph">
                  <wp:posOffset>46355</wp:posOffset>
                </wp:positionV>
                <wp:extent cx="2562225" cy="316865"/>
                <wp:effectExtent l="0" t="0" r="9525" b="5080"/>
                <wp:wrapNone/>
                <wp:docPr id="544" name="Metin Kutusu 314"/>
                <wp:cNvGraphicFramePr/>
                <a:graphic xmlns:a="http://schemas.openxmlformats.org/drawingml/2006/main">
                  <a:graphicData uri="http://schemas.microsoft.com/office/word/2010/wordprocessingShape">
                    <wps:wsp>
                      <wps:cNvSpPr txBox="1"/>
                      <wps:spPr>
                        <a:xfrm>
                          <a:off x="0" y="0"/>
                          <a:ext cx="2562225" cy="3168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B208AB" w14:textId="77777777" w:rsidR="005322FE" w:rsidRPr="00B80D34" w:rsidRDefault="005322FE" w:rsidP="005322FE">
                            <w:pPr>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pPr>
                            <w:r w:rsidRPr="00B80D34">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t>SKILLS &amp; KNOWLED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A7EE6D0" id="_x0000_s1038" type="#_x0000_t202" style="position:absolute;margin-left:402pt;margin-top:3.65pt;width:201.75pt;height:24.95pt;z-index:252154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" filled="f" stroked="f" strokeweight=".5pt">
                <v:textbox style="mso-fit-shape-to-text:t" inset="0,0,0,0">
                  <w:txbxContent>
                    <w:p w14:paraId="23B208AB" w14:textId="77777777" w:rsidR="005322FE" w:rsidRPr="00B80D34" w:rsidRDefault="005322FE" w:rsidP="005322FE">
                      <w:pPr>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pPr>
                      <w:r w:rsidRPr="00B80D34">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t>SKILLS &amp; KNOWLEDGE</w:t>
                      </w:r>
                    </w:p>
                  </w:txbxContent>
                </v:textbox>
              </v:shape>
            </w:pict>
          </mc:Fallback>
        </mc:AlternateContent>
      </w:r>
      <w:r>
        <w:rPr>
          <w:noProof/>
          <w:sz w:val="22"/>
          <w:lang w:val="en-US"/>
        </w:rPr>
        <mc:AlternateContent>
          <mc:Choice Requires="wps">
            <w:drawing>
              <wp:anchor distT="0" distB="0" distL="114300" distR="114300" simplePos="0" relativeHeight="251846656" behindDoc="0" locked="0" layoutInCell="1" allowOverlap="1" wp14:anchorId="220DF4A9" wp14:editId="7189A768">
                <wp:simplePos x="0" y="0"/>
                <wp:positionH relativeFrom="column">
                  <wp:posOffset>462280</wp:posOffset>
                </wp:positionH>
                <wp:positionV relativeFrom="paragraph">
                  <wp:posOffset>60960</wp:posOffset>
                </wp:positionV>
                <wp:extent cx="3547745" cy="316865"/>
                <wp:effectExtent l="0" t="0" r="14605" b="635"/>
                <wp:wrapNone/>
                <wp:docPr id="551" name="Metin Kutusu 314"/>
                <wp:cNvGraphicFramePr/>
                <a:graphic xmlns:a="http://schemas.openxmlformats.org/drawingml/2006/main">
                  <a:graphicData uri="http://schemas.microsoft.com/office/word/2010/wordprocessingShape">
                    <wps:wsp>
                      <wps:cNvSpPr txBox="1"/>
                      <wps:spPr>
                        <a:xfrm>
                          <a:off x="0" y="0"/>
                          <a:ext cx="3547745" cy="3168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3B6FBE" w14:textId="6C3BE73B" w:rsidR="00D7365A" w:rsidRPr="00B80D34" w:rsidRDefault="00D7365A" w:rsidP="00D7365A">
                            <w:pPr>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pPr>
                            <w:r w:rsidRPr="00B80D34">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t>WORK EXPERIENCE</w:t>
                            </w:r>
                            <w:r w:rsidR="00532B35" w:rsidRPr="00B80D34">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t xml:space="preserve"> CONTINU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0DF4A9" id="_x0000_s1039" type="#_x0000_t202" style="position:absolute;margin-left:36.4pt;margin-top:4.8pt;width:279.35pt;height:24.95pt;z-index:251846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" filled="f" stroked="f" strokeweight=".5pt">
                <v:textbox style="mso-fit-shape-to-text:t" inset="0,0,0,0">
                  <w:txbxContent>
                    <w:p w14:paraId="073B6FBE" w14:textId="6C3BE73B" w:rsidR="00D7365A" w:rsidRPr="00B80D34" w:rsidRDefault="00D7365A" w:rsidP="00D7365A">
                      <w:pPr>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pPr>
                      <w:r w:rsidRPr="00B80D34">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t>WORK EXPERIENCE</w:t>
                      </w:r>
                      <w:r w:rsidR="00532B35" w:rsidRPr="00B80D34">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t xml:space="preserve"> CONTINUED</w:t>
                      </w:r>
                    </w:p>
                  </w:txbxContent>
                </v:textbox>
              </v:shape>
            </w:pict>
          </mc:Fallback>
        </mc:AlternateContent>
      </w:r>
    </w:p>
    <w:p w14:paraId="4C761A6A" w14:textId="194F68C8" w:rsidR="00385634" w:rsidRPr="00385634" w:rsidRDefault="00385634" w:rsidP="00385634">
      <w:pPr>
        <w:rPr>
          <w:sz w:val="22"/>
          <w:lang w:val="en-US"/>
        </w:rPr>
      </w:pPr>
    </w:p>
    <w:p w14:paraId="583C5F8E" w14:textId="6685EF01" w:rsidR="00385634" w:rsidRPr="00385634" w:rsidRDefault="007733EC" w:rsidP="00385634">
      <w:pPr>
        <w:rPr>
          <w:sz w:val="22"/>
          <w:lang w:val="en-US"/>
        </w:rPr>
      </w:pPr>
      <w:r>
        <w:rPr>
          <w:noProof/>
          <w:lang w:val="en-US"/>
        </w:rPr>
        <mc:AlternateContent>
          <mc:Choice Requires="wps">
            <w:drawing>
              <wp:anchor distT="0" distB="0" distL="114300" distR="114300" simplePos="0" relativeHeight="251999232" behindDoc="0" locked="0" layoutInCell="1" allowOverlap="1" wp14:anchorId="6E3E1E4C" wp14:editId="0489E4BE">
                <wp:simplePos x="0" y="0"/>
                <wp:positionH relativeFrom="column">
                  <wp:posOffset>476250</wp:posOffset>
                </wp:positionH>
                <wp:positionV relativeFrom="paragraph">
                  <wp:posOffset>13335</wp:posOffset>
                </wp:positionV>
                <wp:extent cx="4362450" cy="3190875"/>
                <wp:effectExtent l="0" t="0" r="0" b="9525"/>
                <wp:wrapNone/>
                <wp:docPr id="1" name="Metin Kutusu 314"/>
                <wp:cNvGraphicFramePr/>
                <a:graphic xmlns:a="http://schemas.openxmlformats.org/drawingml/2006/main">
                  <a:graphicData uri="http://schemas.microsoft.com/office/word/2010/wordprocessingShape">
                    <wps:wsp>
                      <wps:cNvSpPr txBox="1"/>
                      <wps:spPr>
                        <a:xfrm>
                          <a:off x="0" y="0"/>
                          <a:ext cx="4362450" cy="31908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336F4B" w14:textId="64A890FA" w:rsidR="009D3983" w:rsidRPr="00FF3E02" w:rsidRDefault="009D3983" w:rsidP="009D3983">
                            <w:pPr>
                              <w:suppressAutoHyphens/>
                              <w:autoSpaceDE w:val="0"/>
                              <w:autoSpaceDN w:val="0"/>
                              <w:adjustRightInd w:val="0"/>
                              <w:spacing w:line="288" w:lineRule="auto"/>
                              <w:jc w:val="both"/>
                              <w:textAlignment w:val="center"/>
                              <w:rPr>
                                <w:rFonts w:cs="Open Sans Light"/>
                                <w:b/>
                                <w:sz w:val="22"/>
                                <w:szCs w:val="22"/>
                                <w:lang w:val="en-US"/>
                              </w:rPr>
                            </w:pPr>
                            <w:r w:rsidRPr="00FF3E02">
                              <w:rPr>
                                <w:rFonts w:cs="Open Sans Light"/>
                                <w:b/>
                                <w:sz w:val="22"/>
                                <w:szCs w:val="22"/>
                                <w:lang w:val="en-US"/>
                              </w:rPr>
                              <w:t>Lead Support Specialist</w:t>
                            </w:r>
                          </w:p>
                          <w:p w14:paraId="31CEA3BC" w14:textId="7E21D1E2" w:rsidR="009D3983" w:rsidRPr="00FF3E02" w:rsidRDefault="00BD5946" w:rsidP="009D3983">
                            <w:pPr>
                              <w:suppressAutoHyphens/>
                              <w:autoSpaceDE w:val="0"/>
                              <w:autoSpaceDN w:val="0"/>
                              <w:adjustRightInd w:val="0"/>
                              <w:spacing w:line="288" w:lineRule="auto"/>
                              <w:jc w:val="both"/>
                              <w:textAlignment w:val="center"/>
                              <w:rPr>
                                <w:rFonts w:cs="Open Sans Light"/>
                                <w:b/>
                                <w:sz w:val="22"/>
                                <w:szCs w:val="22"/>
                                <w:lang w:val="en-US"/>
                              </w:rPr>
                            </w:pPr>
                            <w:hyperlink r:id="rId31" w:history="1">
                              <w:proofErr w:type="spellStart"/>
                              <w:r w:rsidR="009D3983" w:rsidRPr="00FF3E02">
                                <w:rPr>
                                  <w:rStyle w:val="Hyperlink"/>
                                  <w:rFonts w:cs="Open Sans Light"/>
                                  <w:b/>
                                  <w:sz w:val="22"/>
                                  <w:szCs w:val="22"/>
                                  <w:lang w:val="en-US"/>
                                </w:rPr>
                                <w:t>Evosus</w:t>
                              </w:r>
                              <w:proofErr w:type="spellEnd"/>
                              <w:r w:rsidR="009D3983" w:rsidRPr="00FF3E02">
                                <w:rPr>
                                  <w:rStyle w:val="Hyperlink"/>
                                  <w:rFonts w:cs="Open Sans Light"/>
                                  <w:b/>
                                  <w:sz w:val="22"/>
                                  <w:szCs w:val="22"/>
                                  <w:lang w:val="en-US"/>
                                </w:rPr>
                                <w:t>, Inc</w:t>
                              </w:r>
                            </w:hyperlink>
                            <w:r w:rsidR="009D3983" w:rsidRPr="00FF3E02">
                              <w:rPr>
                                <w:rFonts w:cs="Open Sans Light"/>
                                <w:b/>
                                <w:sz w:val="22"/>
                                <w:szCs w:val="22"/>
                                <w:lang w:val="en-US"/>
                              </w:rPr>
                              <w:t xml:space="preserve"> | Vancouver, WA | 12/2014 </w:t>
                            </w:r>
                            <w:r w:rsidR="008E50C2" w:rsidRPr="00FF3E02">
                              <w:rPr>
                                <w:rFonts w:cs="Open Sans Light"/>
                                <w:b/>
                                <w:sz w:val="22"/>
                                <w:szCs w:val="22"/>
                                <w:lang w:val="en-US"/>
                              </w:rPr>
                              <w:t>–</w:t>
                            </w:r>
                            <w:r w:rsidR="009D3983" w:rsidRPr="00FF3E02">
                              <w:rPr>
                                <w:rFonts w:cs="Open Sans Light"/>
                                <w:b/>
                                <w:sz w:val="22"/>
                                <w:szCs w:val="22"/>
                                <w:lang w:val="en-US"/>
                              </w:rPr>
                              <w:t xml:space="preserve"> </w:t>
                            </w:r>
                            <w:r w:rsidR="004B296F" w:rsidRPr="00FF3E02">
                              <w:rPr>
                                <w:rFonts w:cs="Open Sans Light"/>
                                <w:b/>
                                <w:sz w:val="22"/>
                                <w:szCs w:val="22"/>
                                <w:lang w:val="en-US"/>
                              </w:rPr>
                              <w:t>3</w:t>
                            </w:r>
                            <w:r w:rsidR="008E50C2" w:rsidRPr="00FF3E02">
                              <w:rPr>
                                <w:rFonts w:cs="Open Sans Light"/>
                                <w:b/>
                                <w:sz w:val="22"/>
                                <w:szCs w:val="22"/>
                                <w:lang w:val="en-US"/>
                              </w:rPr>
                              <w:t>/2017</w:t>
                            </w:r>
                          </w:p>
                          <w:p w14:paraId="6605C0BC" w14:textId="77777777" w:rsidR="008E50C2" w:rsidRPr="00FF3E02" w:rsidRDefault="008E50C2" w:rsidP="008E50C2">
                            <w:pPr>
                              <w:pStyle w:val="ListParagraph"/>
                              <w:numPr>
                                <w:ilvl w:val="0"/>
                                <w:numId w:val="14"/>
                              </w:numPr>
                              <w:rPr>
                                <w:sz w:val="22"/>
                                <w:szCs w:val="22"/>
                              </w:rPr>
                            </w:pPr>
                            <w:r w:rsidRPr="00FF3E02">
                              <w:rPr>
                                <w:sz w:val="22"/>
                                <w:szCs w:val="22"/>
                              </w:rPr>
                              <w:t>Troubleshot and solved programming issues.</w:t>
                            </w:r>
                          </w:p>
                          <w:p w14:paraId="05BFE995" w14:textId="1AE15515" w:rsidR="008E50C2" w:rsidRPr="00FF3E02" w:rsidRDefault="008E50C2" w:rsidP="008E50C2">
                            <w:pPr>
                              <w:pStyle w:val="ListParagraph"/>
                              <w:numPr>
                                <w:ilvl w:val="0"/>
                                <w:numId w:val="14"/>
                              </w:numPr>
                              <w:rPr>
                                <w:sz w:val="22"/>
                                <w:szCs w:val="22"/>
                              </w:rPr>
                            </w:pPr>
                            <w:r w:rsidRPr="00FF3E02">
                              <w:rPr>
                                <w:sz w:val="22"/>
                                <w:szCs w:val="22"/>
                              </w:rPr>
                              <w:t>Monitored, tracked and documented support calls and related activities in help desk system.</w:t>
                            </w:r>
                          </w:p>
                          <w:p w14:paraId="2E70A138" w14:textId="77777777" w:rsidR="008E50C2" w:rsidRPr="00FF3E02" w:rsidRDefault="008E50C2" w:rsidP="008E50C2">
                            <w:pPr>
                              <w:pStyle w:val="ListParagraph"/>
                              <w:numPr>
                                <w:ilvl w:val="0"/>
                                <w:numId w:val="14"/>
                              </w:numPr>
                              <w:rPr>
                                <w:sz w:val="22"/>
                                <w:szCs w:val="22"/>
                              </w:rPr>
                            </w:pPr>
                            <w:r w:rsidRPr="00FF3E02">
                              <w:rPr>
                                <w:sz w:val="22"/>
                                <w:szCs w:val="22"/>
                              </w:rPr>
                              <w:t>Assisted other departments (Development, Implementation, Quality Assurance, Data Conversion and Training) with technical issues.</w:t>
                            </w:r>
                          </w:p>
                          <w:p w14:paraId="31E59BA4" w14:textId="77777777" w:rsidR="008E50C2" w:rsidRPr="00FF3E02" w:rsidRDefault="008E50C2" w:rsidP="008E50C2">
                            <w:pPr>
                              <w:pStyle w:val="ListParagraph"/>
                              <w:numPr>
                                <w:ilvl w:val="0"/>
                                <w:numId w:val="14"/>
                              </w:numPr>
                              <w:rPr>
                                <w:sz w:val="22"/>
                                <w:szCs w:val="22"/>
                              </w:rPr>
                            </w:pPr>
                            <w:r w:rsidRPr="00FF3E02">
                              <w:rPr>
                                <w:sz w:val="22"/>
                                <w:szCs w:val="22"/>
                              </w:rPr>
                              <w:t>Assist other Support Specialists on issues requiring advanced technical skills.</w:t>
                            </w:r>
                          </w:p>
                          <w:p w14:paraId="5090A231" w14:textId="77777777" w:rsidR="008E50C2" w:rsidRPr="00FF3E02" w:rsidRDefault="008E50C2" w:rsidP="008E50C2">
                            <w:pPr>
                              <w:pStyle w:val="ListParagraph"/>
                              <w:numPr>
                                <w:ilvl w:val="0"/>
                                <w:numId w:val="14"/>
                              </w:numPr>
                              <w:rPr>
                                <w:sz w:val="22"/>
                                <w:szCs w:val="22"/>
                              </w:rPr>
                            </w:pPr>
                            <w:r w:rsidRPr="00FF3E02">
                              <w:rPr>
                                <w:sz w:val="22"/>
                                <w:szCs w:val="22"/>
                              </w:rPr>
                              <w:t xml:space="preserve">Served as Product </w:t>
                            </w:r>
                            <w:r w:rsidRPr="00FF3E02">
                              <w:rPr>
                                <w:rFonts w:cstheme="majorHAnsi"/>
                                <w:sz w:val="22"/>
                                <w:szCs w:val="22"/>
                              </w:rPr>
                              <w:t>Expert</w:t>
                            </w:r>
                            <w:r w:rsidRPr="00FF3E02">
                              <w:rPr>
                                <w:sz w:val="22"/>
                                <w:szCs w:val="22"/>
                              </w:rPr>
                              <w:t xml:space="preserve"> to other team members and departments.</w:t>
                            </w:r>
                          </w:p>
                          <w:p w14:paraId="57AB13CE" w14:textId="77777777" w:rsidR="008E50C2" w:rsidRPr="00FF3E02" w:rsidRDefault="008E50C2" w:rsidP="008E50C2">
                            <w:pPr>
                              <w:pStyle w:val="ListParagraph"/>
                              <w:numPr>
                                <w:ilvl w:val="0"/>
                                <w:numId w:val="14"/>
                              </w:numPr>
                              <w:rPr>
                                <w:sz w:val="22"/>
                                <w:szCs w:val="22"/>
                              </w:rPr>
                            </w:pPr>
                            <w:r w:rsidRPr="00FF3E02">
                              <w:rPr>
                                <w:sz w:val="22"/>
                                <w:szCs w:val="22"/>
                              </w:rPr>
                              <w:t>Adjusted Help Desk Scheduling in Support Managers absence.</w:t>
                            </w:r>
                          </w:p>
                          <w:p w14:paraId="4A0FDAB9" w14:textId="77777777" w:rsidR="008E50C2" w:rsidRPr="00FF3E02" w:rsidRDefault="008E50C2" w:rsidP="008E50C2">
                            <w:pPr>
                              <w:pStyle w:val="ListParagraph"/>
                              <w:numPr>
                                <w:ilvl w:val="0"/>
                                <w:numId w:val="14"/>
                              </w:numPr>
                              <w:rPr>
                                <w:sz w:val="22"/>
                                <w:szCs w:val="22"/>
                              </w:rPr>
                            </w:pPr>
                            <w:r w:rsidRPr="00FF3E02">
                              <w:rPr>
                                <w:sz w:val="22"/>
                                <w:szCs w:val="22"/>
                              </w:rPr>
                              <w:t>Participated in special events (User Conference, tradeshows).</w:t>
                            </w:r>
                          </w:p>
                          <w:p w14:paraId="5D46BBE7" w14:textId="77777777" w:rsidR="008E50C2" w:rsidRPr="00FF3E02" w:rsidRDefault="008E50C2" w:rsidP="008E50C2">
                            <w:pPr>
                              <w:pStyle w:val="ListParagraph"/>
                              <w:numPr>
                                <w:ilvl w:val="0"/>
                                <w:numId w:val="14"/>
                              </w:numPr>
                              <w:rPr>
                                <w:sz w:val="22"/>
                                <w:szCs w:val="22"/>
                              </w:rPr>
                            </w:pPr>
                            <w:r w:rsidRPr="00FF3E02">
                              <w:rPr>
                                <w:sz w:val="22"/>
                                <w:szCs w:val="22"/>
                              </w:rPr>
                              <w:t>Peer mentoring to support departmental policies and procedures.</w:t>
                            </w:r>
                          </w:p>
                          <w:p w14:paraId="0444A8A4" w14:textId="77777777" w:rsidR="008E50C2" w:rsidRPr="00FF3E02" w:rsidRDefault="008E50C2" w:rsidP="008E50C2">
                            <w:pPr>
                              <w:pStyle w:val="ListParagraph"/>
                              <w:numPr>
                                <w:ilvl w:val="0"/>
                                <w:numId w:val="14"/>
                              </w:numPr>
                              <w:rPr>
                                <w:sz w:val="22"/>
                                <w:szCs w:val="22"/>
                              </w:rPr>
                            </w:pPr>
                            <w:r w:rsidRPr="00FF3E02">
                              <w:rPr>
                                <w:sz w:val="22"/>
                                <w:szCs w:val="22"/>
                              </w:rPr>
                              <w:t>Collaborated with Support Manager to identify areas for process improvement in Support and inter-departmental procedures.</w:t>
                            </w:r>
                          </w:p>
                          <w:p w14:paraId="3F276977" w14:textId="77777777" w:rsidR="008E50C2" w:rsidRPr="009D3983" w:rsidRDefault="008E50C2" w:rsidP="009D3983">
                            <w:pPr>
                              <w:suppressAutoHyphens/>
                              <w:autoSpaceDE w:val="0"/>
                              <w:autoSpaceDN w:val="0"/>
                              <w:adjustRightInd w:val="0"/>
                              <w:spacing w:line="288" w:lineRule="auto"/>
                              <w:jc w:val="both"/>
                              <w:textAlignment w:val="center"/>
                              <w:rPr>
                                <w:rFonts w:cs="Open Sans Light"/>
                                <w:b/>
                                <w:sz w:val="20"/>
                                <w:szCs w:val="20"/>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E1E4C" id="_x0000_s1040" type="#_x0000_t202" style="position:absolute;margin-left:37.5pt;margin-top:1.05pt;width:343.5pt;height:251.25pt;z-index:25199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" filled="f" stroked="f" strokeweight=".5pt">
                <v:textbox inset="0,0,0,0">
                  <w:txbxContent>
                    <w:p w14:paraId="70336F4B" w14:textId="64A890FA" w:rsidR="009D3983" w:rsidRPr="00FF3E02" w:rsidRDefault="009D3983" w:rsidP="009D3983">
                      <w:pPr>
                        <w:suppressAutoHyphens/>
                        <w:autoSpaceDE w:val="0"/>
                        <w:autoSpaceDN w:val="0"/>
                        <w:adjustRightInd w:val="0"/>
                        <w:spacing w:line="288" w:lineRule="auto"/>
                        <w:jc w:val="both"/>
                        <w:textAlignment w:val="center"/>
                        <w:rPr>
                          <w:rFonts w:cs="Open Sans Light"/>
                          <w:b/>
                          <w:sz w:val="22"/>
                          <w:szCs w:val="22"/>
                          <w:lang w:val="en-US"/>
                        </w:rPr>
                      </w:pPr>
                      <w:r w:rsidRPr="00FF3E02">
                        <w:rPr>
                          <w:rFonts w:cs="Open Sans Light"/>
                          <w:b/>
                          <w:sz w:val="22"/>
                          <w:szCs w:val="22"/>
                          <w:lang w:val="en-US"/>
                        </w:rPr>
                        <w:t>Lead Support Specialist</w:t>
                      </w:r>
                    </w:p>
                    <w:p w14:paraId="31CEA3BC" w14:textId="7E21D1E2" w:rsidR="009D3983" w:rsidRPr="00FF3E02" w:rsidRDefault="00A3616D" w:rsidP="009D3983">
                      <w:pPr>
                        <w:suppressAutoHyphens/>
                        <w:autoSpaceDE w:val="0"/>
                        <w:autoSpaceDN w:val="0"/>
                        <w:adjustRightInd w:val="0"/>
                        <w:spacing w:line="288" w:lineRule="auto"/>
                        <w:jc w:val="both"/>
                        <w:textAlignment w:val="center"/>
                        <w:rPr>
                          <w:rFonts w:cs="Open Sans Light"/>
                          <w:b/>
                          <w:sz w:val="22"/>
                          <w:szCs w:val="22"/>
                          <w:lang w:val="en-US"/>
                        </w:rPr>
                      </w:pPr>
                      <w:hyperlink r:id="rId32" w:history="1">
                        <w:proofErr w:type="spellStart"/>
                        <w:r w:rsidR="009D3983" w:rsidRPr="00FF3E02">
                          <w:rPr>
                            <w:rStyle w:val="Hyperlink"/>
                            <w:rFonts w:cs="Open Sans Light"/>
                            <w:b/>
                            <w:sz w:val="22"/>
                            <w:szCs w:val="22"/>
                            <w:lang w:val="en-US"/>
                          </w:rPr>
                          <w:t>Evosus</w:t>
                        </w:r>
                        <w:proofErr w:type="spellEnd"/>
                        <w:r w:rsidR="009D3983" w:rsidRPr="00FF3E02">
                          <w:rPr>
                            <w:rStyle w:val="Hyperlink"/>
                            <w:rFonts w:cs="Open Sans Light"/>
                            <w:b/>
                            <w:sz w:val="22"/>
                            <w:szCs w:val="22"/>
                            <w:lang w:val="en-US"/>
                          </w:rPr>
                          <w:t>, Inc</w:t>
                        </w:r>
                      </w:hyperlink>
                      <w:r w:rsidR="009D3983" w:rsidRPr="00FF3E02">
                        <w:rPr>
                          <w:rFonts w:cs="Open Sans Light"/>
                          <w:b/>
                          <w:sz w:val="22"/>
                          <w:szCs w:val="22"/>
                          <w:lang w:val="en-US"/>
                        </w:rPr>
                        <w:t xml:space="preserve"> | Vancouver, WA | 12/2014 </w:t>
                      </w:r>
                      <w:r w:rsidR="008E50C2" w:rsidRPr="00FF3E02">
                        <w:rPr>
                          <w:rFonts w:cs="Open Sans Light"/>
                          <w:b/>
                          <w:sz w:val="22"/>
                          <w:szCs w:val="22"/>
                          <w:lang w:val="en-US"/>
                        </w:rPr>
                        <w:t>–</w:t>
                      </w:r>
                      <w:r w:rsidR="009D3983" w:rsidRPr="00FF3E02">
                        <w:rPr>
                          <w:rFonts w:cs="Open Sans Light"/>
                          <w:b/>
                          <w:sz w:val="22"/>
                          <w:szCs w:val="22"/>
                          <w:lang w:val="en-US"/>
                        </w:rPr>
                        <w:t xml:space="preserve"> </w:t>
                      </w:r>
                      <w:r w:rsidR="004B296F" w:rsidRPr="00FF3E02">
                        <w:rPr>
                          <w:rFonts w:cs="Open Sans Light"/>
                          <w:b/>
                          <w:sz w:val="22"/>
                          <w:szCs w:val="22"/>
                          <w:lang w:val="en-US"/>
                        </w:rPr>
                        <w:t>3</w:t>
                      </w:r>
                      <w:r w:rsidR="008E50C2" w:rsidRPr="00FF3E02">
                        <w:rPr>
                          <w:rFonts w:cs="Open Sans Light"/>
                          <w:b/>
                          <w:sz w:val="22"/>
                          <w:szCs w:val="22"/>
                          <w:lang w:val="en-US"/>
                        </w:rPr>
                        <w:t>/2017</w:t>
                      </w:r>
                    </w:p>
                    <w:p w14:paraId="6605C0BC" w14:textId="77777777" w:rsidR="008E50C2" w:rsidRPr="00FF3E02" w:rsidRDefault="008E50C2" w:rsidP="008E50C2">
                      <w:pPr>
                        <w:pStyle w:val="ListParagraph"/>
                        <w:numPr>
                          <w:ilvl w:val="0"/>
                          <w:numId w:val="14"/>
                        </w:numPr>
                        <w:rPr>
                          <w:sz w:val="22"/>
                          <w:szCs w:val="22"/>
                        </w:rPr>
                      </w:pPr>
                      <w:r w:rsidRPr="00FF3E02">
                        <w:rPr>
                          <w:sz w:val="22"/>
                          <w:szCs w:val="22"/>
                        </w:rPr>
                        <w:t>Troubleshot and solved programming issues.</w:t>
                      </w:r>
                    </w:p>
                    <w:p w14:paraId="05BFE995" w14:textId="1AE15515" w:rsidR="008E50C2" w:rsidRPr="00FF3E02" w:rsidRDefault="008E50C2" w:rsidP="008E50C2">
                      <w:pPr>
                        <w:pStyle w:val="ListParagraph"/>
                        <w:numPr>
                          <w:ilvl w:val="0"/>
                          <w:numId w:val="14"/>
                        </w:numPr>
                        <w:rPr>
                          <w:sz w:val="22"/>
                          <w:szCs w:val="22"/>
                        </w:rPr>
                      </w:pPr>
                      <w:r w:rsidRPr="00FF3E02">
                        <w:rPr>
                          <w:sz w:val="22"/>
                          <w:szCs w:val="22"/>
                        </w:rPr>
                        <w:t>Monitored, tracked and documented support calls and related activities in help desk system.</w:t>
                      </w:r>
                    </w:p>
                    <w:p w14:paraId="2E70A138" w14:textId="77777777" w:rsidR="008E50C2" w:rsidRPr="00FF3E02" w:rsidRDefault="008E50C2" w:rsidP="008E50C2">
                      <w:pPr>
                        <w:pStyle w:val="ListParagraph"/>
                        <w:numPr>
                          <w:ilvl w:val="0"/>
                          <w:numId w:val="14"/>
                        </w:numPr>
                        <w:rPr>
                          <w:sz w:val="22"/>
                          <w:szCs w:val="22"/>
                        </w:rPr>
                      </w:pPr>
                      <w:r w:rsidRPr="00FF3E02">
                        <w:rPr>
                          <w:sz w:val="22"/>
                          <w:szCs w:val="22"/>
                        </w:rPr>
                        <w:t>Assisted other departments (Development, Implementation, Quality Assurance, Data Conversion and Training) with technical issues.</w:t>
                      </w:r>
                    </w:p>
                    <w:p w14:paraId="31E59BA4" w14:textId="77777777" w:rsidR="008E50C2" w:rsidRPr="00FF3E02" w:rsidRDefault="008E50C2" w:rsidP="008E50C2">
                      <w:pPr>
                        <w:pStyle w:val="ListParagraph"/>
                        <w:numPr>
                          <w:ilvl w:val="0"/>
                          <w:numId w:val="14"/>
                        </w:numPr>
                        <w:rPr>
                          <w:sz w:val="22"/>
                          <w:szCs w:val="22"/>
                        </w:rPr>
                      </w:pPr>
                      <w:r w:rsidRPr="00FF3E02">
                        <w:rPr>
                          <w:sz w:val="22"/>
                          <w:szCs w:val="22"/>
                        </w:rPr>
                        <w:t>Assist other Support Specialists on issues requiring advanced technical skills.</w:t>
                      </w:r>
                    </w:p>
                    <w:p w14:paraId="5090A231" w14:textId="77777777" w:rsidR="008E50C2" w:rsidRPr="00FF3E02" w:rsidRDefault="008E50C2" w:rsidP="008E50C2">
                      <w:pPr>
                        <w:pStyle w:val="ListParagraph"/>
                        <w:numPr>
                          <w:ilvl w:val="0"/>
                          <w:numId w:val="14"/>
                        </w:numPr>
                        <w:rPr>
                          <w:sz w:val="22"/>
                          <w:szCs w:val="22"/>
                        </w:rPr>
                      </w:pPr>
                      <w:r w:rsidRPr="00FF3E02">
                        <w:rPr>
                          <w:sz w:val="22"/>
                          <w:szCs w:val="22"/>
                        </w:rPr>
                        <w:t xml:space="preserve">Served as Product </w:t>
                      </w:r>
                      <w:r w:rsidRPr="00FF3E02">
                        <w:rPr>
                          <w:rFonts w:cstheme="majorHAnsi"/>
                          <w:sz w:val="22"/>
                          <w:szCs w:val="22"/>
                        </w:rPr>
                        <w:t>Expert</w:t>
                      </w:r>
                      <w:r w:rsidRPr="00FF3E02">
                        <w:rPr>
                          <w:sz w:val="22"/>
                          <w:szCs w:val="22"/>
                        </w:rPr>
                        <w:t xml:space="preserve"> to other team members and departments.</w:t>
                      </w:r>
                    </w:p>
                    <w:p w14:paraId="57AB13CE" w14:textId="77777777" w:rsidR="008E50C2" w:rsidRPr="00FF3E02" w:rsidRDefault="008E50C2" w:rsidP="008E50C2">
                      <w:pPr>
                        <w:pStyle w:val="ListParagraph"/>
                        <w:numPr>
                          <w:ilvl w:val="0"/>
                          <w:numId w:val="14"/>
                        </w:numPr>
                        <w:rPr>
                          <w:sz w:val="22"/>
                          <w:szCs w:val="22"/>
                        </w:rPr>
                      </w:pPr>
                      <w:r w:rsidRPr="00FF3E02">
                        <w:rPr>
                          <w:sz w:val="22"/>
                          <w:szCs w:val="22"/>
                        </w:rPr>
                        <w:t>Adjusted Help Desk Scheduling in Support Managers absence.</w:t>
                      </w:r>
                    </w:p>
                    <w:p w14:paraId="4A0FDAB9" w14:textId="77777777" w:rsidR="008E50C2" w:rsidRPr="00FF3E02" w:rsidRDefault="008E50C2" w:rsidP="008E50C2">
                      <w:pPr>
                        <w:pStyle w:val="ListParagraph"/>
                        <w:numPr>
                          <w:ilvl w:val="0"/>
                          <w:numId w:val="14"/>
                        </w:numPr>
                        <w:rPr>
                          <w:sz w:val="22"/>
                          <w:szCs w:val="22"/>
                        </w:rPr>
                      </w:pPr>
                      <w:r w:rsidRPr="00FF3E02">
                        <w:rPr>
                          <w:sz w:val="22"/>
                          <w:szCs w:val="22"/>
                        </w:rPr>
                        <w:t>Participated in special events (User Conference, tradeshows).</w:t>
                      </w:r>
                    </w:p>
                    <w:p w14:paraId="5D46BBE7" w14:textId="77777777" w:rsidR="008E50C2" w:rsidRPr="00FF3E02" w:rsidRDefault="008E50C2" w:rsidP="008E50C2">
                      <w:pPr>
                        <w:pStyle w:val="ListParagraph"/>
                        <w:numPr>
                          <w:ilvl w:val="0"/>
                          <w:numId w:val="14"/>
                        </w:numPr>
                        <w:rPr>
                          <w:sz w:val="22"/>
                          <w:szCs w:val="22"/>
                        </w:rPr>
                      </w:pPr>
                      <w:r w:rsidRPr="00FF3E02">
                        <w:rPr>
                          <w:sz w:val="22"/>
                          <w:szCs w:val="22"/>
                        </w:rPr>
                        <w:t>Peer mentoring to support departmental policies and procedures.</w:t>
                      </w:r>
                    </w:p>
                    <w:p w14:paraId="0444A8A4" w14:textId="77777777" w:rsidR="008E50C2" w:rsidRPr="00FF3E02" w:rsidRDefault="008E50C2" w:rsidP="008E50C2">
                      <w:pPr>
                        <w:pStyle w:val="ListParagraph"/>
                        <w:numPr>
                          <w:ilvl w:val="0"/>
                          <w:numId w:val="14"/>
                        </w:numPr>
                        <w:rPr>
                          <w:sz w:val="22"/>
                          <w:szCs w:val="22"/>
                        </w:rPr>
                      </w:pPr>
                      <w:r w:rsidRPr="00FF3E02">
                        <w:rPr>
                          <w:sz w:val="22"/>
                          <w:szCs w:val="22"/>
                        </w:rPr>
                        <w:t>Collaborated with Support Manager to identify areas for process improvement in Support and inter-departmental procedures.</w:t>
                      </w:r>
                    </w:p>
                    <w:p w14:paraId="3F276977" w14:textId="77777777" w:rsidR="008E50C2" w:rsidRPr="009D3983" w:rsidRDefault="008E50C2" w:rsidP="009D3983">
                      <w:pPr>
                        <w:suppressAutoHyphens/>
                        <w:autoSpaceDE w:val="0"/>
                        <w:autoSpaceDN w:val="0"/>
                        <w:adjustRightInd w:val="0"/>
                        <w:spacing w:line="288" w:lineRule="auto"/>
                        <w:jc w:val="both"/>
                        <w:textAlignment w:val="center"/>
                        <w:rPr>
                          <w:rFonts w:cs="Open Sans Light"/>
                          <w:b/>
                          <w:sz w:val="20"/>
                          <w:szCs w:val="20"/>
                          <w:lang w:val="en-US"/>
                        </w:rPr>
                      </w:pPr>
                    </w:p>
                  </w:txbxContent>
                </v:textbox>
              </v:shape>
            </w:pict>
          </mc:Fallback>
        </mc:AlternateContent>
      </w:r>
      <w:r w:rsidR="004C3502">
        <w:rPr>
          <w:noProof/>
          <w:lang w:val="en-US"/>
        </w:rPr>
        <mc:AlternateContent>
          <mc:Choice Requires="wps">
            <w:drawing>
              <wp:anchor distT="0" distB="0" distL="114300" distR="114300" simplePos="0" relativeHeight="251754496" behindDoc="0" locked="0" layoutInCell="1" allowOverlap="1" wp14:anchorId="25D7B167" wp14:editId="00819043">
                <wp:simplePos x="0" y="0"/>
                <wp:positionH relativeFrom="column">
                  <wp:posOffset>5114925</wp:posOffset>
                </wp:positionH>
                <wp:positionV relativeFrom="paragraph">
                  <wp:posOffset>22225</wp:posOffset>
                </wp:positionV>
                <wp:extent cx="2533650" cy="3476625"/>
                <wp:effectExtent l="0" t="0" r="0" b="9525"/>
                <wp:wrapNone/>
                <wp:docPr id="561" name="Metin Kutusu 314"/>
                <wp:cNvGraphicFramePr/>
                <a:graphic xmlns:a="http://schemas.openxmlformats.org/drawingml/2006/main">
                  <a:graphicData uri="http://schemas.microsoft.com/office/word/2010/wordprocessingShape">
                    <wps:wsp>
                      <wps:cNvSpPr txBox="1"/>
                      <wps:spPr>
                        <a:xfrm>
                          <a:off x="0" y="0"/>
                          <a:ext cx="2533650" cy="3476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10B9A7" w14:textId="19A637CC"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Exceptional Customer Service</w:t>
                            </w:r>
                          </w:p>
                          <w:p w14:paraId="18B73CFE" w14:textId="65E6D15B"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Excellent Communication</w:t>
                            </w:r>
                          </w:p>
                          <w:p w14:paraId="62FA8D7D" w14:textId="39AF4783"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Highly Organized</w:t>
                            </w:r>
                          </w:p>
                          <w:p w14:paraId="14574588" w14:textId="77228E56"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Microsoft Windows (7, 8, 10)</w:t>
                            </w:r>
                          </w:p>
                          <w:p w14:paraId="03BB5DE0" w14:textId="3020F40D"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Windows Server (2008, 2012)</w:t>
                            </w:r>
                          </w:p>
                          <w:p w14:paraId="7B3F55BC" w14:textId="39037980"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Microsoft Word</w:t>
                            </w:r>
                          </w:p>
                          <w:p w14:paraId="5558FD0A" w14:textId="6AE28F53"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Microsoft Excel</w:t>
                            </w:r>
                          </w:p>
                          <w:p w14:paraId="10A156C5" w14:textId="2425AE6E"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 xml:space="preserve">Microsoft </w:t>
                            </w:r>
                            <w:r w:rsidR="004657A3" w:rsidRPr="00FF3E02">
                              <w:rPr>
                                <w:rFonts w:cs="Open Sans Light"/>
                                <w:sz w:val="22"/>
                                <w:szCs w:val="22"/>
                                <w:lang w:val="en-US"/>
                              </w:rPr>
                              <w:t>Outlook</w:t>
                            </w:r>
                          </w:p>
                          <w:p w14:paraId="03D0122D" w14:textId="02A4C3B8"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Computer repair/upgrades</w:t>
                            </w:r>
                          </w:p>
                          <w:p w14:paraId="05F50AE4" w14:textId="0E91D2DA"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Wired/Wireless Networking</w:t>
                            </w:r>
                          </w:p>
                          <w:p w14:paraId="0B52A42E" w14:textId="1EC6D444" w:rsidR="00654BB5" w:rsidRPr="00FF3E02" w:rsidRDefault="000A3AB7"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Typing (60 WPM)</w:t>
                            </w:r>
                          </w:p>
                          <w:p w14:paraId="4CC9E4F5" w14:textId="66F20757" w:rsidR="000A3AB7" w:rsidRPr="00FF3E02" w:rsidRDefault="000A3AB7"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10-Key (By Touch)</w:t>
                            </w:r>
                          </w:p>
                          <w:p w14:paraId="6E1071F7" w14:textId="35CD5E02" w:rsidR="007765AA" w:rsidRPr="00FF3E02" w:rsidRDefault="007765AA"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CAT5/6 Installation/Termination</w:t>
                            </w:r>
                          </w:p>
                          <w:p w14:paraId="229C362A" w14:textId="46345E56" w:rsidR="004C3502" w:rsidRPr="00FF3E02" w:rsidRDefault="004C3502"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Forklift/Pallet Jack Operation</w:t>
                            </w:r>
                          </w:p>
                          <w:p w14:paraId="6213EE18" w14:textId="39B550AA" w:rsidR="004C3502" w:rsidRPr="00FF3E02" w:rsidRDefault="004C3502"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Various Point-of-Sale Hardware/Softwa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7B167" id="_x0000_s1041" type="#_x0000_t202" style="position:absolute;margin-left:402.75pt;margin-top:1.75pt;width:199.5pt;height:273.7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" filled="f" stroked="f" strokeweight=".5pt">
                <v:textbox inset="0,0,0,0">
                  <w:txbxContent>
                    <w:p w14:paraId="2C10B9A7" w14:textId="19A637CC"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Exceptional Customer Service</w:t>
                      </w:r>
                    </w:p>
                    <w:p w14:paraId="18B73CFE" w14:textId="65E6D15B"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Excellent Communication</w:t>
                      </w:r>
                    </w:p>
                    <w:p w14:paraId="62FA8D7D" w14:textId="39AF4783"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Highly Organized</w:t>
                      </w:r>
                    </w:p>
                    <w:p w14:paraId="14574588" w14:textId="77228E56"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Microsoft Windows (7, 8, 10)</w:t>
                      </w:r>
                    </w:p>
                    <w:p w14:paraId="03BB5DE0" w14:textId="3020F40D"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Windows Server (2008, 2012)</w:t>
                      </w:r>
                    </w:p>
                    <w:p w14:paraId="7B3F55BC" w14:textId="39037980"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Microsoft Word</w:t>
                      </w:r>
                    </w:p>
                    <w:p w14:paraId="5558FD0A" w14:textId="6AE28F53"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Microsoft Excel</w:t>
                      </w:r>
                    </w:p>
                    <w:p w14:paraId="10A156C5" w14:textId="2425AE6E"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 xml:space="preserve">Microsoft </w:t>
                      </w:r>
                      <w:r w:rsidR="004657A3" w:rsidRPr="00FF3E02">
                        <w:rPr>
                          <w:rFonts w:cs="Open Sans Light"/>
                          <w:sz w:val="22"/>
                          <w:szCs w:val="22"/>
                          <w:lang w:val="en-US"/>
                        </w:rPr>
                        <w:t>Outlook</w:t>
                      </w:r>
                    </w:p>
                    <w:p w14:paraId="03D0122D" w14:textId="02A4C3B8"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Computer repair/upgrades</w:t>
                      </w:r>
                    </w:p>
                    <w:p w14:paraId="05F50AE4" w14:textId="0E91D2DA" w:rsidR="00654BB5" w:rsidRPr="00FF3E02" w:rsidRDefault="00654BB5"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Wired/Wireless Networking</w:t>
                      </w:r>
                    </w:p>
                    <w:p w14:paraId="0B52A42E" w14:textId="1EC6D444" w:rsidR="00654BB5" w:rsidRPr="00FF3E02" w:rsidRDefault="000A3AB7"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Typing (60 WPM)</w:t>
                      </w:r>
                    </w:p>
                    <w:p w14:paraId="4CC9E4F5" w14:textId="66F20757" w:rsidR="000A3AB7" w:rsidRPr="00FF3E02" w:rsidRDefault="000A3AB7"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10-Key (By Touch)</w:t>
                      </w:r>
                    </w:p>
                    <w:p w14:paraId="6E1071F7" w14:textId="35CD5E02" w:rsidR="007765AA" w:rsidRPr="00FF3E02" w:rsidRDefault="007765AA"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CAT5/6 Installation/Termination</w:t>
                      </w:r>
                    </w:p>
                    <w:p w14:paraId="229C362A" w14:textId="46345E56" w:rsidR="004C3502" w:rsidRPr="00FF3E02" w:rsidRDefault="004C3502"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Forklift/Pallet Jack Operation</w:t>
                      </w:r>
                    </w:p>
                    <w:p w14:paraId="6213EE18" w14:textId="39B550AA" w:rsidR="004C3502" w:rsidRPr="00FF3E02" w:rsidRDefault="004C3502" w:rsidP="005322FE">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Various Point-of-Sale Hardware/Software</w:t>
                      </w:r>
                    </w:p>
                  </w:txbxContent>
                </v:textbox>
              </v:shape>
            </w:pict>
          </mc:Fallback>
        </mc:AlternateContent>
      </w:r>
    </w:p>
    <w:p w14:paraId="438AE8E8" w14:textId="714474D0" w:rsidR="00385634" w:rsidRPr="00385634" w:rsidRDefault="00385634" w:rsidP="00385634">
      <w:pPr>
        <w:rPr>
          <w:sz w:val="22"/>
          <w:lang w:val="en-US"/>
        </w:rPr>
      </w:pPr>
    </w:p>
    <w:p w14:paraId="38A31686" w14:textId="588AADD8" w:rsidR="00385634" w:rsidRPr="00385634" w:rsidRDefault="00385634" w:rsidP="00385634">
      <w:pPr>
        <w:rPr>
          <w:sz w:val="22"/>
          <w:lang w:val="en-US"/>
        </w:rPr>
      </w:pPr>
    </w:p>
    <w:p w14:paraId="206556A2" w14:textId="2A06AEE4" w:rsidR="00385634" w:rsidRPr="00385634" w:rsidRDefault="00385634" w:rsidP="00385634">
      <w:pPr>
        <w:rPr>
          <w:sz w:val="22"/>
          <w:lang w:val="en-US"/>
        </w:rPr>
      </w:pPr>
    </w:p>
    <w:p w14:paraId="5F5F386D" w14:textId="293270FD" w:rsidR="00385634" w:rsidRPr="00385634" w:rsidRDefault="00385634" w:rsidP="00385634">
      <w:pPr>
        <w:rPr>
          <w:sz w:val="22"/>
          <w:lang w:val="en-US"/>
        </w:rPr>
      </w:pPr>
    </w:p>
    <w:p w14:paraId="42EBC168" w14:textId="7AF7409B" w:rsidR="00385634" w:rsidRPr="00385634" w:rsidRDefault="00385634" w:rsidP="00385634">
      <w:pPr>
        <w:rPr>
          <w:sz w:val="22"/>
          <w:lang w:val="en-US"/>
        </w:rPr>
      </w:pPr>
    </w:p>
    <w:p w14:paraId="45427928" w14:textId="5FD7893E" w:rsidR="00385634" w:rsidRPr="00385634" w:rsidRDefault="00385634" w:rsidP="00385634">
      <w:pPr>
        <w:rPr>
          <w:sz w:val="22"/>
          <w:lang w:val="en-US"/>
        </w:rPr>
      </w:pPr>
    </w:p>
    <w:p w14:paraId="79303FAE" w14:textId="3C0F179C" w:rsidR="00385634" w:rsidRPr="00385634" w:rsidRDefault="00385634" w:rsidP="00385634">
      <w:pPr>
        <w:rPr>
          <w:sz w:val="22"/>
          <w:lang w:val="en-US"/>
        </w:rPr>
      </w:pPr>
    </w:p>
    <w:p w14:paraId="0A20A24B" w14:textId="70DB926E" w:rsidR="00385634" w:rsidRPr="00385634" w:rsidRDefault="00385634" w:rsidP="00385634">
      <w:pPr>
        <w:rPr>
          <w:sz w:val="22"/>
          <w:lang w:val="en-US"/>
        </w:rPr>
      </w:pPr>
    </w:p>
    <w:p w14:paraId="6C856C6A" w14:textId="0A2C404C" w:rsidR="00385634" w:rsidRPr="00385634" w:rsidRDefault="00385634" w:rsidP="00385634">
      <w:pPr>
        <w:rPr>
          <w:sz w:val="22"/>
          <w:lang w:val="en-US"/>
        </w:rPr>
      </w:pPr>
    </w:p>
    <w:p w14:paraId="07D55C1D" w14:textId="7367A171" w:rsidR="00385634" w:rsidRPr="00385634" w:rsidRDefault="00385634" w:rsidP="00385634">
      <w:pPr>
        <w:rPr>
          <w:sz w:val="22"/>
          <w:lang w:val="en-US"/>
        </w:rPr>
      </w:pPr>
    </w:p>
    <w:p w14:paraId="451F17CA" w14:textId="29C9850D" w:rsidR="00385634" w:rsidRPr="00385634" w:rsidRDefault="00385634" w:rsidP="00385634">
      <w:pPr>
        <w:rPr>
          <w:sz w:val="22"/>
          <w:lang w:val="en-US"/>
        </w:rPr>
      </w:pPr>
    </w:p>
    <w:p w14:paraId="45447148" w14:textId="7C5EBBE1" w:rsidR="00385634" w:rsidRPr="00385634" w:rsidRDefault="00385634" w:rsidP="00385634">
      <w:pPr>
        <w:rPr>
          <w:sz w:val="22"/>
          <w:lang w:val="en-US"/>
        </w:rPr>
      </w:pPr>
    </w:p>
    <w:p w14:paraId="2D19A456" w14:textId="751466B9" w:rsidR="00385634" w:rsidRPr="00385634" w:rsidRDefault="00385634" w:rsidP="00385634">
      <w:pPr>
        <w:rPr>
          <w:sz w:val="22"/>
          <w:lang w:val="en-US"/>
        </w:rPr>
      </w:pPr>
    </w:p>
    <w:p w14:paraId="7890A597" w14:textId="522505D5" w:rsidR="00385634" w:rsidRPr="00385634" w:rsidRDefault="00385634" w:rsidP="00385634">
      <w:pPr>
        <w:rPr>
          <w:sz w:val="22"/>
          <w:lang w:val="en-US"/>
        </w:rPr>
      </w:pPr>
    </w:p>
    <w:p w14:paraId="4FA5170F" w14:textId="014DFA77" w:rsidR="00385634" w:rsidRPr="00385634" w:rsidRDefault="00385634" w:rsidP="00385634">
      <w:pPr>
        <w:rPr>
          <w:sz w:val="22"/>
          <w:lang w:val="en-US"/>
        </w:rPr>
      </w:pPr>
    </w:p>
    <w:p w14:paraId="3F5A3E46" w14:textId="069111F7" w:rsidR="00385634" w:rsidRPr="00385634" w:rsidRDefault="00385634" w:rsidP="00385634">
      <w:pPr>
        <w:rPr>
          <w:sz w:val="22"/>
          <w:lang w:val="en-US"/>
        </w:rPr>
      </w:pPr>
    </w:p>
    <w:p w14:paraId="076A6545" w14:textId="2339BB5B" w:rsidR="00385634" w:rsidRPr="00385634" w:rsidRDefault="00385634" w:rsidP="00385634">
      <w:pPr>
        <w:rPr>
          <w:sz w:val="22"/>
          <w:lang w:val="en-US"/>
        </w:rPr>
      </w:pPr>
    </w:p>
    <w:p w14:paraId="194A2755" w14:textId="78090A2E" w:rsidR="00385634" w:rsidRPr="00385634" w:rsidRDefault="00385634" w:rsidP="00385634">
      <w:pPr>
        <w:rPr>
          <w:sz w:val="22"/>
          <w:lang w:val="en-US"/>
        </w:rPr>
      </w:pPr>
    </w:p>
    <w:p w14:paraId="6FD30302" w14:textId="36B2E8F6" w:rsidR="00385634" w:rsidRPr="00385634" w:rsidRDefault="00385634" w:rsidP="00385634">
      <w:pPr>
        <w:rPr>
          <w:sz w:val="22"/>
          <w:lang w:val="en-US"/>
        </w:rPr>
      </w:pPr>
    </w:p>
    <w:p w14:paraId="3A1A9FAE" w14:textId="066AD91F" w:rsidR="00385634" w:rsidRPr="00385634" w:rsidRDefault="00FF3E02" w:rsidP="00385634">
      <w:pPr>
        <w:rPr>
          <w:sz w:val="22"/>
          <w:lang w:val="en-US"/>
        </w:rPr>
      </w:pPr>
      <w:r>
        <w:rPr>
          <w:noProof/>
          <w:lang w:val="en-US"/>
        </w:rPr>
        <mc:AlternateContent>
          <mc:Choice Requires="wps">
            <w:drawing>
              <wp:anchor distT="0" distB="0" distL="114300" distR="114300" simplePos="0" relativeHeight="252034048" behindDoc="0" locked="0" layoutInCell="1" allowOverlap="1" wp14:anchorId="14918712" wp14:editId="717BC4C9">
                <wp:simplePos x="0" y="0"/>
                <wp:positionH relativeFrom="column">
                  <wp:posOffset>438150</wp:posOffset>
                </wp:positionH>
                <wp:positionV relativeFrom="paragraph">
                  <wp:posOffset>5080</wp:posOffset>
                </wp:positionV>
                <wp:extent cx="4410075" cy="4514850"/>
                <wp:effectExtent l="0" t="0" r="9525" b="0"/>
                <wp:wrapNone/>
                <wp:docPr id="3" name="Metin Kutusu 314">
                  <a:hlinkClick xmlns:a="http://schemas.openxmlformats.org/drawingml/2006/main" r:id="rId29"/>
                </wp:docPr>
                <wp:cNvGraphicFramePr/>
                <a:graphic xmlns:a="http://schemas.openxmlformats.org/drawingml/2006/main">
                  <a:graphicData uri="http://schemas.microsoft.com/office/word/2010/wordprocessingShape">
                    <wps:wsp>
                      <wps:cNvSpPr txBox="1"/>
                      <wps:spPr>
                        <a:xfrm>
                          <a:off x="0" y="0"/>
                          <a:ext cx="4410075" cy="4514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70C214" w14:textId="19FD6ED9" w:rsidR="008E50C2" w:rsidRPr="00FF3E02" w:rsidRDefault="008E50C2" w:rsidP="008E50C2">
                            <w:pPr>
                              <w:suppressAutoHyphens/>
                              <w:autoSpaceDE w:val="0"/>
                              <w:autoSpaceDN w:val="0"/>
                              <w:adjustRightInd w:val="0"/>
                              <w:spacing w:line="288" w:lineRule="auto"/>
                              <w:jc w:val="both"/>
                              <w:textAlignment w:val="center"/>
                              <w:rPr>
                                <w:rFonts w:cstheme="majorHAnsi"/>
                                <w:b/>
                                <w:sz w:val="22"/>
                                <w:szCs w:val="22"/>
                                <w:lang w:val="en-US"/>
                              </w:rPr>
                            </w:pPr>
                            <w:r w:rsidRPr="00FF3E02">
                              <w:rPr>
                                <w:rFonts w:cstheme="majorHAnsi"/>
                                <w:b/>
                                <w:sz w:val="22"/>
                                <w:szCs w:val="22"/>
                                <w:lang w:val="en-US"/>
                              </w:rPr>
                              <w:t>Project Manager</w:t>
                            </w:r>
                          </w:p>
                          <w:p w14:paraId="2E578150" w14:textId="6A3E5443" w:rsidR="008E50C2" w:rsidRPr="00FF3E02" w:rsidRDefault="00BD5946" w:rsidP="008E50C2">
                            <w:pPr>
                              <w:suppressAutoHyphens/>
                              <w:autoSpaceDE w:val="0"/>
                              <w:autoSpaceDN w:val="0"/>
                              <w:adjustRightInd w:val="0"/>
                              <w:spacing w:line="288" w:lineRule="auto"/>
                              <w:jc w:val="both"/>
                              <w:textAlignment w:val="center"/>
                              <w:rPr>
                                <w:rFonts w:cstheme="majorHAnsi"/>
                                <w:b/>
                                <w:sz w:val="22"/>
                                <w:szCs w:val="22"/>
                                <w:lang w:val="en-US"/>
                              </w:rPr>
                            </w:pPr>
                            <w:hyperlink r:id="rId33" w:history="1">
                              <w:r w:rsidR="008E50C2" w:rsidRPr="00FF3E02">
                                <w:rPr>
                                  <w:rStyle w:val="Hyperlink"/>
                                  <w:rFonts w:cstheme="majorHAnsi"/>
                                  <w:b/>
                                  <w:sz w:val="22"/>
                                  <w:szCs w:val="22"/>
                                  <w:lang w:val="en-US"/>
                                </w:rPr>
                                <w:t>Information Systems &amp; Supplies</w:t>
                              </w:r>
                            </w:hyperlink>
                            <w:r w:rsidR="008E50C2" w:rsidRPr="00FF3E02">
                              <w:rPr>
                                <w:rFonts w:cstheme="majorHAnsi"/>
                                <w:b/>
                                <w:sz w:val="22"/>
                                <w:szCs w:val="22"/>
                                <w:lang w:val="en-US"/>
                              </w:rPr>
                              <w:t xml:space="preserve"> | Vancouver, WA | 8/2000 – 11/2014</w:t>
                            </w:r>
                          </w:p>
                          <w:p w14:paraId="26701ECA" w14:textId="77777777" w:rsidR="008E50C2" w:rsidRPr="00FF3E02" w:rsidRDefault="008E50C2" w:rsidP="008E50C2">
                            <w:pPr>
                              <w:pStyle w:val="ListParagraph"/>
                              <w:numPr>
                                <w:ilvl w:val="0"/>
                                <w:numId w:val="14"/>
                              </w:numPr>
                              <w:rPr>
                                <w:rFonts w:cstheme="majorHAnsi"/>
                                <w:sz w:val="22"/>
                                <w:szCs w:val="22"/>
                              </w:rPr>
                            </w:pPr>
                            <w:r w:rsidRPr="00FF3E02">
                              <w:rPr>
                                <w:rFonts w:cstheme="majorHAnsi"/>
                                <w:sz w:val="22"/>
                                <w:szCs w:val="22"/>
                              </w:rPr>
                              <w:t>Train and supervise staff and participate in staffing decisions.</w:t>
                            </w:r>
                          </w:p>
                          <w:p w14:paraId="365A0320" w14:textId="77777777" w:rsidR="008E50C2" w:rsidRPr="00FF3E02" w:rsidRDefault="008E50C2" w:rsidP="008E50C2">
                            <w:pPr>
                              <w:pStyle w:val="ListParagraph"/>
                              <w:numPr>
                                <w:ilvl w:val="0"/>
                                <w:numId w:val="14"/>
                              </w:numPr>
                              <w:rPr>
                                <w:rFonts w:cstheme="majorHAnsi"/>
                                <w:sz w:val="22"/>
                                <w:szCs w:val="22"/>
                              </w:rPr>
                            </w:pPr>
                            <w:r w:rsidRPr="00FF3E02">
                              <w:rPr>
                                <w:rFonts w:cstheme="majorHAnsi"/>
                                <w:sz w:val="22"/>
                                <w:szCs w:val="22"/>
                              </w:rPr>
                              <w:t>Provide clients with technical support for point-of-sale hardware and software problems.</w:t>
                            </w:r>
                          </w:p>
                          <w:p w14:paraId="3636B100" w14:textId="77777777" w:rsidR="008E50C2" w:rsidRPr="00FF3E02" w:rsidRDefault="008E50C2" w:rsidP="008E50C2">
                            <w:pPr>
                              <w:pStyle w:val="ListParagraph"/>
                              <w:numPr>
                                <w:ilvl w:val="0"/>
                                <w:numId w:val="14"/>
                              </w:numPr>
                              <w:rPr>
                                <w:rFonts w:cstheme="majorHAnsi"/>
                                <w:sz w:val="22"/>
                                <w:szCs w:val="22"/>
                              </w:rPr>
                            </w:pPr>
                            <w:r w:rsidRPr="00FF3E02">
                              <w:rPr>
                                <w:rFonts w:cstheme="majorHAnsi"/>
                                <w:sz w:val="22"/>
                                <w:szCs w:val="22"/>
                              </w:rPr>
                              <w:t>Install and configure wired and wireless networking equipment.</w:t>
                            </w:r>
                          </w:p>
                          <w:p w14:paraId="6B3126B0" w14:textId="77777777" w:rsidR="008E50C2" w:rsidRPr="00FF3E02" w:rsidRDefault="008E50C2" w:rsidP="008E50C2">
                            <w:pPr>
                              <w:pStyle w:val="ListParagraph"/>
                              <w:numPr>
                                <w:ilvl w:val="0"/>
                                <w:numId w:val="14"/>
                              </w:numPr>
                              <w:rPr>
                                <w:rFonts w:cstheme="majorHAnsi"/>
                                <w:sz w:val="22"/>
                                <w:szCs w:val="22"/>
                              </w:rPr>
                            </w:pPr>
                            <w:r w:rsidRPr="00FF3E02">
                              <w:rPr>
                                <w:rFonts w:cstheme="majorHAnsi"/>
                                <w:sz w:val="22"/>
                                <w:szCs w:val="22"/>
                              </w:rPr>
                              <w:t>Install new point-of-sale terminals and peripherals ensuring integration with existing network hardware.</w:t>
                            </w:r>
                          </w:p>
                          <w:p w14:paraId="57A61809" w14:textId="77777777" w:rsidR="008E50C2" w:rsidRPr="00FF3E02" w:rsidRDefault="008E50C2" w:rsidP="008E50C2">
                            <w:pPr>
                              <w:pStyle w:val="ListParagraph"/>
                              <w:numPr>
                                <w:ilvl w:val="0"/>
                                <w:numId w:val="14"/>
                              </w:numPr>
                              <w:rPr>
                                <w:rFonts w:cstheme="majorHAnsi"/>
                                <w:sz w:val="22"/>
                                <w:szCs w:val="22"/>
                              </w:rPr>
                            </w:pPr>
                            <w:r w:rsidRPr="00FF3E02">
                              <w:rPr>
                                <w:rFonts w:cstheme="majorHAnsi"/>
                                <w:sz w:val="22"/>
                                <w:szCs w:val="22"/>
                              </w:rPr>
                              <w:t>Developed and maintained training materials for co-workers/clients in the proper use of point-of-sale hardware and software.</w:t>
                            </w:r>
                          </w:p>
                          <w:p w14:paraId="19F4F2E7" w14:textId="77777777" w:rsidR="008E50C2" w:rsidRPr="00FF3E02" w:rsidRDefault="008E50C2" w:rsidP="008E50C2">
                            <w:pPr>
                              <w:pStyle w:val="ListParagraph"/>
                              <w:numPr>
                                <w:ilvl w:val="0"/>
                                <w:numId w:val="14"/>
                              </w:numPr>
                              <w:rPr>
                                <w:rFonts w:cstheme="majorHAnsi"/>
                                <w:sz w:val="22"/>
                                <w:szCs w:val="22"/>
                              </w:rPr>
                            </w:pPr>
                            <w:r w:rsidRPr="00FF3E02">
                              <w:rPr>
                                <w:rFonts w:cstheme="majorHAnsi"/>
                                <w:sz w:val="22"/>
                                <w:szCs w:val="22"/>
                              </w:rPr>
                              <w:t>Troubleshoot network connectivity problems and user access issues.</w:t>
                            </w:r>
                          </w:p>
                          <w:p w14:paraId="65175564" w14:textId="77777777" w:rsidR="008E50C2" w:rsidRPr="00FF3E02" w:rsidRDefault="008E50C2" w:rsidP="008E50C2">
                            <w:pPr>
                              <w:pStyle w:val="ListParagraph"/>
                              <w:numPr>
                                <w:ilvl w:val="0"/>
                                <w:numId w:val="14"/>
                              </w:numPr>
                              <w:rPr>
                                <w:rFonts w:cstheme="majorHAnsi"/>
                                <w:sz w:val="22"/>
                                <w:szCs w:val="22"/>
                              </w:rPr>
                            </w:pPr>
                            <w:r w:rsidRPr="00FF3E02">
                              <w:rPr>
                                <w:rFonts w:cstheme="majorHAnsi"/>
                                <w:sz w:val="22"/>
                                <w:szCs w:val="22"/>
                              </w:rPr>
                              <w:t>Perform routine maintenance and repairs to point-of-sale equipment.</w:t>
                            </w:r>
                          </w:p>
                          <w:p w14:paraId="4B33D67D" w14:textId="77777777" w:rsidR="008E50C2" w:rsidRPr="00FF3E02" w:rsidRDefault="008E50C2" w:rsidP="008E50C2">
                            <w:pPr>
                              <w:pStyle w:val="ListParagraph"/>
                              <w:numPr>
                                <w:ilvl w:val="0"/>
                                <w:numId w:val="14"/>
                              </w:numPr>
                              <w:rPr>
                                <w:rFonts w:cstheme="majorHAnsi"/>
                                <w:sz w:val="22"/>
                                <w:szCs w:val="22"/>
                              </w:rPr>
                            </w:pPr>
                            <w:r w:rsidRPr="00FF3E02">
                              <w:rPr>
                                <w:rFonts w:cstheme="majorHAnsi"/>
                                <w:sz w:val="22"/>
                                <w:szCs w:val="22"/>
                              </w:rPr>
                              <w:t>Led client training classes on use and troubleshooting of point-of-sale hardware and software.</w:t>
                            </w:r>
                          </w:p>
                          <w:p w14:paraId="1EB8483D" w14:textId="77777777" w:rsidR="008E50C2" w:rsidRPr="00FF3E02" w:rsidRDefault="008E50C2" w:rsidP="008E50C2">
                            <w:pPr>
                              <w:pStyle w:val="ListParagraph"/>
                              <w:numPr>
                                <w:ilvl w:val="0"/>
                                <w:numId w:val="14"/>
                              </w:numPr>
                              <w:rPr>
                                <w:rFonts w:cstheme="majorHAnsi"/>
                                <w:b/>
                                <w:sz w:val="22"/>
                                <w:szCs w:val="22"/>
                              </w:rPr>
                            </w:pPr>
                            <w:r w:rsidRPr="00FF3E02">
                              <w:rPr>
                                <w:rFonts w:cstheme="majorHAnsi"/>
                                <w:sz w:val="22"/>
                                <w:szCs w:val="22"/>
                              </w:rPr>
                              <w:t>Enter clients’ menu information into point-of-sale software and configure point-of-sale software to clients’ specific needs.</w:t>
                            </w:r>
                          </w:p>
                          <w:p w14:paraId="743387DF" w14:textId="77777777" w:rsidR="008E50C2" w:rsidRPr="00FF3E02" w:rsidRDefault="008E50C2" w:rsidP="008E50C2">
                            <w:pPr>
                              <w:suppressAutoHyphens/>
                              <w:autoSpaceDE w:val="0"/>
                              <w:autoSpaceDN w:val="0"/>
                              <w:adjustRightInd w:val="0"/>
                              <w:spacing w:line="288" w:lineRule="auto"/>
                              <w:jc w:val="both"/>
                              <w:textAlignment w:val="center"/>
                              <w:rPr>
                                <w:rFonts w:asciiTheme="majorHAnsi" w:hAnsiTheme="majorHAnsi" w:cstheme="majorHAnsi"/>
                                <w:b/>
                                <w:sz w:val="22"/>
                                <w:szCs w:val="22"/>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18712" id="_x0000_s1042" type="#_x0000_t202" href="http://www.alpinepaymentsystems.com/" style="position:absolute;margin-left:34.5pt;margin-top:.4pt;width:347.25pt;height:355.5pt;z-index:25203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" o:button="t" filled="f" stroked="f" strokeweight=".5pt">
                <v:fill o:detectmouseclick="t"/>
                <v:textbox inset="0,0,0,0">
                  <w:txbxContent>
                    <w:p w14:paraId="4D70C214" w14:textId="19FD6ED9" w:rsidR="008E50C2" w:rsidRPr="00FF3E02" w:rsidRDefault="008E50C2" w:rsidP="008E50C2">
                      <w:pPr>
                        <w:suppressAutoHyphens/>
                        <w:autoSpaceDE w:val="0"/>
                        <w:autoSpaceDN w:val="0"/>
                        <w:adjustRightInd w:val="0"/>
                        <w:spacing w:line="288" w:lineRule="auto"/>
                        <w:jc w:val="both"/>
                        <w:textAlignment w:val="center"/>
                        <w:rPr>
                          <w:rFonts w:cstheme="majorHAnsi"/>
                          <w:b/>
                          <w:sz w:val="22"/>
                          <w:szCs w:val="22"/>
                          <w:lang w:val="en-US"/>
                        </w:rPr>
                      </w:pPr>
                      <w:r w:rsidRPr="00FF3E02">
                        <w:rPr>
                          <w:rFonts w:cstheme="majorHAnsi"/>
                          <w:b/>
                          <w:sz w:val="22"/>
                          <w:szCs w:val="22"/>
                          <w:lang w:val="en-US"/>
                        </w:rPr>
                        <w:t>Project Manager</w:t>
                      </w:r>
                    </w:p>
                    <w:p w14:paraId="2E578150" w14:textId="6A3E5443" w:rsidR="008E50C2" w:rsidRPr="00FF3E02" w:rsidRDefault="00A3616D" w:rsidP="008E50C2">
                      <w:pPr>
                        <w:suppressAutoHyphens/>
                        <w:autoSpaceDE w:val="0"/>
                        <w:autoSpaceDN w:val="0"/>
                        <w:adjustRightInd w:val="0"/>
                        <w:spacing w:line="288" w:lineRule="auto"/>
                        <w:jc w:val="both"/>
                        <w:textAlignment w:val="center"/>
                        <w:rPr>
                          <w:rFonts w:cstheme="majorHAnsi"/>
                          <w:b/>
                          <w:sz w:val="22"/>
                          <w:szCs w:val="22"/>
                          <w:lang w:val="en-US"/>
                        </w:rPr>
                      </w:pPr>
                      <w:hyperlink r:id="rId34" w:history="1">
                        <w:r w:rsidR="008E50C2" w:rsidRPr="00FF3E02">
                          <w:rPr>
                            <w:rStyle w:val="Hyperlink"/>
                            <w:rFonts w:cstheme="majorHAnsi"/>
                            <w:b/>
                            <w:sz w:val="22"/>
                            <w:szCs w:val="22"/>
                            <w:lang w:val="en-US"/>
                          </w:rPr>
                          <w:t>Information Systems &amp; Supplies</w:t>
                        </w:r>
                      </w:hyperlink>
                      <w:r w:rsidR="008E50C2" w:rsidRPr="00FF3E02">
                        <w:rPr>
                          <w:rFonts w:cstheme="majorHAnsi"/>
                          <w:b/>
                          <w:sz w:val="22"/>
                          <w:szCs w:val="22"/>
                          <w:lang w:val="en-US"/>
                        </w:rPr>
                        <w:t xml:space="preserve"> | Vancouver, WA | 8/2000 – 11/2014</w:t>
                      </w:r>
                    </w:p>
                    <w:p w14:paraId="26701ECA" w14:textId="77777777" w:rsidR="008E50C2" w:rsidRPr="00FF3E02" w:rsidRDefault="008E50C2" w:rsidP="008E50C2">
                      <w:pPr>
                        <w:pStyle w:val="ListParagraph"/>
                        <w:numPr>
                          <w:ilvl w:val="0"/>
                          <w:numId w:val="14"/>
                        </w:numPr>
                        <w:rPr>
                          <w:rFonts w:cstheme="majorHAnsi"/>
                          <w:sz w:val="22"/>
                          <w:szCs w:val="22"/>
                        </w:rPr>
                      </w:pPr>
                      <w:r w:rsidRPr="00FF3E02">
                        <w:rPr>
                          <w:rFonts w:cstheme="majorHAnsi"/>
                          <w:sz w:val="22"/>
                          <w:szCs w:val="22"/>
                        </w:rPr>
                        <w:t>Train and supervise staff and participate in staffing decisions.</w:t>
                      </w:r>
                    </w:p>
                    <w:p w14:paraId="365A0320" w14:textId="77777777" w:rsidR="008E50C2" w:rsidRPr="00FF3E02" w:rsidRDefault="008E50C2" w:rsidP="008E50C2">
                      <w:pPr>
                        <w:pStyle w:val="ListParagraph"/>
                        <w:numPr>
                          <w:ilvl w:val="0"/>
                          <w:numId w:val="14"/>
                        </w:numPr>
                        <w:rPr>
                          <w:rFonts w:cstheme="majorHAnsi"/>
                          <w:sz w:val="22"/>
                          <w:szCs w:val="22"/>
                        </w:rPr>
                      </w:pPr>
                      <w:r w:rsidRPr="00FF3E02">
                        <w:rPr>
                          <w:rFonts w:cstheme="majorHAnsi"/>
                          <w:sz w:val="22"/>
                          <w:szCs w:val="22"/>
                        </w:rPr>
                        <w:t>Provide clients with technical support for point-of-sale hardware and software problems.</w:t>
                      </w:r>
                    </w:p>
                    <w:p w14:paraId="3636B100" w14:textId="77777777" w:rsidR="008E50C2" w:rsidRPr="00FF3E02" w:rsidRDefault="008E50C2" w:rsidP="008E50C2">
                      <w:pPr>
                        <w:pStyle w:val="ListParagraph"/>
                        <w:numPr>
                          <w:ilvl w:val="0"/>
                          <w:numId w:val="14"/>
                        </w:numPr>
                        <w:rPr>
                          <w:rFonts w:cstheme="majorHAnsi"/>
                          <w:sz w:val="22"/>
                          <w:szCs w:val="22"/>
                        </w:rPr>
                      </w:pPr>
                      <w:r w:rsidRPr="00FF3E02">
                        <w:rPr>
                          <w:rFonts w:cstheme="majorHAnsi"/>
                          <w:sz w:val="22"/>
                          <w:szCs w:val="22"/>
                        </w:rPr>
                        <w:t>Install and configure wired and wireless networking equipment.</w:t>
                      </w:r>
                    </w:p>
                    <w:p w14:paraId="6B3126B0" w14:textId="77777777" w:rsidR="008E50C2" w:rsidRPr="00FF3E02" w:rsidRDefault="008E50C2" w:rsidP="008E50C2">
                      <w:pPr>
                        <w:pStyle w:val="ListParagraph"/>
                        <w:numPr>
                          <w:ilvl w:val="0"/>
                          <w:numId w:val="14"/>
                        </w:numPr>
                        <w:rPr>
                          <w:rFonts w:cstheme="majorHAnsi"/>
                          <w:sz w:val="22"/>
                          <w:szCs w:val="22"/>
                        </w:rPr>
                      </w:pPr>
                      <w:r w:rsidRPr="00FF3E02">
                        <w:rPr>
                          <w:rFonts w:cstheme="majorHAnsi"/>
                          <w:sz w:val="22"/>
                          <w:szCs w:val="22"/>
                        </w:rPr>
                        <w:t>Install new point-of-sale terminals and peripherals ensuring integration with existing network hardware.</w:t>
                      </w:r>
                    </w:p>
                    <w:p w14:paraId="57A61809" w14:textId="77777777" w:rsidR="008E50C2" w:rsidRPr="00FF3E02" w:rsidRDefault="008E50C2" w:rsidP="008E50C2">
                      <w:pPr>
                        <w:pStyle w:val="ListParagraph"/>
                        <w:numPr>
                          <w:ilvl w:val="0"/>
                          <w:numId w:val="14"/>
                        </w:numPr>
                        <w:rPr>
                          <w:rFonts w:cstheme="majorHAnsi"/>
                          <w:sz w:val="22"/>
                          <w:szCs w:val="22"/>
                        </w:rPr>
                      </w:pPr>
                      <w:r w:rsidRPr="00FF3E02">
                        <w:rPr>
                          <w:rFonts w:cstheme="majorHAnsi"/>
                          <w:sz w:val="22"/>
                          <w:szCs w:val="22"/>
                        </w:rPr>
                        <w:t>Developed and maintained training materials for co-workers/clients in the proper use of point-of-sale hardware and software.</w:t>
                      </w:r>
                    </w:p>
                    <w:p w14:paraId="19F4F2E7" w14:textId="77777777" w:rsidR="008E50C2" w:rsidRPr="00FF3E02" w:rsidRDefault="008E50C2" w:rsidP="008E50C2">
                      <w:pPr>
                        <w:pStyle w:val="ListParagraph"/>
                        <w:numPr>
                          <w:ilvl w:val="0"/>
                          <w:numId w:val="14"/>
                        </w:numPr>
                        <w:rPr>
                          <w:rFonts w:cstheme="majorHAnsi"/>
                          <w:sz w:val="22"/>
                          <w:szCs w:val="22"/>
                        </w:rPr>
                      </w:pPr>
                      <w:r w:rsidRPr="00FF3E02">
                        <w:rPr>
                          <w:rFonts w:cstheme="majorHAnsi"/>
                          <w:sz w:val="22"/>
                          <w:szCs w:val="22"/>
                        </w:rPr>
                        <w:t>Troubleshoot network connectivity problems and user access issues.</w:t>
                      </w:r>
                    </w:p>
                    <w:p w14:paraId="65175564" w14:textId="77777777" w:rsidR="008E50C2" w:rsidRPr="00FF3E02" w:rsidRDefault="008E50C2" w:rsidP="008E50C2">
                      <w:pPr>
                        <w:pStyle w:val="ListParagraph"/>
                        <w:numPr>
                          <w:ilvl w:val="0"/>
                          <w:numId w:val="14"/>
                        </w:numPr>
                        <w:rPr>
                          <w:rFonts w:cstheme="majorHAnsi"/>
                          <w:sz w:val="22"/>
                          <w:szCs w:val="22"/>
                        </w:rPr>
                      </w:pPr>
                      <w:r w:rsidRPr="00FF3E02">
                        <w:rPr>
                          <w:rFonts w:cstheme="majorHAnsi"/>
                          <w:sz w:val="22"/>
                          <w:szCs w:val="22"/>
                        </w:rPr>
                        <w:t>Perform routine maintenance and repairs to point-of-sale equipment.</w:t>
                      </w:r>
                    </w:p>
                    <w:p w14:paraId="4B33D67D" w14:textId="77777777" w:rsidR="008E50C2" w:rsidRPr="00FF3E02" w:rsidRDefault="008E50C2" w:rsidP="008E50C2">
                      <w:pPr>
                        <w:pStyle w:val="ListParagraph"/>
                        <w:numPr>
                          <w:ilvl w:val="0"/>
                          <w:numId w:val="14"/>
                        </w:numPr>
                        <w:rPr>
                          <w:rFonts w:cstheme="majorHAnsi"/>
                          <w:sz w:val="22"/>
                          <w:szCs w:val="22"/>
                        </w:rPr>
                      </w:pPr>
                      <w:r w:rsidRPr="00FF3E02">
                        <w:rPr>
                          <w:rFonts w:cstheme="majorHAnsi"/>
                          <w:sz w:val="22"/>
                          <w:szCs w:val="22"/>
                        </w:rPr>
                        <w:t>Led client training classes on use and troubleshooting of point-of-sale hardware and software.</w:t>
                      </w:r>
                    </w:p>
                    <w:p w14:paraId="1EB8483D" w14:textId="77777777" w:rsidR="008E50C2" w:rsidRPr="00FF3E02" w:rsidRDefault="008E50C2" w:rsidP="008E50C2">
                      <w:pPr>
                        <w:pStyle w:val="ListParagraph"/>
                        <w:numPr>
                          <w:ilvl w:val="0"/>
                          <w:numId w:val="14"/>
                        </w:numPr>
                        <w:rPr>
                          <w:rFonts w:cstheme="majorHAnsi"/>
                          <w:b/>
                          <w:sz w:val="22"/>
                          <w:szCs w:val="22"/>
                        </w:rPr>
                      </w:pPr>
                      <w:r w:rsidRPr="00FF3E02">
                        <w:rPr>
                          <w:rFonts w:cstheme="majorHAnsi"/>
                          <w:sz w:val="22"/>
                          <w:szCs w:val="22"/>
                        </w:rPr>
                        <w:t>Enter clients’ menu information into point-of-sale software and configure point-of-sale software to clients’ specific needs.</w:t>
                      </w:r>
                    </w:p>
                    <w:p w14:paraId="743387DF" w14:textId="77777777" w:rsidR="008E50C2" w:rsidRPr="00FF3E02" w:rsidRDefault="008E50C2" w:rsidP="008E50C2">
                      <w:pPr>
                        <w:suppressAutoHyphens/>
                        <w:autoSpaceDE w:val="0"/>
                        <w:autoSpaceDN w:val="0"/>
                        <w:adjustRightInd w:val="0"/>
                        <w:spacing w:line="288" w:lineRule="auto"/>
                        <w:jc w:val="both"/>
                        <w:textAlignment w:val="center"/>
                        <w:rPr>
                          <w:rFonts w:asciiTheme="majorHAnsi" w:hAnsiTheme="majorHAnsi" w:cstheme="majorHAnsi"/>
                          <w:b/>
                          <w:sz w:val="22"/>
                          <w:szCs w:val="22"/>
                          <w:lang w:val="en-US"/>
                        </w:rPr>
                      </w:pPr>
                    </w:p>
                  </w:txbxContent>
                </v:textbox>
              </v:shape>
            </w:pict>
          </mc:Fallback>
        </mc:AlternateContent>
      </w:r>
    </w:p>
    <w:p w14:paraId="2343BB95" w14:textId="73AA51F9" w:rsidR="00385634" w:rsidRPr="00385634" w:rsidRDefault="00385634" w:rsidP="00385634">
      <w:pPr>
        <w:rPr>
          <w:sz w:val="22"/>
          <w:lang w:val="en-US"/>
        </w:rPr>
      </w:pPr>
    </w:p>
    <w:p w14:paraId="633AE66A" w14:textId="35350549" w:rsidR="00385634" w:rsidRPr="00385634" w:rsidRDefault="004C3502" w:rsidP="00385634">
      <w:pPr>
        <w:rPr>
          <w:sz w:val="22"/>
          <w:lang w:val="en-US"/>
        </w:rPr>
      </w:pPr>
      <w:r>
        <w:rPr>
          <w:noProof/>
          <w:sz w:val="22"/>
          <w:lang w:val="en-US"/>
        </w:rPr>
        <mc:AlternateContent>
          <mc:Choice Requires="wps">
            <w:drawing>
              <wp:anchor distT="0" distB="0" distL="114300" distR="114300" simplePos="0" relativeHeight="251982848" behindDoc="0" locked="0" layoutInCell="1" allowOverlap="1" wp14:anchorId="5C4FD07A" wp14:editId="607DD2CD">
                <wp:simplePos x="0" y="0"/>
                <wp:positionH relativeFrom="column">
                  <wp:posOffset>5129530</wp:posOffset>
                </wp:positionH>
                <wp:positionV relativeFrom="paragraph">
                  <wp:posOffset>7620</wp:posOffset>
                </wp:positionV>
                <wp:extent cx="2399665" cy="316865"/>
                <wp:effectExtent l="0" t="0" r="635" b="5080"/>
                <wp:wrapNone/>
                <wp:docPr id="403" name="Metin Kutusu 314"/>
                <wp:cNvGraphicFramePr/>
                <a:graphic xmlns:a="http://schemas.openxmlformats.org/drawingml/2006/main">
                  <a:graphicData uri="http://schemas.microsoft.com/office/word/2010/wordprocessingShape">
                    <wps:wsp>
                      <wps:cNvSpPr txBox="1"/>
                      <wps:spPr>
                        <a:xfrm>
                          <a:off x="0" y="0"/>
                          <a:ext cx="2399665" cy="3168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9C153E" w14:textId="4199E303" w:rsidR="007202E1" w:rsidRPr="00B80D34" w:rsidRDefault="007202E1" w:rsidP="007202E1">
                            <w:pPr>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pPr>
                            <w:r w:rsidRPr="00B80D34">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t>INTERES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4FD07A" id="_x0000_s1043" type="#_x0000_t202" style="position:absolute;margin-left:403.9pt;margin-top:.6pt;width:188.95pt;height:24.95pt;z-index:25198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" filled="f" stroked="f" strokeweight=".5pt">
                <v:textbox style="mso-fit-shape-to-text:t" inset="0,0,0,0">
                  <w:txbxContent>
                    <w:p w14:paraId="7B9C153E" w14:textId="4199E303" w:rsidR="007202E1" w:rsidRPr="00B80D34" w:rsidRDefault="007202E1" w:rsidP="007202E1">
                      <w:pPr>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pPr>
                      <w:r w:rsidRPr="00B80D34">
                        <w:rPr>
                          <w:rFonts w:asciiTheme="majorHAnsi" w:hAnsiTheme="majorHAnsi" w:cstheme="majorHAnsi"/>
                          <w:b/>
                          <w:bCs/>
                          <w:color w:val="262626" w:themeColor="text1" w:themeTint="D9"/>
                          <w:spacing w:val="30"/>
                          <w:sz w:val="28"/>
                          <w:szCs w:val="28"/>
                          <w:u w:val="single"/>
                          <w:lang w:val="en-US"/>
                          <w14:textOutline w14:w="3175" w14:cap="rnd" w14:cmpd="sng" w14:algn="ctr">
                            <w14:noFill/>
                            <w14:prstDash w14:val="solid"/>
                            <w14:bevel/>
                          </w14:textOutline>
                        </w:rPr>
                        <w:t>INTERESTS</w:t>
                      </w:r>
                    </w:p>
                  </w:txbxContent>
                </v:textbox>
              </v:shape>
            </w:pict>
          </mc:Fallback>
        </mc:AlternateContent>
      </w:r>
    </w:p>
    <w:p w14:paraId="3A142C42" w14:textId="3EDAE1A0" w:rsidR="00385634" w:rsidRPr="00385634" w:rsidRDefault="00385634" w:rsidP="00385634">
      <w:pPr>
        <w:rPr>
          <w:sz w:val="22"/>
          <w:lang w:val="en-US"/>
        </w:rPr>
      </w:pPr>
    </w:p>
    <w:p w14:paraId="266D45FA" w14:textId="78FA312A" w:rsidR="00385634" w:rsidRPr="00385634" w:rsidRDefault="004C3502" w:rsidP="00385634">
      <w:pPr>
        <w:rPr>
          <w:sz w:val="22"/>
          <w:lang w:val="en-US"/>
        </w:rPr>
      </w:pPr>
      <w:r>
        <w:rPr>
          <w:noProof/>
          <w:lang w:val="en-US"/>
        </w:rPr>
        <mc:AlternateContent>
          <mc:Choice Requires="wps">
            <w:drawing>
              <wp:anchor distT="0" distB="0" distL="114300" distR="114300" simplePos="0" relativeHeight="252193792" behindDoc="0" locked="0" layoutInCell="1" allowOverlap="1" wp14:anchorId="788ED726" wp14:editId="4467F4EF">
                <wp:simplePos x="0" y="0"/>
                <wp:positionH relativeFrom="column">
                  <wp:posOffset>5124450</wp:posOffset>
                </wp:positionH>
                <wp:positionV relativeFrom="paragraph">
                  <wp:posOffset>6985</wp:posOffset>
                </wp:positionV>
                <wp:extent cx="2533650" cy="1266825"/>
                <wp:effectExtent l="0" t="0" r="0" b="9525"/>
                <wp:wrapNone/>
                <wp:docPr id="11" name="Metin Kutusu 314"/>
                <wp:cNvGraphicFramePr/>
                <a:graphic xmlns:a="http://schemas.openxmlformats.org/drawingml/2006/main">
                  <a:graphicData uri="http://schemas.microsoft.com/office/word/2010/wordprocessingShape">
                    <wps:wsp>
                      <wps:cNvSpPr txBox="1"/>
                      <wps:spPr>
                        <a:xfrm>
                          <a:off x="0" y="0"/>
                          <a:ext cx="2533650" cy="12668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075F56" w14:textId="578E851F" w:rsidR="0010457B" w:rsidRPr="00FF3E02" w:rsidRDefault="0010457B" w:rsidP="004C3502">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Home Brewin</w:t>
                            </w:r>
                            <w:r w:rsidR="004C3502" w:rsidRPr="00FF3E02">
                              <w:rPr>
                                <w:rFonts w:cs="Open Sans Light"/>
                                <w:sz w:val="22"/>
                                <w:szCs w:val="22"/>
                                <w:lang w:val="en-US"/>
                              </w:rPr>
                              <w:t>g</w:t>
                            </w:r>
                          </w:p>
                          <w:p w14:paraId="0F3DC590" w14:textId="45CA307D" w:rsidR="0010457B" w:rsidRPr="00FF3E02" w:rsidRDefault="0010457B" w:rsidP="0010457B">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Outdoors</w:t>
                            </w:r>
                          </w:p>
                          <w:p w14:paraId="78B30DDD" w14:textId="6EE72853" w:rsidR="0010457B" w:rsidRPr="00FF3E02" w:rsidRDefault="0010457B" w:rsidP="0010457B">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Network Security</w:t>
                            </w:r>
                          </w:p>
                          <w:p w14:paraId="3502F642" w14:textId="0385424A" w:rsidR="0010457B" w:rsidRPr="00FF3E02" w:rsidRDefault="0010457B" w:rsidP="0010457B">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Web Design/Applications</w:t>
                            </w:r>
                          </w:p>
                          <w:p w14:paraId="2A4CBCB8" w14:textId="222081FF" w:rsidR="0010457B" w:rsidRPr="00FF3E02" w:rsidRDefault="0010457B" w:rsidP="0010457B">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Graphic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ED726" id="_x0000_s1044" type="#_x0000_t202" style="position:absolute;margin-left:403.5pt;margin-top:.55pt;width:199.5pt;height:99.75pt;z-index:252193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" filled="f" stroked="f" strokeweight=".5pt">
                <v:textbox inset="0,0,0,0">
                  <w:txbxContent>
                    <w:p w14:paraId="49075F56" w14:textId="578E851F" w:rsidR="0010457B" w:rsidRPr="00FF3E02" w:rsidRDefault="0010457B" w:rsidP="004C3502">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Home Brewin</w:t>
                      </w:r>
                      <w:r w:rsidR="004C3502" w:rsidRPr="00FF3E02">
                        <w:rPr>
                          <w:rFonts w:cs="Open Sans Light"/>
                          <w:sz w:val="22"/>
                          <w:szCs w:val="22"/>
                          <w:lang w:val="en-US"/>
                        </w:rPr>
                        <w:t>g</w:t>
                      </w:r>
                    </w:p>
                    <w:p w14:paraId="0F3DC590" w14:textId="45CA307D" w:rsidR="0010457B" w:rsidRPr="00FF3E02" w:rsidRDefault="0010457B" w:rsidP="0010457B">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Outdoors</w:t>
                      </w:r>
                    </w:p>
                    <w:p w14:paraId="78B30DDD" w14:textId="6EE72853" w:rsidR="0010457B" w:rsidRPr="00FF3E02" w:rsidRDefault="0010457B" w:rsidP="0010457B">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Network Security</w:t>
                      </w:r>
                    </w:p>
                    <w:p w14:paraId="3502F642" w14:textId="0385424A" w:rsidR="0010457B" w:rsidRPr="00FF3E02" w:rsidRDefault="0010457B" w:rsidP="0010457B">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Web Design/Applications</w:t>
                      </w:r>
                    </w:p>
                    <w:p w14:paraId="2A4CBCB8" w14:textId="222081FF" w:rsidR="0010457B" w:rsidRPr="00FF3E02" w:rsidRDefault="0010457B" w:rsidP="0010457B">
                      <w:pPr>
                        <w:pStyle w:val="ListParagraph"/>
                        <w:numPr>
                          <w:ilvl w:val="0"/>
                          <w:numId w:val="13"/>
                        </w:numPr>
                        <w:spacing w:line="360" w:lineRule="auto"/>
                        <w:ind w:left="288" w:hanging="288"/>
                        <w:rPr>
                          <w:rFonts w:cs="Open Sans Light"/>
                          <w:sz w:val="22"/>
                          <w:szCs w:val="22"/>
                          <w:lang w:val="en-US"/>
                        </w:rPr>
                      </w:pPr>
                      <w:r w:rsidRPr="00FF3E02">
                        <w:rPr>
                          <w:rFonts w:cs="Open Sans Light"/>
                          <w:sz w:val="22"/>
                          <w:szCs w:val="22"/>
                          <w:lang w:val="en-US"/>
                        </w:rPr>
                        <w:t>Graphic Design</w:t>
                      </w:r>
                    </w:p>
                  </w:txbxContent>
                </v:textbox>
              </v:shape>
            </w:pict>
          </mc:Fallback>
        </mc:AlternateContent>
      </w:r>
    </w:p>
    <w:p w14:paraId="01A6FB04" w14:textId="4C069ECF" w:rsidR="00385634" w:rsidRDefault="00385634" w:rsidP="00385634">
      <w:pPr>
        <w:rPr>
          <w:sz w:val="22"/>
          <w:lang w:val="en-US"/>
        </w:rPr>
      </w:pPr>
    </w:p>
    <w:p w14:paraId="444641E1" w14:textId="6AC097DF" w:rsidR="00180688" w:rsidRDefault="00385634" w:rsidP="00385634">
      <w:pPr>
        <w:tabs>
          <w:tab w:val="left" w:pos="5505"/>
        </w:tabs>
        <w:rPr>
          <w:sz w:val="22"/>
          <w:lang w:val="en-US"/>
        </w:rPr>
      </w:pPr>
      <w:r>
        <w:rPr>
          <w:sz w:val="22"/>
          <w:lang w:val="en-US"/>
        </w:rPr>
        <w:tab/>
      </w:r>
    </w:p>
    <w:p w14:paraId="1264A5D9" w14:textId="7C702C7C" w:rsidR="007733EC" w:rsidRDefault="007733EC">
      <w:pPr>
        <w:rPr>
          <w:sz w:val="22"/>
          <w:lang w:val="en-US"/>
        </w:rPr>
      </w:pPr>
    </w:p>
    <w:sectPr w:rsidR="007733EC" w:rsidSect="008D7508">
      <w:pgSz w:w="12240" w:h="15840" w:code="1"/>
      <w:pgMar w:top="0" w:right="0" w:bottom="0" w:left="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A105E0" w14:textId="77777777" w:rsidR="00BD5946" w:rsidRDefault="00BD5946" w:rsidP="00595965">
      <w:r>
        <w:separator/>
      </w:r>
    </w:p>
  </w:endnote>
  <w:endnote w:type="continuationSeparator" w:id="0">
    <w:p w14:paraId="596148B8" w14:textId="77777777" w:rsidR="00BD5946" w:rsidRDefault="00BD5946" w:rsidP="005959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tserrat Light">
    <w:altName w:val="Calibri"/>
    <w:charset w:val="00"/>
    <w:family w:val="auto"/>
    <w:pitch w:val="variable"/>
    <w:sig w:usb0="20000007" w:usb1="00000001" w:usb2="000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Open Sans Light">
    <w:altName w:val="Segoe UI Semilight"/>
    <w:charset w:val="00"/>
    <w:family w:val="swiss"/>
    <w:pitch w:val="variable"/>
    <w:sig w:usb0="E00002EF" w:usb1="4000205B" w:usb2="00000028" w:usb3="00000000" w:csb0="0000019F" w:csb1="00000000"/>
  </w:font>
  <w:font w:name="Lucida Grande">
    <w:altName w:val="Times New Roman"/>
    <w:charset w:val="00"/>
    <w:family w:val="auto"/>
    <w:pitch w:val="variable"/>
    <w:sig w:usb0="E1000AEF" w:usb1="5000A1FF" w:usb2="00000000" w:usb3="00000000" w:csb0="000001BF" w:csb1="00000000"/>
  </w:font>
  <w:font w:name="Mongolian Baiti">
    <w:panose1 w:val="03000500000000000000"/>
    <w:charset w:val="00"/>
    <w:family w:val="script"/>
    <w:pitch w:val="variable"/>
    <w:sig w:usb0="80000023" w:usb1="00000000" w:usb2="0002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510E97" w14:textId="77777777" w:rsidR="00BD5946" w:rsidRDefault="00BD5946" w:rsidP="00595965">
      <w:r>
        <w:separator/>
      </w:r>
    </w:p>
  </w:footnote>
  <w:footnote w:type="continuationSeparator" w:id="0">
    <w:p w14:paraId="06131D07" w14:textId="77777777" w:rsidR="00BD5946" w:rsidRDefault="00BD5946" w:rsidP="005959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67F75"/>
    <w:multiLevelType w:val="hybridMultilevel"/>
    <w:tmpl w:val="BAE2FF30"/>
    <w:lvl w:ilvl="0" w:tplc="69F44D10">
      <w:numFmt w:val="bullet"/>
      <w:lvlText w:val="-"/>
      <w:lvlJc w:val="left"/>
      <w:pPr>
        <w:ind w:left="720" w:hanging="360"/>
      </w:pPr>
      <w:rPr>
        <w:rFonts w:ascii="Montserrat Light" w:eastAsiaTheme="minorEastAsia" w:hAnsi="Montserrat Light"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26DC4"/>
    <w:multiLevelType w:val="hybridMultilevel"/>
    <w:tmpl w:val="7FBE2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D14C9"/>
    <w:multiLevelType w:val="hybridMultilevel"/>
    <w:tmpl w:val="4C0270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173CAB"/>
    <w:multiLevelType w:val="hybridMultilevel"/>
    <w:tmpl w:val="422C05BE"/>
    <w:lvl w:ilvl="0" w:tplc="45AC4354">
      <w:start w:val="36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A07215"/>
    <w:multiLevelType w:val="hybridMultilevel"/>
    <w:tmpl w:val="DBA29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076085"/>
    <w:multiLevelType w:val="hybridMultilevel"/>
    <w:tmpl w:val="4AA28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9B5473"/>
    <w:multiLevelType w:val="hybridMultilevel"/>
    <w:tmpl w:val="FD6EFCEC"/>
    <w:lvl w:ilvl="0" w:tplc="A4F0395C">
      <w:numFmt w:val="bullet"/>
      <w:lvlText w:val="-"/>
      <w:lvlJc w:val="left"/>
      <w:pPr>
        <w:ind w:left="720" w:hanging="360"/>
      </w:pPr>
      <w:rPr>
        <w:rFonts w:ascii="Montserrat Light" w:eastAsiaTheme="minorEastAsia" w:hAnsi="Montserrat Light"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7056EF"/>
    <w:multiLevelType w:val="hybridMultilevel"/>
    <w:tmpl w:val="C2D88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DB1A92"/>
    <w:multiLevelType w:val="hybridMultilevel"/>
    <w:tmpl w:val="18CEF484"/>
    <w:lvl w:ilvl="0" w:tplc="AA0036C2">
      <w:start w:val="36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0604BA"/>
    <w:multiLevelType w:val="hybridMultilevel"/>
    <w:tmpl w:val="6CFC8918"/>
    <w:lvl w:ilvl="0" w:tplc="DA827106">
      <w:start w:val="503"/>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061C03"/>
    <w:multiLevelType w:val="hybridMultilevel"/>
    <w:tmpl w:val="8DB292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C943CA"/>
    <w:multiLevelType w:val="hybridMultilevel"/>
    <w:tmpl w:val="C67E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9B5462"/>
    <w:multiLevelType w:val="hybridMultilevel"/>
    <w:tmpl w:val="EC564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BD1F3E"/>
    <w:multiLevelType w:val="hybridMultilevel"/>
    <w:tmpl w:val="9786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681FE3"/>
    <w:multiLevelType w:val="hybridMultilevel"/>
    <w:tmpl w:val="2A682A64"/>
    <w:lvl w:ilvl="0" w:tplc="EC808E64">
      <w:start w:val="360"/>
      <w:numFmt w:val="bullet"/>
      <w:lvlText w:val=""/>
      <w:lvlJc w:val="left"/>
      <w:pPr>
        <w:ind w:left="720" w:hanging="360"/>
      </w:pPr>
      <w:rPr>
        <w:rFonts w:ascii="Symbol" w:eastAsiaTheme="minorEastAsia" w:hAnsi="Symbol" w:cs="Open Sans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8E0C39"/>
    <w:multiLevelType w:val="hybridMultilevel"/>
    <w:tmpl w:val="3E5A4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B07BE2"/>
    <w:multiLevelType w:val="hybridMultilevel"/>
    <w:tmpl w:val="613238F8"/>
    <w:lvl w:ilvl="0" w:tplc="AC9C8F56">
      <w:numFmt w:val="bullet"/>
      <w:lvlText w:val="-"/>
      <w:lvlJc w:val="left"/>
      <w:pPr>
        <w:ind w:left="720" w:hanging="360"/>
      </w:pPr>
      <w:rPr>
        <w:rFonts w:ascii="Montserrat Light" w:eastAsiaTheme="minorEastAsia" w:hAnsi="Montserrat Light"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11"/>
  </w:num>
  <w:num w:numId="4">
    <w:abstractNumId w:val="4"/>
  </w:num>
  <w:num w:numId="5">
    <w:abstractNumId w:val="10"/>
  </w:num>
  <w:num w:numId="6">
    <w:abstractNumId w:val="15"/>
  </w:num>
  <w:num w:numId="7">
    <w:abstractNumId w:val="2"/>
  </w:num>
  <w:num w:numId="8">
    <w:abstractNumId w:val="13"/>
  </w:num>
  <w:num w:numId="9">
    <w:abstractNumId w:val="12"/>
  </w:num>
  <w:num w:numId="10">
    <w:abstractNumId w:val="0"/>
  </w:num>
  <w:num w:numId="11">
    <w:abstractNumId w:val="6"/>
  </w:num>
  <w:num w:numId="12">
    <w:abstractNumId w:val="16"/>
  </w:num>
  <w:num w:numId="13">
    <w:abstractNumId w:val="1"/>
  </w:num>
  <w:num w:numId="14">
    <w:abstractNumId w:val="8"/>
  </w:num>
  <w:num w:numId="15">
    <w:abstractNumId w:val="9"/>
  </w:num>
  <w:num w:numId="16">
    <w:abstractNumId w:val="14"/>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3MjG1MDQ3NzY0NzFX0lEKTi0uzszPAykwqgUA9tJIqCwAAAA="/>
  </w:docVars>
  <w:rsids>
    <w:rsidRoot w:val="0011567C"/>
    <w:rsid w:val="00003433"/>
    <w:rsid w:val="0000633A"/>
    <w:rsid w:val="00006352"/>
    <w:rsid w:val="00007C56"/>
    <w:rsid w:val="00010511"/>
    <w:rsid w:val="00014783"/>
    <w:rsid w:val="00014FC4"/>
    <w:rsid w:val="00030F5B"/>
    <w:rsid w:val="0003271B"/>
    <w:rsid w:val="000375A6"/>
    <w:rsid w:val="00037C2F"/>
    <w:rsid w:val="00045595"/>
    <w:rsid w:val="00045BE0"/>
    <w:rsid w:val="00046E05"/>
    <w:rsid w:val="0005143B"/>
    <w:rsid w:val="00060B4A"/>
    <w:rsid w:val="00075357"/>
    <w:rsid w:val="00080C44"/>
    <w:rsid w:val="00084925"/>
    <w:rsid w:val="000928A2"/>
    <w:rsid w:val="00096C1A"/>
    <w:rsid w:val="000A0966"/>
    <w:rsid w:val="000A3AB7"/>
    <w:rsid w:val="000B0E49"/>
    <w:rsid w:val="000B2F66"/>
    <w:rsid w:val="000B49AF"/>
    <w:rsid w:val="000B7FEC"/>
    <w:rsid w:val="000C660A"/>
    <w:rsid w:val="000D60C6"/>
    <w:rsid w:val="000E31E7"/>
    <w:rsid w:val="000E4697"/>
    <w:rsid w:val="000F1F7D"/>
    <w:rsid w:val="000F2A27"/>
    <w:rsid w:val="000F6C7A"/>
    <w:rsid w:val="0010457B"/>
    <w:rsid w:val="00106DC4"/>
    <w:rsid w:val="001078B4"/>
    <w:rsid w:val="00107E70"/>
    <w:rsid w:val="00114280"/>
    <w:rsid w:val="0011567C"/>
    <w:rsid w:val="00121422"/>
    <w:rsid w:val="00121C83"/>
    <w:rsid w:val="00122911"/>
    <w:rsid w:val="00124272"/>
    <w:rsid w:val="001242D6"/>
    <w:rsid w:val="0012660A"/>
    <w:rsid w:val="00126B2F"/>
    <w:rsid w:val="001338C6"/>
    <w:rsid w:val="00134F6C"/>
    <w:rsid w:val="00135669"/>
    <w:rsid w:val="00155CB8"/>
    <w:rsid w:val="00160529"/>
    <w:rsid w:val="0017081E"/>
    <w:rsid w:val="00180688"/>
    <w:rsid w:val="00180C36"/>
    <w:rsid w:val="001833FB"/>
    <w:rsid w:val="0018591E"/>
    <w:rsid w:val="001868AF"/>
    <w:rsid w:val="00190278"/>
    <w:rsid w:val="001A409F"/>
    <w:rsid w:val="001B3E41"/>
    <w:rsid w:val="001B68A0"/>
    <w:rsid w:val="001D201C"/>
    <w:rsid w:val="001D26AA"/>
    <w:rsid w:val="001D7EB4"/>
    <w:rsid w:val="001E1F5A"/>
    <w:rsid w:val="001E238A"/>
    <w:rsid w:val="001F1A7C"/>
    <w:rsid w:val="001F39D3"/>
    <w:rsid w:val="001F68DE"/>
    <w:rsid w:val="002004C3"/>
    <w:rsid w:val="002039B0"/>
    <w:rsid w:val="0020454A"/>
    <w:rsid w:val="00207291"/>
    <w:rsid w:val="00212D40"/>
    <w:rsid w:val="002160C1"/>
    <w:rsid w:val="00222087"/>
    <w:rsid w:val="00222C57"/>
    <w:rsid w:val="002318CA"/>
    <w:rsid w:val="00232EFC"/>
    <w:rsid w:val="00235246"/>
    <w:rsid w:val="00247E78"/>
    <w:rsid w:val="00250E92"/>
    <w:rsid w:val="002545F1"/>
    <w:rsid w:val="00257817"/>
    <w:rsid w:val="00260F91"/>
    <w:rsid w:val="00270A19"/>
    <w:rsid w:val="00276C17"/>
    <w:rsid w:val="00277BE0"/>
    <w:rsid w:val="002812DF"/>
    <w:rsid w:val="0029467E"/>
    <w:rsid w:val="00296D3F"/>
    <w:rsid w:val="002A078A"/>
    <w:rsid w:val="002B2896"/>
    <w:rsid w:val="002E47CB"/>
    <w:rsid w:val="002F0F27"/>
    <w:rsid w:val="002F1470"/>
    <w:rsid w:val="002F59E8"/>
    <w:rsid w:val="002F600B"/>
    <w:rsid w:val="00303FC7"/>
    <w:rsid w:val="00307197"/>
    <w:rsid w:val="00311662"/>
    <w:rsid w:val="00314556"/>
    <w:rsid w:val="003156CF"/>
    <w:rsid w:val="003170A5"/>
    <w:rsid w:val="00321FEE"/>
    <w:rsid w:val="003228D3"/>
    <w:rsid w:val="00337BB5"/>
    <w:rsid w:val="0034048E"/>
    <w:rsid w:val="00342410"/>
    <w:rsid w:val="00347787"/>
    <w:rsid w:val="00350434"/>
    <w:rsid w:val="00351BE2"/>
    <w:rsid w:val="00354C82"/>
    <w:rsid w:val="00354ED0"/>
    <w:rsid w:val="00354F33"/>
    <w:rsid w:val="00362307"/>
    <w:rsid w:val="00373ABD"/>
    <w:rsid w:val="003769E7"/>
    <w:rsid w:val="00381DE6"/>
    <w:rsid w:val="00385634"/>
    <w:rsid w:val="003928A9"/>
    <w:rsid w:val="0039677F"/>
    <w:rsid w:val="003A435B"/>
    <w:rsid w:val="003B2316"/>
    <w:rsid w:val="003B40BD"/>
    <w:rsid w:val="003B4A04"/>
    <w:rsid w:val="003B619A"/>
    <w:rsid w:val="003C24F1"/>
    <w:rsid w:val="003D4FC8"/>
    <w:rsid w:val="003E1455"/>
    <w:rsid w:val="003E5139"/>
    <w:rsid w:val="003E6A35"/>
    <w:rsid w:val="003F562D"/>
    <w:rsid w:val="00410A6D"/>
    <w:rsid w:val="0041124D"/>
    <w:rsid w:val="00424918"/>
    <w:rsid w:val="00424C5B"/>
    <w:rsid w:val="00432A77"/>
    <w:rsid w:val="00441D16"/>
    <w:rsid w:val="004426B1"/>
    <w:rsid w:val="00461877"/>
    <w:rsid w:val="0046215A"/>
    <w:rsid w:val="004657A3"/>
    <w:rsid w:val="0047173A"/>
    <w:rsid w:val="00476BDD"/>
    <w:rsid w:val="00492D10"/>
    <w:rsid w:val="00492E52"/>
    <w:rsid w:val="00492F08"/>
    <w:rsid w:val="004977C5"/>
    <w:rsid w:val="004A7A71"/>
    <w:rsid w:val="004B296F"/>
    <w:rsid w:val="004B2C26"/>
    <w:rsid w:val="004B3A2B"/>
    <w:rsid w:val="004C3502"/>
    <w:rsid w:val="004F0548"/>
    <w:rsid w:val="00501EC1"/>
    <w:rsid w:val="0051518A"/>
    <w:rsid w:val="00515557"/>
    <w:rsid w:val="00517625"/>
    <w:rsid w:val="00521163"/>
    <w:rsid w:val="005246BE"/>
    <w:rsid w:val="00525A50"/>
    <w:rsid w:val="005260E1"/>
    <w:rsid w:val="00527AD4"/>
    <w:rsid w:val="005322FE"/>
    <w:rsid w:val="00532B35"/>
    <w:rsid w:val="005416A4"/>
    <w:rsid w:val="0055008C"/>
    <w:rsid w:val="0055302B"/>
    <w:rsid w:val="00554DA3"/>
    <w:rsid w:val="005603E4"/>
    <w:rsid w:val="0056239E"/>
    <w:rsid w:val="00562B13"/>
    <w:rsid w:val="0056668D"/>
    <w:rsid w:val="00566C49"/>
    <w:rsid w:val="00571C55"/>
    <w:rsid w:val="005725E5"/>
    <w:rsid w:val="005727E2"/>
    <w:rsid w:val="00574F70"/>
    <w:rsid w:val="005818E2"/>
    <w:rsid w:val="00583D0F"/>
    <w:rsid w:val="00591E36"/>
    <w:rsid w:val="00594329"/>
    <w:rsid w:val="0059554B"/>
    <w:rsid w:val="00595965"/>
    <w:rsid w:val="005A3C21"/>
    <w:rsid w:val="005A4B62"/>
    <w:rsid w:val="005B6A61"/>
    <w:rsid w:val="005C2784"/>
    <w:rsid w:val="005C2AB6"/>
    <w:rsid w:val="005C6A97"/>
    <w:rsid w:val="005D24BF"/>
    <w:rsid w:val="005D73EA"/>
    <w:rsid w:val="005E00F3"/>
    <w:rsid w:val="005E12F7"/>
    <w:rsid w:val="005F4A91"/>
    <w:rsid w:val="00601BB8"/>
    <w:rsid w:val="00603BE0"/>
    <w:rsid w:val="00606026"/>
    <w:rsid w:val="00610356"/>
    <w:rsid w:val="00611CE2"/>
    <w:rsid w:val="00612AE6"/>
    <w:rsid w:val="0061337B"/>
    <w:rsid w:val="006137C5"/>
    <w:rsid w:val="00626595"/>
    <w:rsid w:val="00630FCE"/>
    <w:rsid w:val="00635300"/>
    <w:rsid w:val="0063558B"/>
    <w:rsid w:val="006379B7"/>
    <w:rsid w:val="00641EE2"/>
    <w:rsid w:val="00651C92"/>
    <w:rsid w:val="00652F2A"/>
    <w:rsid w:val="00654BB5"/>
    <w:rsid w:val="00663BF7"/>
    <w:rsid w:val="00663FC7"/>
    <w:rsid w:val="00664034"/>
    <w:rsid w:val="00666F6D"/>
    <w:rsid w:val="006875CA"/>
    <w:rsid w:val="006A155C"/>
    <w:rsid w:val="006A7AE9"/>
    <w:rsid w:val="006B169E"/>
    <w:rsid w:val="006B26EA"/>
    <w:rsid w:val="006B27BF"/>
    <w:rsid w:val="006C0F85"/>
    <w:rsid w:val="006C1E3E"/>
    <w:rsid w:val="006C2980"/>
    <w:rsid w:val="006C5E97"/>
    <w:rsid w:val="006D1F73"/>
    <w:rsid w:val="006D39DD"/>
    <w:rsid w:val="006E603A"/>
    <w:rsid w:val="006E6DBE"/>
    <w:rsid w:val="006E7819"/>
    <w:rsid w:val="006F2C15"/>
    <w:rsid w:val="006F762F"/>
    <w:rsid w:val="007015E6"/>
    <w:rsid w:val="0071147C"/>
    <w:rsid w:val="0071203A"/>
    <w:rsid w:val="00715BFB"/>
    <w:rsid w:val="0071740A"/>
    <w:rsid w:val="007202E1"/>
    <w:rsid w:val="007236C3"/>
    <w:rsid w:val="0072652F"/>
    <w:rsid w:val="007276DC"/>
    <w:rsid w:val="00731062"/>
    <w:rsid w:val="00732A73"/>
    <w:rsid w:val="00741CB6"/>
    <w:rsid w:val="0074290E"/>
    <w:rsid w:val="007444D1"/>
    <w:rsid w:val="007503F7"/>
    <w:rsid w:val="007623C3"/>
    <w:rsid w:val="007637EF"/>
    <w:rsid w:val="007733EC"/>
    <w:rsid w:val="007765AA"/>
    <w:rsid w:val="00776769"/>
    <w:rsid w:val="00781E5E"/>
    <w:rsid w:val="00783408"/>
    <w:rsid w:val="00791B66"/>
    <w:rsid w:val="00794B59"/>
    <w:rsid w:val="00797F9C"/>
    <w:rsid w:val="007A5304"/>
    <w:rsid w:val="007A6FB5"/>
    <w:rsid w:val="007B12F3"/>
    <w:rsid w:val="007C145D"/>
    <w:rsid w:val="007C25B1"/>
    <w:rsid w:val="007C32B0"/>
    <w:rsid w:val="007C44D3"/>
    <w:rsid w:val="007D442C"/>
    <w:rsid w:val="007D7132"/>
    <w:rsid w:val="007D7700"/>
    <w:rsid w:val="007E3A73"/>
    <w:rsid w:val="007E5E8F"/>
    <w:rsid w:val="007F2E42"/>
    <w:rsid w:val="007F6DDD"/>
    <w:rsid w:val="00810BA8"/>
    <w:rsid w:val="008135B7"/>
    <w:rsid w:val="00815242"/>
    <w:rsid w:val="00822801"/>
    <w:rsid w:val="008237AA"/>
    <w:rsid w:val="008323E4"/>
    <w:rsid w:val="00835D29"/>
    <w:rsid w:val="008378EA"/>
    <w:rsid w:val="00841269"/>
    <w:rsid w:val="008416D2"/>
    <w:rsid w:val="00841A30"/>
    <w:rsid w:val="00842924"/>
    <w:rsid w:val="00843FCB"/>
    <w:rsid w:val="0085448A"/>
    <w:rsid w:val="00857CA2"/>
    <w:rsid w:val="008633D2"/>
    <w:rsid w:val="00872071"/>
    <w:rsid w:val="0087629E"/>
    <w:rsid w:val="00881EBA"/>
    <w:rsid w:val="00883062"/>
    <w:rsid w:val="00884184"/>
    <w:rsid w:val="00887CAC"/>
    <w:rsid w:val="00891622"/>
    <w:rsid w:val="00895C8C"/>
    <w:rsid w:val="008A18CE"/>
    <w:rsid w:val="008A3498"/>
    <w:rsid w:val="008B24F3"/>
    <w:rsid w:val="008B5AA9"/>
    <w:rsid w:val="008C43F1"/>
    <w:rsid w:val="008C7F8A"/>
    <w:rsid w:val="008D4BD7"/>
    <w:rsid w:val="008D7508"/>
    <w:rsid w:val="008E50C2"/>
    <w:rsid w:val="008E72F1"/>
    <w:rsid w:val="008F0B79"/>
    <w:rsid w:val="008F28A7"/>
    <w:rsid w:val="008F62AA"/>
    <w:rsid w:val="009127A9"/>
    <w:rsid w:val="009156B6"/>
    <w:rsid w:val="0091681E"/>
    <w:rsid w:val="00920498"/>
    <w:rsid w:val="0092599A"/>
    <w:rsid w:val="00927BC7"/>
    <w:rsid w:val="00937501"/>
    <w:rsid w:val="009458B0"/>
    <w:rsid w:val="00951189"/>
    <w:rsid w:val="00951B16"/>
    <w:rsid w:val="00952B35"/>
    <w:rsid w:val="00960118"/>
    <w:rsid w:val="0096049D"/>
    <w:rsid w:val="00972783"/>
    <w:rsid w:val="00973F1E"/>
    <w:rsid w:val="00982C9B"/>
    <w:rsid w:val="00996B4C"/>
    <w:rsid w:val="009A031B"/>
    <w:rsid w:val="009A38D3"/>
    <w:rsid w:val="009A3F33"/>
    <w:rsid w:val="009A545C"/>
    <w:rsid w:val="009B0E7B"/>
    <w:rsid w:val="009B615A"/>
    <w:rsid w:val="009C6004"/>
    <w:rsid w:val="009C6942"/>
    <w:rsid w:val="009D091F"/>
    <w:rsid w:val="009D107C"/>
    <w:rsid w:val="009D3983"/>
    <w:rsid w:val="009D73B8"/>
    <w:rsid w:val="009E30B8"/>
    <w:rsid w:val="009E4E9D"/>
    <w:rsid w:val="009E7BAD"/>
    <w:rsid w:val="009F184C"/>
    <w:rsid w:val="009F560E"/>
    <w:rsid w:val="009F60C1"/>
    <w:rsid w:val="009F69EC"/>
    <w:rsid w:val="00A00524"/>
    <w:rsid w:val="00A021FF"/>
    <w:rsid w:val="00A03519"/>
    <w:rsid w:val="00A04EE7"/>
    <w:rsid w:val="00A1310A"/>
    <w:rsid w:val="00A1323C"/>
    <w:rsid w:val="00A147B5"/>
    <w:rsid w:val="00A30616"/>
    <w:rsid w:val="00A3216B"/>
    <w:rsid w:val="00A34838"/>
    <w:rsid w:val="00A35CD9"/>
    <w:rsid w:val="00A3616D"/>
    <w:rsid w:val="00A37B2F"/>
    <w:rsid w:val="00A44F2E"/>
    <w:rsid w:val="00A45781"/>
    <w:rsid w:val="00A50DE7"/>
    <w:rsid w:val="00A575A0"/>
    <w:rsid w:val="00A6040B"/>
    <w:rsid w:val="00A6335F"/>
    <w:rsid w:val="00A73D60"/>
    <w:rsid w:val="00AA7AA6"/>
    <w:rsid w:val="00AB266D"/>
    <w:rsid w:val="00AB35D8"/>
    <w:rsid w:val="00AC0AA1"/>
    <w:rsid w:val="00AD10B6"/>
    <w:rsid w:val="00AD7FE5"/>
    <w:rsid w:val="00AE2C07"/>
    <w:rsid w:val="00AE79C0"/>
    <w:rsid w:val="00AF16A6"/>
    <w:rsid w:val="00AF29A0"/>
    <w:rsid w:val="00AF3250"/>
    <w:rsid w:val="00AF60EF"/>
    <w:rsid w:val="00B023F7"/>
    <w:rsid w:val="00B02C72"/>
    <w:rsid w:val="00B100AE"/>
    <w:rsid w:val="00B143CC"/>
    <w:rsid w:val="00B21243"/>
    <w:rsid w:val="00B21EE3"/>
    <w:rsid w:val="00B22453"/>
    <w:rsid w:val="00B23662"/>
    <w:rsid w:val="00B2436A"/>
    <w:rsid w:val="00B246B8"/>
    <w:rsid w:val="00B26600"/>
    <w:rsid w:val="00B2686C"/>
    <w:rsid w:val="00B275A0"/>
    <w:rsid w:val="00B30361"/>
    <w:rsid w:val="00B34168"/>
    <w:rsid w:val="00B424C8"/>
    <w:rsid w:val="00B46D2A"/>
    <w:rsid w:val="00B5207A"/>
    <w:rsid w:val="00B71AE2"/>
    <w:rsid w:val="00B7254C"/>
    <w:rsid w:val="00B749FE"/>
    <w:rsid w:val="00B80D34"/>
    <w:rsid w:val="00B81321"/>
    <w:rsid w:val="00B81ABD"/>
    <w:rsid w:val="00B822CE"/>
    <w:rsid w:val="00B8322E"/>
    <w:rsid w:val="00B91EAD"/>
    <w:rsid w:val="00BA4168"/>
    <w:rsid w:val="00BB1B1D"/>
    <w:rsid w:val="00BC2748"/>
    <w:rsid w:val="00BC5FD6"/>
    <w:rsid w:val="00BC7658"/>
    <w:rsid w:val="00BD152E"/>
    <w:rsid w:val="00BD5946"/>
    <w:rsid w:val="00BE1F30"/>
    <w:rsid w:val="00BE24D1"/>
    <w:rsid w:val="00BE3967"/>
    <w:rsid w:val="00BE6B96"/>
    <w:rsid w:val="00BF375C"/>
    <w:rsid w:val="00C0155D"/>
    <w:rsid w:val="00C015E8"/>
    <w:rsid w:val="00C03B55"/>
    <w:rsid w:val="00C06224"/>
    <w:rsid w:val="00C0671A"/>
    <w:rsid w:val="00C20D02"/>
    <w:rsid w:val="00C22813"/>
    <w:rsid w:val="00C246D1"/>
    <w:rsid w:val="00C254BF"/>
    <w:rsid w:val="00C32F2A"/>
    <w:rsid w:val="00C44003"/>
    <w:rsid w:val="00C52163"/>
    <w:rsid w:val="00C54FC7"/>
    <w:rsid w:val="00C64023"/>
    <w:rsid w:val="00C66153"/>
    <w:rsid w:val="00C6664A"/>
    <w:rsid w:val="00C70A2E"/>
    <w:rsid w:val="00C73FB3"/>
    <w:rsid w:val="00C80D29"/>
    <w:rsid w:val="00C83835"/>
    <w:rsid w:val="00C84F24"/>
    <w:rsid w:val="00C85869"/>
    <w:rsid w:val="00C86C1C"/>
    <w:rsid w:val="00C95E14"/>
    <w:rsid w:val="00C97380"/>
    <w:rsid w:val="00CA40A5"/>
    <w:rsid w:val="00CB4FB7"/>
    <w:rsid w:val="00CB7D0E"/>
    <w:rsid w:val="00CC2DC9"/>
    <w:rsid w:val="00CD42D0"/>
    <w:rsid w:val="00CE0B04"/>
    <w:rsid w:val="00CE563A"/>
    <w:rsid w:val="00CE6930"/>
    <w:rsid w:val="00CF1739"/>
    <w:rsid w:val="00CF524F"/>
    <w:rsid w:val="00D001F5"/>
    <w:rsid w:val="00D04F50"/>
    <w:rsid w:val="00D14C6F"/>
    <w:rsid w:val="00D17CFB"/>
    <w:rsid w:val="00D17DC9"/>
    <w:rsid w:val="00D246D6"/>
    <w:rsid w:val="00D2636E"/>
    <w:rsid w:val="00D27127"/>
    <w:rsid w:val="00D27777"/>
    <w:rsid w:val="00D30E7D"/>
    <w:rsid w:val="00D30FB9"/>
    <w:rsid w:val="00D31E12"/>
    <w:rsid w:val="00D32693"/>
    <w:rsid w:val="00D335DF"/>
    <w:rsid w:val="00D3474C"/>
    <w:rsid w:val="00D3534B"/>
    <w:rsid w:val="00D35681"/>
    <w:rsid w:val="00D46F67"/>
    <w:rsid w:val="00D510B3"/>
    <w:rsid w:val="00D52D26"/>
    <w:rsid w:val="00D62965"/>
    <w:rsid w:val="00D62C66"/>
    <w:rsid w:val="00D649BB"/>
    <w:rsid w:val="00D71154"/>
    <w:rsid w:val="00D7365A"/>
    <w:rsid w:val="00D75680"/>
    <w:rsid w:val="00D768F9"/>
    <w:rsid w:val="00D83AF5"/>
    <w:rsid w:val="00D842E1"/>
    <w:rsid w:val="00D85C28"/>
    <w:rsid w:val="00D86EA5"/>
    <w:rsid w:val="00D9056F"/>
    <w:rsid w:val="00D93B96"/>
    <w:rsid w:val="00D94AED"/>
    <w:rsid w:val="00DA23A3"/>
    <w:rsid w:val="00DA2C80"/>
    <w:rsid w:val="00DB06D2"/>
    <w:rsid w:val="00DB09FD"/>
    <w:rsid w:val="00DB591D"/>
    <w:rsid w:val="00DC100B"/>
    <w:rsid w:val="00DC1CDE"/>
    <w:rsid w:val="00DC6832"/>
    <w:rsid w:val="00DD4629"/>
    <w:rsid w:val="00DE0060"/>
    <w:rsid w:val="00DE13EE"/>
    <w:rsid w:val="00DE1958"/>
    <w:rsid w:val="00DF4ACC"/>
    <w:rsid w:val="00E03E3C"/>
    <w:rsid w:val="00E1037F"/>
    <w:rsid w:val="00E11B15"/>
    <w:rsid w:val="00E13E52"/>
    <w:rsid w:val="00E148CF"/>
    <w:rsid w:val="00E14D81"/>
    <w:rsid w:val="00E167F7"/>
    <w:rsid w:val="00E2032F"/>
    <w:rsid w:val="00E207EF"/>
    <w:rsid w:val="00E26020"/>
    <w:rsid w:val="00E3448D"/>
    <w:rsid w:val="00E370FE"/>
    <w:rsid w:val="00E40F9B"/>
    <w:rsid w:val="00E432BC"/>
    <w:rsid w:val="00E478AE"/>
    <w:rsid w:val="00E535E7"/>
    <w:rsid w:val="00E54562"/>
    <w:rsid w:val="00E57638"/>
    <w:rsid w:val="00E6259F"/>
    <w:rsid w:val="00E626D6"/>
    <w:rsid w:val="00E6536D"/>
    <w:rsid w:val="00E65C16"/>
    <w:rsid w:val="00E707EC"/>
    <w:rsid w:val="00E75328"/>
    <w:rsid w:val="00E81FCB"/>
    <w:rsid w:val="00E82592"/>
    <w:rsid w:val="00E829C8"/>
    <w:rsid w:val="00E84698"/>
    <w:rsid w:val="00E93575"/>
    <w:rsid w:val="00E93B0F"/>
    <w:rsid w:val="00EA21F0"/>
    <w:rsid w:val="00EB057D"/>
    <w:rsid w:val="00EB40CC"/>
    <w:rsid w:val="00EB4B33"/>
    <w:rsid w:val="00EB543A"/>
    <w:rsid w:val="00EB7524"/>
    <w:rsid w:val="00EC35DB"/>
    <w:rsid w:val="00EC6CCD"/>
    <w:rsid w:val="00ED6AF9"/>
    <w:rsid w:val="00EE0152"/>
    <w:rsid w:val="00EF093A"/>
    <w:rsid w:val="00F01CA5"/>
    <w:rsid w:val="00F034AA"/>
    <w:rsid w:val="00F05AE9"/>
    <w:rsid w:val="00F07ECF"/>
    <w:rsid w:val="00F104BC"/>
    <w:rsid w:val="00F10C33"/>
    <w:rsid w:val="00F1334F"/>
    <w:rsid w:val="00F146A8"/>
    <w:rsid w:val="00F21E5C"/>
    <w:rsid w:val="00F27D44"/>
    <w:rsid w:val="00F33262"/>
    <w:rsid w:val="00F35C42"/>
    <w:rsid w:val="00F377AC"/>
    <w:rsid w:val="00F42AF8"/>
    <w:rsid w:val="00F4764E"/>
    <w:rsid w:val="00F55DE1"/>
    <w:rsid w:val="00F6419F"/>
    <w:rsid w:val="00F6433D"/>
    <w:rsid w:val="00F6586C"/>
    <w:rsid w:val="00F659DF"/>
    <w:rsid w:val="00F7322B"/>
    <w:rsid w:val="00F802A3"/>
    <w:rsid w:val="00F80D3D"/>
    <w:rsid w:val="00F86A7B"/>
    <w:rsid w:val="00F94817"/>
    <w:rsid w:val="00F979D5"/>
    <w:rsid w:val="00FA1DA5"/>
    <w:rsid w:val="00FA69AB"/>
    <w:rsid w:val="00FA6A05"/>
    <w:rsid w:val="00FB0BE4"/>
    <w:rsid w:val="00FB3099"/>
    <w:rsid w:val="00FB7058"/>
    <w:rsid w:val="00FC713E"/>
    <w:rsid w:val="00FD5F63"/>
    <w:rsid w:val="00FE5EDC"/>
    <w:rsid w:val="00FE69F1"/>
    <w:rsid w:val="00FE7313"/>
    <w:rsid w:val="00FF1CB3"/>
    <w:rsid w:val="00FF3E02"/>
    <w:rsid w:val="00FF5DB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07211DF"/>
  <w14:defaultImageDpi w14:val="330"/>
  <w15:docId w15:val="{F1AE94D2-67F3-4188-9BA5-E7FEA6150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pt-P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567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1567C"/>
    <w:rPr>
      <w:rFonts w:ascii="Lucida Grande" w:hAnsi="Lucida Grande" w:cs="Lucida Grande"/>
      <w:sz w:val="18"/>
      <w:szCs w:val="18"/>
    </w:rPr>
  </w:style>
  <w:style w:type="paragraph" w:styleId="ListParagraph">
    <w:name w:val="List Paragraph"/>
    <w:basedOn w:val="Normal"/>
    <w:uiPriority w:val="34"/>
    <w:qFormat/>
    <w:rsid w:val="000B7FEC"/>
    <w:pPr>
      <w:ind w:left="720"/>
      <w:contextualSpacing/>
    </w:pPr>
  </w:style>
  <w:style w:type="paragraph" w:styleId="Header">
    <w:name w:val="header"/>
    <w:basedOn w:val="Normal"/>
    <w:link w:val="HeaderChar"/>
    <w:uiPriority w:val="99"/>
    <w:unhideWhenUsed/>
    <w:rsid w:val="00595965"/>
    <w:pPr>
      <w:tabs>
        <w:tab w:val="center" w:pos="4680"/>
        <w:tab w:val="right" w:pos="9360"/>
      </w:tabs>
    </w:pPr>
  </w:style>
  <w:style w:type="character" w:customStyle="1" w:styleId="HeaderChar">
    <w:name w:val="Header Char"/>
    <w:basedOn w:val="DefaultParagraphFont"/>
    <w:link w:val="Header"/>
    <w:uiPriority w:val="99"/>
    <w:rsid w:val="00595965"/>
  </w:style>
  <w:style w:type="paragraph" w:styleId="Footer">
    <w:name w:val="footer"/>
    <w:basedOn w:val="Normal"/>
    <w:link w:val="FooterChar"/>
    <w:uiPriority w:val="99"/>
    <w:unhideWhenUsed/>
    <w:rsid w:val="00595965"/>
    <w:pPr>
      <w:tabs>
        <w:tab w:val="center" w:pos="4680"/>
        <w:tab w:val="right" w:pos="9360"/>
      </w:tabs>
    </w:pPr>
  </w:style>
  <w:style w:type="character" w:customStyle="1" w:styleId="FooterChar">
    <w:name w:val="Footer Char"/>
    <w:basedOn w:val="DefaultParagraphFont"/>
    <w:link w:val="Footer"/>
    <w:uiPriority w:val="99"/>
    <w:rsid w:val="00595965"/>
  </w:style>
  <w:style w:type="character" w:styleId="Hyperlink">
    <w:name w:val="Hyperlink"/>
    <w:basedOn w:val="DefaultParagraphFont"/>
    <w:uiPriority w:val="99"/>
    <w:unhideWhenUsed/>
    <w:rsid w:val="00EA21F0"/>
    <w:rPr>
      <w:color w:val="0000FF" w:themeColor="hyperlink"/>
      <w:u w:val="single"/>
    </w:rPr>
  </w:style>
  <w:style w:type="character" w:styleId="UnresolvedMention">
    <w:name w:val="Unresolved Mention"/>
    <w:basedOn w:val="DefaultParagraphFont"/>
    <w:uiPriority w:val="99"/>
    <w:semiHidden/>
    <w:unhideWhenUsed/>
    <w:rsid w:val="000A3A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916886">
      <w:bodyDiv w:val="1"/>
      <w:marLeft w:val="0"/>
      <w:marRight w:val="0"/>
      <w:marTop w:val="0"/>
      <w:marBottom w:val="0"/>
      <w:divBdr>
        <w:top w:val="none" w:sz="0" w:space="0" w:color="auto"/>
        <w:left w:val="none" w:sz="0" w:space="0" w:color="auto"/>
        <w:bottom w:val="none" w:sz="0" w:space="0" w:color="auto"/>
        <w:right w:val="none" w:sz="0" w:space="0" w:color="auto"/>
      </w:divBdr>
      <w:divsChild>
        <w:div w:id="81803460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hyperlink" Target="https://twitter.com/joedawg321" TargetMode="External"/><Relationship Id="rId26" Type="http://schemas.openxmlformats.org/officeDocument/2006/relationships/hyperlink" Target="http://www.clark.edu/" TargetMode="External"/><Relationship Id="rId3" Type="http://schemas.openxmlformats.org/officeDocument/2006/relationships/styles" Target="styles.xml"/><Relationship Id="rId21" Type="http://schemas.openxmlformats.org/officeDocument/2006/relationships/image" Target="media/image10.svg"/><Relationship Id="rId34" Type="http://schemas.openxmlformats.org/officeDocument/2006/relationships/hyperlink" Target="http://www.iss4pos.co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facebook.com/joe.tuttle.754" TargetMode="External"/><Relationship Id="rId25" Type="http://schemas.openxmlformats.org/officeDocument/2006/relationships/hyperlink" Target="https://www.phoenix.edu/" TargetMode="External"/><Relationship Id="rId33" Type="http://schemas.openxmlformats.org/officeDocument/2006/relationships/hyperlink" Target="http://www.iss4pos.com" TargetMode="External"/><Relationship Id="rId2" Type="http://schemas.openxmlformats.org/officeDocument/2006/relationships/numbering" Target="numbering.xml"/><Relationship Id="rId16" Type="http://schemas.openxmlformats.org/officeDocument/2006/relationships/hyperlink" Target="https://www.facebook.com/joe.tuttle.754" TargetMode="External"/><Relationship Id="rId20" Type="http://schemas.openxmlformats.org/officeDocument/2006/relationships/image" Target="media/image9.png"/><Relationship Id="rId29" Type="http://schemas.openxmlformats.org/officeDocument/2006/relationships/hyperlink" Target="http://www.alpinepaymentsystem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hyperlink" Target="http://www.iss4pos.com" TargetMode="External"/><Relationship Id="rId32" Type="http://schemas.openxmlformats.org/officeDocument/2006/relationships/hyperlink" Target="http://www.evosus.com/" TargetMode="Externa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hyperlink" Target="http://www.iss4pos.com" TargetMode="External"/><Relationship Id="rId28" Type="http://schemas.openxmlformats.org/officeDocument/2006/relationships/hyperlink" Target="http://www.clark.edu/"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twitter.com/joedawg321" TargetMode="External"/><Relationship Id="rId31" Type="http://schemas.openxmlformats.org/officeDocument/2006/relationships/hyperlink" Target="http://www.evosus.com/"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hyperlink" Target="http://www.alpinepaymentsystems.com" TargetMode="External"/><Relationship Id="rId27" Type="http://schemas.openxmlformats.org/officeDocument/2006/relationships/hyperlink" Target="https://www.phoenix.edu/" TargetMode="External"/><Relationship Id="rId30" Type="http://schemas.openxmlformats.org/officeDocument/2006/relationships/hyperlink" Target="http://www.alpinepaymentsystems.com"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334CF5-330D-47D8-B931-9394C76D0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8</Words>
  <Characters>10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a  Gomes</dc:creator>
  <cp:keywords/>
  <dc:description/>
  <cp:lastModifiedBy>Josef</cp:lastModifiedBy>
  <cp:revision>2</cp:revision>
  <cp:lastPrinted>2018-07-18T23:00:00Z</cp:lastPrinted>
  <dcterms:created xsi:type="dcterms:W3CDTF">2021-02-08T16:48:00Z</dcterms:created>
  <dcterms:modified xsi:type="dcterms:W3CDTF">2021-02-08T16:48:00Z</dcterms:modified>
</cp:coreProperties>
</file>